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220CBF72">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23D2C47F" w:rsidR="00BD5DC7" w:rsidRPr="00231722" w:rsidRDefault="00BD5DC7" w:rsidP="00BD5DC7">
      <w:pPr>
        <w:tabs>
          <w:tab w:val="center" w:pos="5659"/>
        </w:tabs>
        <w:jc w:val="center"/>
        <w:rPr>
          <w:rFonts w:cs="Arial"/>
          <w:b/>
          <w:i/>
          <w:color w:val="C00000"/>
          <w:sz w:val="36"/>
          <w:szCs w:val="36"/>
        </w:rPr>
      </w:pPr>
      <w:bookmarkStart w:id="0" w:name="_Hlk104359909"/>
      <w:r w:rsidRPr="00231722">
        <w:rPr>
          <w:rFonts w:cs="Arial"/>
          <w:b/>
          <w:i/>
          <w:color w:val="C00000"/>
          <w:sz w:val="36"/>
          <w:szCs w:val="36"/>
        </w:rPr>
        <w:t xml:space="preserve">*Supplement </w:t>
      </w:r>
      <w:r w:rsidR="0013077C" w:rsidRPr="00231722">
        <w:rPr>
          <w:rFonts w:cs="Arial"/>
          <w:b/>
          <w:i/>
          <w:color w:val="C00000"/>
          <w:sz w:val="36"/>
          <w:szCs w:val="36"/>
        </w:rPr>
        <w:t>2</w:t>
      </w:r>
      <w:r w:rsidR="00B24F4E" w:rsidRPr="00231722">
        <w:rPr>
          <w:rFonts w:cs="Arial"/>
          <w:b/>
          <w:i/>
          <w:color w:val="C00000"/>
          <w:sz w:val="36"/>
          <w:szCs w:val="36"/>
        </w:rPr>
        <w:t>7</w:t>
      </w:r>
      <w:r w:rsidR="0020436F" w:rsidRPr="00231722">
        <w:rPr>
          <w:rFonts w:cs="Arial"/>
          <w:b/>
          <w:i/>
          <w:color w:val="C00000"/>
          <w:sz w:val="36"/>
          <w:szCs w:val="36"/>
        </w:rPr>
        <w:t>*</w:t>
      </w:r>
    </w:p>
    <w:p w14:paraId="14D5CAB2" w14:textId="25B3A825" w:rsidR="00EC7ACE" w:rsidRPr="00231722" w:rsidRDefault="0020436F" w:rsidP="00BD5DC7">
      <w:pPr>
        <w:tabs>
          <w:tab w:val="center" w:pos="5659"/>
        </w:tabs>
        <w:jc w:val="center"/>
        <w:rPr>
          <w:rFonts w:cs="Arial"/>
          <w:b/>
          <w:i/>
          <w:color w:val="C00000"/>
          <w:sz w:val="40"/>
          <w:szCs w:val="40"/>
        </w:rPr>
      </w:pPr>
      <w:r w:rsidRPr="00231722">
        <w:rPr>
          <w:rFonts w:cs="Arial"/>
          <w:b/>
          <w:i/>
          <w:color w:val="C00000"/>
          <w:sz w:val="28"/>
          <w:szCs w:val="28"/>
        </w:rPr>
        <w:t>*</w:t>
      </w:r>
      <w:r w:rsidR="00EC7ACE" w:rsidRPr="00231722">
        <w:rPr>
          <w:rFonts w:cs="Arial"/>
          <w:b/>
          <w:i/>
          <w:color w:val="C00000"/>
          <w:sz w:val="28"/>
          <w:szCs w:val="28"/>
        </w:rPr>
        <w:t xml:space="preserve">(Incorporates Supplements 1 – </w:t>
      </w:r>
      <w:proofErr w:type="gramStart"/>
      <w:r w:rsidR="0013077C" w:rsidRPr="00231722">
        <w:rPr>
          <w:rFonts w:cs="Arial"/>
          <w:b/>
          <w:i/>
          <w:color w:val="C00000"/>
          <w:sz w:val="28"/>
          <w:szCs w:val="28"/>
        </w:rPr>
        <w:t>2</w:t>
      </w:r>
      <w:r w:rsidR="00B24F4E" w:rsidRPr="00231722">
        <w:rPr>
          <w:rFonts w:cs="Arial"/>
          <w:b/>
          <w:i/>
          <w:color w:val="C00000"/>
          <w:sz w:val="28"/>
          <w:szCs w:val="28"/>
        </w:rPr>
        <w:t>7</w:t>
      </w:r>
      <w:r w:rsidR="00EC7ACE" w:rsidRPr="00231722">
        <w:rPr>
          <w:rFonts w:cs="Arial"/>
          <w:b/>
          <w:i/>
          <w:color w:val="C00000"/>
          <w:sz w:val="28"/>
          <w:szCs w:val="28"/>
        </w:rPr>
        <w:t>)*</w:t>
      </w:r>
      <w:proofErr w:type="gramEnd"/>
    </w:p>
    <w:bookmarkEnd w:id="0"/>
    <w:p w14:paraId="5B9FD827" w14:textId="003CA165"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ISSUE AND EFFECTIVE DATE</w:t>
      </w:r>
      <w:proofErr w:type="gramStart"/>
      <w:r w:rsidRPr="00257EB0">
        <w:rPr>
          <w:sz w:val="28"/>
          <w:szCs w:val="28"/>
        </w:rPr>
        <w:t xml:space="preserve">: </w:t>
      </w:r>
      <w:r w:rsidRPr="00257EB0">
        <w:rPr>
          <w:sz w:val="28"/>
          <w:szCs w:val="28"/>
        </w:rPr>
        <w:tab/>
      </w:r>
      <w:bookmarkStart w:id="1" w:name="_Hlk104359924"/>
      <w:r w:rsidR="00FC0BD7" w:rsidRPr="0020436F">
        <w:rPr>
          <w:b/>
          <w:bCs/>
          <w:i/>
          <w:iCs/>
          <w:color w:val="C00000"/>
          <w:sz w:val="28"/>
          <w:szCs w:val="28"/>
        </w:rPr>
        <w:t>*</w:t>
      </w:r>
      <w:proofErr w:type="gramEnd"/>
      <w:r w:rsidR="0020436F" w:rsidRPr="0020436F">
        <w:rPr>
          <w:b/>
          <w:bCs/>
          <w:i/>
          <w:iCs/>
          <w:color w:val="C00000"/>
          <w:sz w:val="28"/>
          <w:szCs w:val="28"/>
        </w:rPr>
        <w:t>5</w:t>
      </w:r>
      <w:r w:rsidR="00CE7773" w:rsidRPr="0020436F">
        <w:rPr>
          <w:b/>
          <w:bCs/>
          <w:i/>
          <w:iCs/>
          <w:color w:val="C00000"/>
          <w:sz w:val="28"/>
          <w:szCs w:val="28"/>
        </w:rPr>
        <w:t>/</w:t>
      </w:r>
      <w:r w:rsidR="0020436F" w:rsidRPr="0020436F">
        <w:rPr>
          <w:b/>
          <w:bCs/>
          <w:i/>
          <w:iCs/>
          <w:color w:val="C00000"/>
          <w:sz w:val="28"/>
          <w:szCs w:val="28"/>
        </w:rPr>
        <w:t>2</w:t>
      </w:r>
      <w:r w:rsidR="00231722">
        <w:rPr>
          <w:b/>
          <w:bCs/>
          <w:i/>
          <w:iCs/>
          <w:color w:val="C00000"/>
          <w:sz w:val="28"/>
          <w:szCs w:val="28"/>
        </w:rPr>
        <w:t>8</w:t>
      </w:r>
      <w:r w:rsidR="003D0322" w:rsidRPr="0020436F">
        <w:rPr>
          <w:b/>
          <w:bCs/>
          <w:i/>
          <w:iCs/>
          <w:color w:val="C00000"/>
          <w:sz w:val="28"/>
          <w:szCs w:val="28"/>
        </w:rPr>
        <w:t>/202</w:t>
      </w:r>
      <w:r w:rsidR="00267DC7" w:rsidRPr="0020436F">
        <w:rPr>
          <w:b/>
          <w:bCs/>
          <w:i/>
          <w:iCs/>
          <w:color w:val="C00000"/>
          <w:sz w:val="28"/>
          <w:szCs w:val="28"/>
        </w:rPr>
        <w:t>6</w:t>
      </w:r>
      <w:r w:rsidR="00BD5DC7" w:rsidRPr="0020436F">
        <w:rPr>
          <w:b/>
          <w:bCs/>
          <w:i/>
          <w:iCs/>
          <w:color w:val="C00000"/>
          <w:sz w:val="28"/>
          <w:szCs w:val="28"/>
        </w:rPr>
        <w:t>*</w:t>
      </w:r>
      <w:bookmarkEnd w:id="1"/>
    </w:p>
    <w:p w14:paraId="1E3434A6" w14:textId="0A204A57"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CONTRACT NUMBER</w:t>
      </w:r>
      <w:proofErr w:type="gramStart"/>
      <w:r w:rsidRPr="00257EB0">
        <w:rPr>
          <w:sz w:val="28"/>
          <w:szCs w:val="28"/>
        </w:rPr>
        <w:t xml:space="preserve">: </w:t>
      </w:r>
      <w:r w:rsidRPr="00257EB0">
        <w:rPr>
          <w:sz w:val="28"/>
          <w:szCs w:val="28"/>
        </w:rPr>
        <w:tab/>
      </w:r>
      <w:r w:rsidR="002069B7" w:rsidRPr="002069B7">
        <w:rPr>
          <w:sz w:val="28"/>
          <w:szCs w:val="28"/>
        </w:rPr>
        <w:t>1</w:t>
      </w:r>
      <w:proofErr w:type="gramEnd"/>
      <w:r w:rsidR="002069B7" w:rsidRPr="002069B7">
        <w:rPr>
          <w:sz w:val="28"/>
          <w:szCs w:val="28"/>
        </w:rPr>
        <w:t>-</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C559C4" w:rsidRPr="0005608B">
        <w:rPr>
          <w:sz w:val="28"/>
          <w:szCs w:val="28"/>
        </w:rPr>
        <w:t>C</w:t>
      </w:r>
      <w:r w:rsidR="005851B0" w:rsidRPr="0005608B">
        <w:rPr>
          <w:sz w:val="28"/>
          <w:szCs w:val="28"/>
        </w:rPr>
        <w:t xml:space="preserve"> </w:t>
      </w:r>
      <w:r w:rsidR="002069B7" w:rsidRPr="0005608B">
        <w:rPr>
          <w:sz w:val="28"/>
          <w:szCs w:val="28"/>
        </w:rPr>
        <w:t xml:space="preserve">through </w:t>
      </w:r>
      <w:r w:rsidR="001F75C6" w:rsidRPr="0005608B">
        <w:rPr>
          <w:sz w:val="28"/>
          <w:szCs w:val="28"/>
        </w:rPr>
        <w:t>K</w:t>
      </w:r>
    </w:p>
    <w:p w14:paraId="6B531BD6" w14:textId="729562D8"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B5E223E" w14:textId="65ECEB6B" w:rsidR="005635C0"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CONTRACT TERM</w:t>
      </w:r>
      <w:proofErr w:type="gramStart"/>
      <w:r w:rsidRPr="002069B7">
        <w:rPr>
          <w:sz w:val="28"/>
          <w:szCs w:val="28"/>
        </w:rPr>
        <w:t xml:space="preserve">: </w:t>
      </w:r>
      <w:r w:rsidRPr="002069B7">
        <w:rPr>
          <w:sz w:val="28"/>
          <w:szCs w:val="28"/>
        </w:rPr>
        <w:tab/>
      </w:r>
      <w:r w:rsidR="005635C0" w:rsidRPr="00481054">
        <w:rPr>
          <w:sz w:val="28"/>
          <w:szCs w:val="28"/>
        </w:rPr>
        <w:t>5</w:t>
      </w:r>
      <w:proofErr w:type="gramEnd"/>
      <w:r w:rsidR="005635C0" w:rsidRPr="00481054">
        <w:rPr>
          <w:sz w:val="28"/>
          <w:szCs w:val="28"/>
        </w:rPr>
        <w:t>/1/2022 - 4/30/2027</w:t>
      </w:r>
    </w:p>
    <w:p w14:paraId="7C325DC2" w14:textId="606CF98B" w:rsidR="005F1933" w:rsidRPr="00B24F4E"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000E5ED7" w:rsidRPr="002069B7">
        <w:rPr>
          <w:sz w:val="28"/>
          <w:szCs w:val="28"/>
        </w:rPr>
        <w:t>STATE CONTRACT ADMINISTRATOR</w:t>
      </w:r>
      <w:proofErr w:type="gramStart"/>
      <w:r w:rsidR="000E5ED7" w:rsidRPr="002069B7">
        <w:rPr>
          <w:sz w:val="28"/>
          <w:szCs w:val="28"/>
        </w:rPr>
        <w:t xml:space="preserve">: </w:t>
      </w:r>
      <w:r w:rsidR="00353B78">
        <w:rPr>
          <w:sz w:val="28"/>
          <w:szCs w:val="28"/>
        </w:rPr>
        <w:tab/>
      </w:r>
      <w:r w:rsidR="001F167C" w:rsidRPr="00B24F4E">
        <w:rPr>
          <w:sz w:val="28"/>
          <w:szCs w:val="28"/>
        </w:rPr>
        <w:t>Tayron</w:t>
      </w:r>
      <w:proofErr w:type="gramEnd"/>
      <w:r w:rsidR="001F167C" w:rsidRPr="00B24F4E">
        <w:rPr>
          <w:sz w:val="28"/>
          <w:szCs w:val="28"/>
        </w:rPr>
        <w:t xml:space="preserve"> Jackson</w:t>
      </w:r>
    </w:p>
    <w:p w14:paraId="5A956D92" w14:textId="147826C9" w:rsidR="00530463" w:rsidRPr="00B24F4E"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B24F4E">
        <w:rPr>
          <w:sz w:val="28"/>
          <w:szCs w:val="28"/>
        </w:rPr>
        <w:tab/>
      </w:r>
      <w:r w:rsidRPr="00B24F4E">
        <w:rPr>
          <w:sz w:val="28"/>
          <w:szCs w:val="28"/>
        </w:rPr>
        <w:tab/>
      </w:r>
      <w:r w:rsidR="00074503" w:rsidRPr="00B24F4E">
        <w:rPr>
          <w:sz w:val="28"/>
          <w:szCs w:val="28"/>
        </w:rPr>
        <w:t>279-</w:t>
      </w:r>
      <w:r w:rsidR="001F167C" w:rsidRPr="00B24F4E">
        <w:rPr>
          <w:sz w:val="28"/>
          <w:szCs w:val="28"/>
        </w:rPr>
        <w:t>946</w:t>
      </w:r>
      <w:r w:rsidR="00D02327" w:rsidRPr="00B24F4E">
        <w:rPr>
          <w:sz w:val="28"/>
          <w:szCs w:val="28"/>
        </w:rPr>
        <w:t>-</w:t>
      </w:r>
      <w:r w:rsidR="001F167C" w:rsidRPr="00B24F4E">
        <w:rPr>
          <w:sz w:val="28"/>
          <w:szCs w:val="28"/>
        </w:rPr>
        <w:t>8484</w:t>
      </w:r>
    </w:p>
    <w:p w14:paraId="7FFB2491" w14:textId="67C3AFC5" w:rsidR="00D02327" w:rsidRPr="00B24F4E"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pPr>
      <w:r w:rsidRPr="00B24F4E">
        <w:rPr>
          <w:sz w:val="28"/>
          <w:szCs w:val="28"/>
        </w:rPr>
        <w:tab/>
      </w:r>
      <w:r w:rsidRPr="00B24F4E">
        <w:rPr>
          <w:sz w:val="28"/>
          <w:szCs w:val="28"/>
        </w:rPr>
        <w:tab/>
      </w:r>
      <w:hyperlink r:id="rId14" w:history="1">
        <w:r w:rsidR="00B24F4E" w:rsidRPr="006C2597">
          <w:rPr>
            <w:rStyle w:val="Hyperlink"/>
            <w:sz w:val="28"/>
            <w:szCs w:val="28"/>
          </w:rPr>
          <w:t>Tayron.Jackson@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5" w:history="1">
        <w:r w:rsidRPr="008740D6">
          <w:rPr>
            <w:rStyle w:val="Hyperlink"/>
            <w:sz w:val="24"/>
            <w:szCs w:val="24"/>
          </w:rPr>
          <w:t>Non-IT General Provisions (rev 11/19/2021)</w:t>
        </w:r>
      </w:hyperlink>
      <w:r w:rsidR="009262F7" w:rsidRPr="009262F7">
        <w:rPr>
          <w:sz w:val="24"/>
          <w:szCs w:val="24"/>
        </w:rPr>
        <w:t xml:space="preserve"> (</w:t>
      </w:r>
      <w:hyperlink r:id="rId16"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7"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0567C144" w14:textId="77777777" w:rsidR="0005608B" w:rsidRDefault="0005608B" w:rsidP="003246A2">
      <w:pPr>
        <w:tabs>
          <w:tab w:val="left" w:pos="7200"/>
        </w:tabs>
        <w:rPr>
          <w:rFonts w:cs="Arial"/>
          <w:b/>
          <w:bCs/>
          <w:sz w:val="24"/>
          <w:szCs w:val="24"/>
        </w:rPr>
      </w:pPr>
    </w:p>
    <w:p w14:paraId="2DDA02C6" w14:textId="77777777" w:rsidR="0005608B" w:rsidRDefault="0005608B" w:rsidP="003246A2">
      <w:pPr>
        <w:tabs>
          <w:tab w:val="left" w:pos="7200"/>
        </w:tabs>
        <w:rPr>
          <w:rFonts w:cs="Arial"/>
          <w:b/>
          <w:bCs/>
          <w:sz w:val="24"/>
          <w:szCs w:val="24"/>
        </w:rPr>
      </w:pPr>
    </w:p>
    <w:p w14:paraId="39B2C93E" w14:textId="77777777" w:rsidR="0005608B" w:rsidRDefault="0005608B"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05608B" w:rsidRPr="00383E94" w14:paraId="24FB46FA"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6705951" w14:textId="588ECE40" w:rsidR="0005608B" w:rsidRPr="009E470D" w:rsidRDefault="0005608B" w:rsidP="0005608B">
            <w:pPr>
              <w:spacing w:before="40" w:after="40"/>
              <w:jc w:val="center"/>
              <w:rPr>
                <w:rFonts w:cs="Arial"/>
                <w:b/>
                <w:i/>
                <w:iCs/>
                <w:color w:val="C00000"/>
                <w:sz w:val="24"/>
                <w:szCs w:val="24"/>
              </w:rPr>
            </w:pPr>
            <w:r w:rsidRPr="009E470D">
              <w:rPr>
                <w:rFonts w:cs="Arial"/>
                <w:b/>
                <w:i/>
                <w:iCs/>
                <w:color w:val="C00000"/>
                <w:sz w:val="24"/>
                <w:szCs w:val="24"/>
              </w:rPr>
              <w:t>*2</w:t>
            </w:r>
            <w:r w:rsidR="00B24F4E" w:rsidRPr="009E470D">
              <w:rPr>
                <w:rFonts w:cs="Arial"/>
                <w:b/>
                <w:i/>
                <w:iCs/>
                <w:color w:val="C00000"/>
                <w:sz w:val="24"/>
                <w:szCs w:val="24"/>
              </w:rPr>
              <w:t>7</w:t>
            </w:r>
            <w:r w:rsidRPr="009E470D">
              <w:rPr>
                <w:rFonts w:cs="Arial"/>
                <w:b/>
                <w:i/>
                <w:iCs/>
                <w:color w:val="C00000"/>
                <w:sz w:val="24"/>
                <w:szCs w:val="24"/>
              </w:rPr>
              <w:t>*</w:t>
            </w:r>
          </w:p>
        </w:tc>
        <w:tc>
          <w:tcPr>
            <w:tcW w:w="5515" w:type="dxa"/>
            <w:tcBorders>
              <w:top w:val="single" w:sz="4" w:space="0" w:color="auto"/>
              <w:left w:val="single" w:sz="4" w:space="0" w:color="auto"/>
              <w:bottom w:val="single" w:sz="4" w:space="0" w:color="auto"/>
              <w:right w:val="single" w:sz="4" w:space="0" w:color="auto"/>
            </w:tcBorders>
          </w:tcPr>
          <w:p w14:paraId="05DE9C5C" w14:textId="72EA8438" w:rsidR="0005608B" w:rsidRPr="009E470D" w:rsidRDefault="0005608B" w:rsidP="0005608B">
            <w:pPr>
              <w:spacing w:before="40" w:after="40"/>
              <w:rPr>
                <w:rFonts w:cs="Arial"/>
                <w:b/>
                <w:i/>
                <w:iCs/>
                <w:color w:val="C00000"/>
                <w:sz w:val="24"/>
                <w:szCs w:val="24"/>
              </w:rPr>
            </w:pPr>
            <w:r w:rsidRPr="009E470D">
              <w:rPr>
                <w:rFonts w:cs="Arial"/>
                <w:b/>
                <w:i/>
                <w:iCs/>
                <w:color w:val="C00000"/>
                <w:sz w:val="24"/>
                <w:szCs w:val="24"/>
              </w:rPr>
              <w:t>*Supplement 2</w:t>
            </w:r>
            <w:r w:rsidR="00B24F4E" w:rsidRPr="009E470D">
              <w:rPr>
                <w:rFonts w:cs="Arial"/>
                <w:b/>
                <w:i/>
                <w:iCs/>
                <w:color w:val="C00000"/>
                <w:sz w:val="24"/>
                <w:szCs w:val="24"/>
              </w:rPr>
              <w:t>7</w:t>
            </w:r>
            <w:r w:rsidRPr="009E470D">
              <w:rPr>
                <w:rFonts w:cs="Arial"/>
                <w:b/>
                <w:i/>
                <w:iCs/>
                <w:color w:val="C00000"/>
                <w:sz w:val="24"/>
                <w:szCs w:val="24"/>
              </w:rPr>
              <w:t xml:space="preserve"> reflects the following change:</w:t>
            </w:r>
          </w:p>
          <w:p w14:paraId="2AE485E6" w14:textId="77777777" w:rsidR="009E470D" w:rsidRDefault="00E539F0" w:rsidP="00C01D1B">
            <w:pPr>
              <w:pStyle w:val="ListParagraph"/>
              <w:numPr>
                <w:ilvl w:val="0"/>
                <w:numId w:val="30"/>
              </w:numPr>
              <w:spacing w:before="40" w:after="40"/>
              <w:rPr>
                <w:rFonts w:cs="Arial"/>
                <w:b/>
                <w:i/>
                <w:iCs/>
                <w:color w:val="C00000"/>
                <w:sz w:val="24"/>
                <w:szCs w:val="24"/>
              </w:rPr>
            </w:pPr>
            <w:r w:rsidRPr="00F84823">
              <w:rPr>
                <w:rFonts w:cs="Arial"/>
                <w:b/>
                <w:i/>
                <w:iCs/>
                <w:color w:val="C00000"/>
                <w:sz w:val="24"/>
                <w:szCs w:val="24"/>
              </w:rPr>
              <w:t>Article</w:t>
            </w:r>
            <w:r w:rsidR="00F84823" w:rsidRPr="00E13FFF">
              <w:rPr>
                <w:rFonts w:cs="Arial"/>
                <w:b/>
                <w:i/>
                <w:iCs/>
                <w:color w:val="C00000"/>
                <w:sz w:val="24"/>
                <w:szCs w:val="24"/>
              </w:rPr>
              <w:t>s</w:t>
            </w:r>
            <w:r w:rsidRPr="009E470D">
              <w:rPr>
                <w:rFonts w:cs="Arial"/>
                <w:b/>
                <w:i/>
                <w:iCs/>
                <w:color w:val="C00000"/>
                <w:sz w:val="24"/>
                <w:szCs w:val="24"/>
              </w:rPr>
              <w:t xml:space="preserve"> </w:t>
            </w:r>
            <w:r w:rsidR="009E470D" w:rsidRPr="009E470D">
              <w:rPr>
                <w:rFonts w:cs="Arial"/>
                <w:b/>
                <w:i/>
                <w:iCs/>
                <w:color w:val="C00000"/>
                <w:sz w:val="24"/>
                <w:szCs w:val="24"/>
              </w:rPr>
              <w:t>8</w:t>
            </w:r>
            <w:r w:rsidR="00F84823" w:rsidRPr="00F84823">
              <w:rPr>
                <w:rFonts w:cs="Arial"/>
                <w:b/>
                <w:i/>
                <w:iCs/>
                <w:color w:val="C00000"/>
                <w:sz w:val="24"/>
                <w:szCs w:val="24"/>
              </w:rPr>
              <w:t>, 12, &amp; 22</w:t>
            </w:r>
            <w:r w:rsidR="00C01D1B" w:rsidRPr="009E470D">
              <w:rPr>
                <w:rFonts w:cs="Arial"/>
                <w:b/>
                <w:i/>
                <w:iCs/>
                <w:color w:val="C00000"/>
                <w:sz w:val="24"/>
                <w:szCs w:val="24"/>
              </w:rPr>
              <w:t xml:space="preserve"> – </w:t>
            </w:r>
            <w:r w:rsidR="009E470D" w:rsidRPr="009E470D">
              <w:rPr>
                <w:rFonts w:cs="Arial"/>
                <w:b/>
                <w:i/>
                <w:iCs/>
                <w:color w:val="C00000"/>
                <w:sz w:val="24"/>
                <w:szCs w:val="24"/>
              </w:rPr>
              <w:t>Contractor email</w:t>
            </w:r>
            <w:r w:rsidR="00C01D1B" w:rsidRPr="009E470D">
              <w:rPr>
                <w:rFonts w:cs="Arial"/>
                <w:b/>
                <w:i/>
                <w:iCs/>
                <w:color w:val="C00000"/>
                <w:sz w:val="24"/>
                <w:szCs w:val="24"/>
              </w:rPr>
              <w:t xml:space="preserve"> has been updated</w:t>
            </w:r>
            <w:r w:rsidR="00C01D1B" w:rsidRPr="00F84823">
              <w:rPr>
                <w:rFonts w:cs="Arial"/>
                <w:b/>
                <w:i/>
                <w:iCs/>
                <w:color w:val="C00000"/>
                <w:sz w:val="24"/>
                <w:szCs w:val="24"/>
              </w:rPr>
              <w:t>.</w:t>
            </w:r>
          </w:p>
          <w:p w14:paraId="1F1F2071" w14:textId="2CFAE4C9" w:rsidR="007A5681" w:rsidRPr="009E470D" w:rsidRDefault="007A5681" w:rsidP="00C01D1B">
            <w:pPr>
              <w:pStyle w:val="ListParagraph"/>
              <w:numPr>
                <w:ilvl w:val="0"/>
                <w:numId w:val="30"/>
              </w:numPr>
              <w:spacing w:before="40" w:after="40"/>
              <w:rPr>
                <w:rFonts w:cs="Arial"/>
                <w:b/>
                <w:i/>
                <w:iCs/>
                <w:color w:val="C00000"/>
                <w:sz w:val="24"/>
                <w:szCs w:val="24"/>
              </w:rPr>
            </w:pPr>
            <w:r>
              <w:rPr>
                <w:rFonts w:cs="Arial"/>
                <w:b/>
                <w:i/>
                <w:iCs/>
                <w:color w:val="C00000"/>
                <w:sz w:val="24"/>
                <w:szCs w:val="24"/>
              </w:rPr>
              <w:t>A</w:t>
            </w:r>
            <w:r w:rsidR="000626AF">
              <w:rPr>
                <w:rFonts w:cs="Arial"/>
                <w:b/>
                <w:i/>
                <w:iCs/>
                <w:color w:val="C00000"/>
                <w:sz w:val="24"/>
                <w:szCs w:val="24"/>
              </w:rPr>
              <w:t xml:space="preserve">ttachment A – Contract Pricing has </w:t>
            </w:r>
            <w:r w:rsidR="00C579F4">
              <w:rPr>
                <w:rFonts w:cs="Arial"/>
                <w:b/>
                <w:i/>
                <w:iCs/>
                <w:color w:val="C00000"/>
                <w:sz w:val="24"/>
                <w:szCs w:val="24"/>
              </w:rPr>
              <w:t>been updated*</w:t>
            </w:r>
          </w:p>
        </w:tc>
        <w:tc>
          <w:tcPr>
            <w:tcW w:w="2053" w:type="dxa"/>
            <w:tcBorders>
              <w:top w:val="single" w:sz="4" w:space="0" w:color="auto"/>
              <w:left w:val="single" w:sz="4" w:space="0" w:color="auto"/>
              <w:bottom w:val="single" w:sz="4" w:space="0" w:color="auto"/>
              <w:right w:val="single" w:sz="4" w:space="0" w:color="auto"/>
            </w:tcBorders>
          </w:tcPr>
          <w:p w14:paraId="082C4261" w14:textId="346EF740" w:rsidR="0005608B" w:rsidRPr="009E470D" w:rsidRDefault="0005608B" w:rsidP="0005608B">
            <w:pPr>
              <w:spacing w:after="40"/>
              <w:jc w:val="center"/>
              <w:rPr>
                <w:rFonts w:cs="Arial"/>
                <w:b/>
                <w:i/>
                <w:iCs/>
                <w:color w:val="C00000"/>
                <w:sz w:val="24"/>
                <w:szCs w:val="24"/>
              </w:rPr>
            </w:pPr>
            <w:r w:rsidRPr="009E470D">
              <w:rPr>
                <w:rFonts w:cs="Arial"/>
                <w:b/>
                <w:i/>
                <w:iCs/>
                <w:color w:val="C00000"/>
                <w:sz w:val="24"/>
                <w:szCs w:val="24"/>
              </w:rPr>
              <w:t>*</w:t>
            </w:r>
            <w:r w:rsidR="0020436F" w:rsidRPr="009E470D">
              <w:rPr>
                <w:rFonts w:cs="Arial"/>
                <w:b/>
                <w:i/>
                <w:iCs/>
                <w:color w:val="C00000"/>
                <w:sz w:val="24"/>
                <w:szCs w:val="24"/>
              </w:rPr>
              <w:t>5</w:t>
            </w:r>
            <w:r w:rsidRPr="009E470D">
              <w:rPr>
                <w:rFonts w:cs="Arial"/>
                <w:b/>
                <w:i/>
                <w:iCs/>
                <w:color w:val="C00000"/>
                <w:sz w:val="24"/>
                <w:szCs w:val="24"/>
              </w:rPr>
              <w:t>/</w:t>
            </w:r>
            <w:r w:rsidR="0020436F" w:rsidRPr="009E470D">
              <w:rPr>
                <w:rFonts w:cs="Arial"/>
                <w:b/>
                <w:i/>
                <w:iCs/>
                <w:color w:val="C00000"/>
                <w:sz w:val="24"/>
                <w:szCs w:val="24"/>
              </w:rPr>
              <w:t>2</w:t>
            </w:r>
            <w:r w:rsidR="00231722">
              <w:rPr>
                <w:rFonts w:cs="Arial"/>
                <w:b/>
                <w:i/>
                <w:iCs/>
                <w:color w:val="C00000"/>
                <w:sz w:val="24"/>
                <w:szCs w:val="24"/>
              </w:rPr>
              <w:t>8</w:t>
            </w:r>
            <w:r w:rsidRPr="009E470D">
              <w:rPr>
                <w:rFonts w:cs="Arial"/>
                <w:b/>
                <w:i/>
                <w:iCs/>
                <w:color w:val="C00000"/>
                <w:sz w:val="24"/>
                <w:szCs w:val="24"/>
              </w:rPr>
              <w:t>/2026*</w:t>
            </w:r>
          </w:p>
        </w:tc>
      </w:tr>
      <w:tr w:rsidR="00B24F4E" w:rsidRPr="00383E94" w14:paraId="09F4C4E5"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F345843" w14:textId="6BE203E7" w:rsidR="00B24F4E" w:rsidRPr="00B24F4E" w:rsidRDefault="00B24F4E" w:rsidP="00B24F4E">
            <w:pPr>
              <w:spacing w:before="40" w:after="40"/>
              <w:jc w:val="center"/>
              <w:rPr>
                <w:rFonts w:cs="Arial"/>
                <w:bCs/>
                <w:color w:val="000000" w:themeColor="text1"/>
                <w:sz w:val="24"/>
                <w:szCs w:val="24"/>
              </w:rPr>
            </w:pPr>
            <w:r w:rsidRPr="00B24F4E">
              <w:rPr>
                <w:rFonts w:cs="Arial"/>
                <w:bCs/>
                <w:color w:val="000000" w:themeColor="text1"/>
                <w:sz w:val="24"/>
                <w:szCs w:val="24"/>
              </w:rPr>
              <w:t>26</w:t>
            </w:r>
          </w:p>
        </w:tc>
        <w:tc>
          <w:tcPr>
            <w:tcW w:w="5515" w:type="dxa"/>
            <w:tcBorders>
              <w:top w:val="single" w:sz="4" w:space="0" w:color="auto"/>
              <w:left w:val="single" w:sz="4" w:space="0" w:color="auto"/>
              <w:bottom w:val="single" w:sz="4" w:space="0" w:color="auto"/>
              <w:right w:val="single" w:sz="4" w:space="0" w:color="auto"/>
            </w:tcBorders>
          </w:tcPr>
          <w:p w14:paraId="6211A5D2" w14:textId="064C3DEF" w:rsidR="00B24F4E" w:rsidRPr="00B24F4E" w:rsidRDefault="00B24F4E" w:rsidP="00B24F4E">
            <w:pPr>
              <w:spacing w:before="40" w:after="40"/>
              <w:rPr>
                <w:rFonts w:cs="Arial"/>
                <w:bCs/>
                <w:color w:val="000000" w:themeColor="text1"/>
                <w:sz w:val="24"/>
                <w:szCs w:val="24"/>
              </w:rPr>
            </w:pPr>
            <w:r w:rsidRPr="00B24F4E">
              <w:rPr>
                <w:rFonts w:cs="Arial"/>
                <w:bCs/>
                <w:color w:val="000000" w:themeColor="text1"/>
                <w:sz w:val="24"/>
                <w:szCs w:val="24"/>
              </w:rPr>
              <w:t>Supplement 26 reflects the following change:</w:t>
            </w:r>
          </w:p>
          <w:p w14:paraId="5A135C74" w14:textId="77777777" w:rsidR="00B24F4E" w:rsidRPr="00B24F4E" w:rsidRDefault="00B24F4E" w:rsidP="00B24F4E">
            <w:pPr>
              <w:pStyle w:val="ListParagraph"/>
              <w:numPr>
                <w:ilvl w:val="0"/>
                <w:numId w:val="30"/>
              </w:numPr>
              <w:spacing w:before="40" w:after="40"/>
              <w:rPr>
                <w:rFonts w:cs="Arial"/>
                <w:bCs/>
                <w:color w:val="000000" w:themeColor="text1"/>
                <w:sz w:val="24"/>
                <w:szCs w:val="24"/>
              </w:rPr>
            </w:pPr>
            <w:r w:rsidRPr="00B24F4E">
              <w:rPr>
                <w:rFonts w:cs="Arial"/>
                <w:bCs/>
                <w:color w:val="000000" w:themeColor="text1"/>
                <w:sz w:val="24"/>
                <w:szCs w:val="24"/>
              </w:rPr>
              <w:t>Front Page – State Contract Administrator has been updated.</w:t>
            </w:r>
          </w:p>
          <w:p w14:paraId="762ADAFA" w14:textId="0DD02C9D" w:rsidR="00B24F4E" w:rsidRPr="00B24F4E" w:rsidRDefault="00B24F4E" w:rsidP="00B24F4E">
            <w:pPr>
              <w:pStyle w:val="ListParagraph"/>
              <w:numPr>
                <w:ilvl w:val="0"/>
                <w:numId w:val="30"/>
              </w:numPr>
              <w:spacing w:before="40" w:after="40"/>
              <w:rPr>
                <w:rFonts w:cs="Arial"/>
                <w:bCs/>
                <w:color w:val="000000" w:themeColor="text1"/>
                <w:sz w:val="24"/>
                <w:szCs w:val="24"/>
              </w:rPr>
            </w:pPr>
            <w:r w:rsidRPr="00B24F4E">
              <w:rPr>
                <w:rFonts w:cs="Arial"/>
                <w:bCs/>
                <w:color w:val="000000" w:themeColor="text1"/>
                <w:sz w:val="24"/>
                <w:szCs w:val="24"/>
              </w:rPr>
              <w:t>Article 22 – State Contract Administrator contact information has been updated.</w:t>
            </w:r>
          </w:p>
        </w:tc>
        <w:tc>
          <w:tcPr>
            <w:tcW w:w="2053" w:type="dxa"/>
            <w:tcBorders>
              <w:top w:val="single" w:sz="4" w:space="0" w:color="auto"/>
              <w:left w:val="single" w:sz="4" w:space="0" w:color="auto"/>
              <w:bottom w:val="single" w:sz="4" w:space="0" w:color="auto"/>
              <w:right w:val="single" w:sz="4" w:space="0" w:color="auto"/>
            </w:tcBorders>
          </w:tcPr>
          <w:p w14:paraId="651FA473" w14:textId="239B09B5" w:rsidR="00B24F4E" w:rsidRPr="00B24F4E" w:rsidRDefault="00B24F4E" w:rsidP="00B24F4E">
            <w:pPr>
              <w:spacing w:after="40"/>
              <w:jc w:val="center"/>
              <w:rPr>
                <w:rFonts w:cs="Arial"/>
                <w:bCs/>
                <w:color w:val="000000" w:themeColor="text1"/>
                <w:sz w:val="24"/>
                <w:szCs w:val="24"/>
              </w:rPr>
            </w:pPr>
            <w:r w:rsidRPr="00B24F4E">
              <w:rPr>
                <w:rFonts w:cs="Arial"/>
                <w:bCs/>
                <w:color w:val="000000" w:themeColor="text1"/>
                <w:sz w:val="24"/>
                <w:szCs w:val="24"/>
              </w:rPr>
              <w:t>5/21/2026</w:t>
            </w:r>
          </w:p>
        </w:tc>
      </w:tr>
      <w:tr w:rsidR="0005608B" w:rsidRPr="00383E94" w14:paraId="0642E12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A780359" w14:textId="4BE8FA58" w:rsidR="0005608B" w:rsidRPr="0005608B" w:rsidRDefault="0005608B" w:rsidP="0005608B">
            <w:pPr>
              <w:spacing w:before="40" w:after="40"/>
              <w:jc w:val="center"/>
              <w:rPr>
                <w:rFonts w:cs="Arial"/>
                <w:bCs/>
                <w:sz w:val="24"/>
                <w:szCs w:val="24"/>
              </w:rPr>
            </w:pPr>
            <w:r w:rsidRPr="0005608B">
              <w:rPr>
                <w:rFonts w:cs="Arial"/>
                <w:bCs/>
                <w:sz w:val="24"/>
                <w:szCs w:val="24"/>
              </w:rPr>
              <w:t>25</w:t>
            </w:r>
          </w:p>
        </w:tc>
        <w:tc>
          <w:tcPr>
            <w:tcW w:w="5515" w:type="dxa"/>
            <w:tcBorders>
              <w:top w:val="single" w:sz="4" w:space="0" w:color="auto"/>
              <w:left w:val="single" w:sz="4" w:space="0" w:color="auto"/>
              <w:bottom w:val="single" w:sz="4" w:space="0" w:color="auto"/>
              <w:right w:val="single" w:sz="4" w:space="0" w:color="auto"/>
            </w:tcBorders>
          </w:tcPr>
          <w:p w14:paraId="58A13217" w14:textId="43D8ED91" w:rsidR="0005608B" w:rsidRPr="0005608B" w:rsidRDefault="0005608B" w:rsidP="0005608B">
            <w:pPr>
              <w:spacing w:before="40" w:after="40"/>
              <w:rPr>
                <w:rFonts w:cs="Arial"/>
                <w:bCs/>
                <w:sz w:val="24"/>
                <w:szCs w:val="24"/>
              </w:rPr>
            </w:pPr>
            <w:r w:rsidRPr="0005608B">
              <w:rPr>
                <w:rFonts w:cs="Arial"/>
                <w:bCs/>
                <w:sz w:val="24"/>
                <w:szCs w:val="24"/>
              </w:rPr>
              <w:t>Supplement 25 reflects the following change:</w:t>
            </w:r>
          </w:p>
          <w:p w14:paraId="28766EBF" w14:textId="77777777" w:rsidR="0005608B" w:rsidRPr="0005608B" w:rsidRDefault="0005608B" w:rsidP="0005608B">
            <w:pPr>
              <w:pStyle w:val="ListParagraph"/>
              <w:numPr>
                <w:ilvl w:val="0"/>
                <w:numId w:val="22"/>
              </w:numPr>
              <w:spacing w:before="40" w:after="40"/>
              <w:rPr>
                <w:rFonts w:cs="Arial"/>
                <w:bCs/>
                <w:sz w:val="24"/>
                <w:szCs w:val="24"/>
              </w:rPr>
            </w:pPr>
            <w:r w:rsidRPr="0005608B">
              <w:rPr>
                <w:rFonts w:cs="Arial"/>
                <w:bCs/>
                <w:sz w:val="24"/>
                <w:szCs w:val="24"/>
              </w:rPr>
              <w:t>Front Page, Article 8, Article 12, Article 22, Article 26 – Contract Term ended for Contract 1-22-23-20B with Ocean Honda.</w:t>
            </w:r>
          </w:p>
          <w:p w14:paraId="53496F4D" w14:textId="7B91CC86" w:rsidR="0005608B" w:rsidRPr="0005608B" w:rsidRDefault="0005608B" w:rsidP="0005608B">
            <w:pPr>
              <w:pStyle w:val="ListParagraph"/>
              <w:numPr>
                <w:ilvl w:val="0"/>
                <w:numId w:val="22"/>
              </w:numPr>
              <w:spacing w:before="40" w:after="40"/>
              <w:rPr>
                <w:rFonts w:cs="Arial"/>
                <w:bCs/>
                <w:sz w:val="24"/>
                <w:szCs w:val="24"/>
              </w:rPr>
            </w:pPr>
            <w:r w:rsidRPr="0005608B">
              <w:rPr>
                <w:rFonts w:cs="Arial"/>
                <w:bCs/>
                <w:sz w:val="24"/>
                <w:szCs w:val="24"/>
              </w:rPr>
              <w:t>Attachment A – Contract Pricing has been updated to remove Ocean Honda.</w:t>
            </w:r>
          </w:p>
          <w:p w14:paraId="29253796" w14:textId="741EA738" w:rsidR="0005608B" w:rsidRPr="0005608B" w:rsidRDefault="0005608B" w:rsidP="0005608B">
            <w:pPr>
              <w:pStyle w:val="ListParagraph"/>
              <w:numPr>
                <w:ilvl w:val="0"/>
                <w:numId w:val="22"/>
              </w:numPr>
              <w:spacing w:before="40" w:after="40"/>
              <w:rPr>
                <w:rFonts w:cs="Arial"/>
                <w:bCs/>
                <w:sz w:val="24"/>
                <w:szCs w:val="24"/>
              </w:rPr>
            </w:pPr>
            <w:r w:rsidRPr="0005608B">
              <w:rPr>
                <w:rFonts w:cs="Arial"/>
                <w:bCs/>
                <w:sz w:val="24"/>
                <w:szCs w:val="24"/>
              </w:rPr>
              <w:t>Attachment D – Vehicle Specifications has been updated to remove Ocean Honda.</w:t>
            </w:r>
          </w:p>
        </w:tc>
        <w:tc>
          <w:tcPr>
            <w:tcW w:w="2053" w:type="dxa"/>
            <w:tcBorders>
              <w:top w:val="single" w:sz="4" w:space="0" w:color="auto"/>
              <w:left w:val="single" w:sz="4" w:space="0" w:color="auto"/>
              <w:bottom w:val="single" w:sz="4" w:space="0" w:color="auto"/>
              <w:right w:val="single" w:sz="4" w:space="0" w:color="auto"/>
            </w:tcBorders>
          </w:tcPr>
          <w:p w14:paraId="13D24F8F" w14:textId="02667EDA" w:rsidR="0005608B" w:rsidRPr="0005608B" w:rsidRDefault="0005608B" w:rsidP="0005608B">
            <w:pPr>
              <w:spacing w:after="40"/>
              <w:jc w:val="center"/>
              <w:rPr>
                <w:rFonts w:cs="Arial"/>
                <w:bCs/>
                <w:sz w:val="24"/>
                <w:szCs w:val="24"/>
              </w:rPr>
            </w:pPr>
            <w:r w:rsidRPr="0005608B">
              <w:rPr>
                <w:rFonts w:cs="Arial"/>
                <w:bCs/>
                <w:sz w:val="24"/>
                <w:szCs w:val="24"/>
              </w:rPr>
              <w:t>5/1/2026</w:t>
            </w:r>
          </w:p>
        </w:tc>
      </w:tr>
      <w:tr w:rsidR="0005608B" w:rsidRPr="00383E94" w14:paraId="24F35A0E"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8637E9F" w14:textId="11DD0786" w:rsidR="0005608B" w:rsidRPr="00576CC8" w:rsidRDefault="0005608B" w:rsidP="0005608B">
            <w:pPr>
              <w:spacing w:before="40" w:after="40"/>
              <w:jc w:val="center"/>
              <w:rPr>
                <w:rFonts w:cs="Arial"/>
                <w:bCs/>
                <w:sz w:val="24"/>
                <w:szCs w:val="24"/>
              </w:rPr>
            </w:pPr>
            <w:r w:rsidRPr="00576CC8">
              <w:rPr>
                <w:rFonts w:cs="Arial"/>
                <w:bCs/>
                <w:sz w:val="24"/>
                <w:szCs w:val="24"/>
              </w:rPr>
              <w:t>24</w:t>
            </w:r>
          </w:p>
        </w:tc>
        <w:tc>
          <w:tcPr>
            <w:tcW w:w="5515" w:type="dxa"/>
            <w:tcBorders>
              <w:top w:val="single" w:sz="4" w:space="0" w:color="auto"/>
              <w:left w:val="single" w:sz="4" w:space="0" w:color="auto"/>
              <w:bottom w:val="single" w:sz="4" w:space="0" w:color="auto"/>
              <w:right w:val="single" w:sz="4" w:space="0" w:color="auto"/>
            </w:tcBorders>
          </w:tcPr>
          <w:p w14:paraId="4C206B81" w14:textId="67765660" w:rsidR="0005608B" w:rsidRPr="00576CC8" w:rsidRDefault="0005608B" w:rsidP="0005608B">
            <w:pPr>
              <w:spacing w:before="40" w:after="40"/>
              <w:rPr>
                <w:rFonts w:cs="Arial"/>
                <w:bCs/>
                <w:sz w:val="24"/>
                <w:szCs w:val="24"/>
              </w:rPr>
            </w:pPr>
            <w:r w:rsidRPr="00576CC8">
              <w:rPr>
                <w:rFonts w:cs="Arial"/>
                <w:bCs/>
                <w:sz w:val="24"/>
                <w:szCs w:val="24"/>
              </w:rPr>
              <w:t>Supplement 24 reflects the following change:</w:t>
            </w:r>
          </w:p>
          <w:p w14:paraId="4D2A7C7A" w14:textId="335ECEDE"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Front Page – State Contract Administrator has been updated.</w:t>
            </w:r>
          </w:p>
          <w:p w14:paraId="14514FB1" w14:textId="3EFCC808"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 xml:space="preserve">Article 8 – Downtown Ford Sales customer service contact information has been updated. </w:t>
            </w:r>
          </w:p>
          <w:p w14:paraId="1634BF9C" w14:textId="18961A96"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Article 12 – Downtown Ford Sales order placement information has been updated.</w:t>
            </w:r>
          </w:p>
          <w:p w14:paraId="4BFD7579" w14:textId="41DC91A4" w:rsidR="0005608B" w:rsidRPr="00576CC8" w:rsidRDefault="0005608B" w:rsidP="0005608B">
            <w:pPr>
              <w:pStyle w:val="ListParagraph"/>
              <w:numPr>
                <w:ilvl w:val="0"/>
                <w:numId w:val="22"/>
              </w:numPr>
              <w:spacing w:before="40" w:after="40"/>
              <w:rPr>
                <w:rFonts w:cs="Arial"/>
                <w:bCs/>
                <w:sz w:val="24"/>
                <w:szCs w:val="24"/>
              </w:rPr>
            </w:pPr>
            <w:r w:rsidRPr="00576CC8">
              <w:rPr>
                <w:rFonts w:cs="Arial"/>
                <w:bCs/>
                <w:sz w:val="24"/>
                <w:szCs w:val="24"/>
              </w:rPr>
              <w:t>Article 22 – State Contract Administrator and Downtown Ford Sales contact information has been updated.</w:t>
            </w:r>
          </w:p>
        </w:tc>
        <w:tc>
          <w:tcPr>
            <w:tcW w:w="2053" w:type="dxa"/>
            <w:tcBorders>
              <w:top w:val="single" w:sz="4" w:space="0" w:color="auto"/>
              <w:left w:val="single" w:sz="4" w:space="0" w:color="auto"/>
              <w:bottom w:val="single" w:sz="4" w:space="0" w:color="auto"/>
              <w:right w:val="single" w:sz="4" w:space="0" w:color="auto"/>
            </w:tcBorders>
          </w:tcPr>
          <w:p w14:paraId="55908962" w14:textId="443D941A" w:rsidR="0005608B" w:rsidRPr="00576CC8" w:rsidRDefault="0005608B" w:rsidP="0005608B">
            <w:pPr>
              <w:spacing w:after="40"/>
              <w:jc w:val="center"/>
              <w:rPr>
                <w:rFonts w:cs="Arial"/>
                <w:bCs/>
                <w:sz w:val="24"/>
                <w:szCs w:val="24"/>
              </w:rPr>
            </w:pPr>
            <w:r w:rsidRPr="00576CC8">
              <w:rPr>
                <w:rFonts w:cs="Arial"/>
                <w:bCs/>
                <w:sz w:val="24"/>
                <w:szCs w:val="24"/>
              </w:rPr>
              <w:t>4/10/2026</w:t>
            </w:r>
          </w:p>
        </w:tc>
      </w:tr>
      <w:tr w:rsidR="0005608B" w:rsidRPr="00383E94" w14:paraId="55D0995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4930C38" w14:textId="753DF0E2" w:rsidR="0005608B" w:rsidRPr="00FA324D" w:rsidRDefault="0005608B" w:rsidP="0005608B">
            <w:pPr>
              <w:spacing w:before="40" w:after="40"/>
              <w:jc w:val="center"/>
              <w:rPr>
                <w:rFonts w:cs="Arial"/>
                <w:bCs/>
                <w:sz w:val="24"/>
                <w:szCs w:val="24"/>
              </w:rPr>
            </w:pPr>
            <w:r w:rsidRPr="00FA324D">
              <w:rPr>
                <w:rFonts w:cs="Arial"/>
                <w:bCs/>
                <w:sz w:val="24"/>
                <w:szCs w:val="24"/>
              </w:rPr>
              <w:t>23</w:t>
            </w:r>
          </w:p>
        </w:tc>
        <w:tc>
          <w:tcPr>
            <w:tcW w:w="5515" w:type="dxa"/>
            <w:tcBorders>
              <w:top w:val="single" w:sz="4" w:space="0" w:color="auto"/>
              <w:left w:val="single" w:sz="4" w:space="0" w:color="auto"/>
              <w:bottom w:val="single" w:sz="4" w:space="0" w:color="auto"/>
              <w:right w:val="single" w:sz="4" w:space="0" w:color="auto"/>
            </w:tcBorders>
          </w:tcPr>
          <w:p w14:paraId="629276AD" w14:textId="644F10ED" w:rsidR="0005608B" w:rsidRPr="00FA324D" w:rsidRDefault="0005608B" w:rsidP="0005608B">
            <w:pPr>
              <w:spacing w:before="40" w:after="40"/>
              <w:rPr>
                <w:rFonts w:cs="Arial"/>
                <w:bCs/>
                <w:sz w:val="24"/>
                <w:szCs w:val="24"/>
              </w:rPr>
            </w:pPr>
            <w:r w:rsidRPr="00FA324D">
              <w:rPr>
                <w:rFonts w:cs="Arial"/>
                <w:bCs/>
                <w:sz w:val="24"/>
                <w:szCs w:val="24"/>
              </w:rPr>
              <w:t>Supplement 23 reflects the following change:</w:t>
            </w:r>
          </w:p>
          <w:p w14:paraId="0EECA501" w14:textId="4856C874" w:rsidR="0005608B" w:rsidRPr="00FA324D" w:rsidRDefault="0005608B" w:rsidP="0005608B">
            <w:pPr>
              <w:pStyle w:val="ListParagraph"/>
              <w:numPr>
                <w:ilvl w:val="0"/>
                <w:numId w:val="29"/>
              </w:numPr>
              <w:spacing w:before="40" w:after="40"/>
              <w:rPr>
                <w:rFonts w:cs="Arial"/>
                <w:bCs/>
                <w:sz w:val="24"/>
                <w:szCs w:val="24"/>
              </w:rPr>
            </w:pPr>
            <w:r w:rsidRPr="00FA324D">
              <w:rPr>
                <w:rFonts w:cs="Arial"/>
                <w:bCs/>
                <w:sz w:val="24"/>
                <w:szCs w:val="24"/>
              </w:rPr>
              <w:t>Article 6 – Contact Items language has been updated.</w:t>
            </w:r>
          </w:p>
          <w:p w14:paraId="18488282" w14:textId="484933A2" w:rsidR="0005608B" w:rsidRPr="00FA324D" w:rsidRDefault="0005608B" w:rsidP="0005608B">
            <w:pPr>
              <w:pStyle w:val="ListParagraph"/>
              <w:numPr>
                <w:ilvl w:val="0"/>
                <w:numId w:val="29"/>
              </w:numPr>
              <w:spacing w:before="40" w:after="40"/>
              <w:rPr>
                <w:rFonts w:cs="Arial"/>
                <w:bCs/>
                <w:sz w:val="24"/>
                <w:szCs w:val="24"/>
              </w:rPr>
            </w:pPr>
            <w:r w:rsidRPr="00FA324D">
              <w:rPr>
                <w:rFonts w:cs="Arial"/>
                <w:bCs/>
                <w:sz w:val="24"/>
                <w:szCs w:val="24"/>
              </w:rPr>
              <w:t>Attachment A – Contract Pricing, workbook updated.</w:t>
            </w:r>
          </w:p>
        </w:tc>
        <w:tc>
          <w:tcPr>
            <w:tcW w:w="2053" w:type="dxa"/>
            <w:tcBorders>
              <w:top w:val="single" w:sz="4" w:space="0" w:color="auto"/>
              <w:left w:val="single" w:sz="4" w:space="0" w:color="auto"/>
              <w:bottom w:val="single" w:sz="4" w:space="0" w:color="auto"/>
              <w:right w:val="single" w:sz="4" w:space="0" w:color="auto"/>
            </w:tcBorders>
          </w:tcPr>
          <w:p w14:paraId="30C3779D" w14:textId="512B3E00" w:rsidR="0005608B" w:rsidRPr="00FA324D" w:rsidRDefault="0005608B" w:rsidP="0005608B">
            <w:pPr>
              <w:spacing w:after="40"/>
              <w:jc w:val="center"/>
              <w:rPr>
                <w:rFonts w:cs="Arial"/>
                <w:bCs/>
                <w:sz w:val="24"/>
                <w:szCs w:val="24"/>
              </w:rPr>
            </w:pPr>
            <w:r w:rsidRPr="00FA324D">
              <w:rPr>
                <w:rFonts w:cs="Arial"/>
                <w:bCs/>
                <w:sz w:val="24"/>
                <w:szCs w:val="24"/>
              </w:rPr>
              <w:t>3/25/2026</w:t>
            </w:r>
          </w:p>
        </w:tc>
      </w:tr>
      <w:tr w:rsidR="0005608B" w:rsidRPr="00383E94" w14:paraId="229C5D0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417A75B" w14:textId="756E9859" w:rsidR="0005608B" w:rsidRPr="004A3B57" w:rsidRDefault="0005608B" w:rsidP="0005608B">
            <w:pPr>
              <w:spacing w:before="40" w:after="40"/>
              <w:jc w:val="center"/>
              <w:rPr>
                <w:rFonts w:cs="Arial"/>
                <w:bCs/>
                <w:sz w:val="24"/>
                <w:szCs w:val="24"/>
              </w:rPr>
            </w:pPr>
            <w:r w:rsidRPr="004A3B57">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tcPr>
          <w:p w14:paraId="19F3420E" w14:textId="3C725D26" w:rsidR="0005608B" w:rsidRPr="004A3B57" w:rsidRDefault="0005608B" w:rsidP="0005608B">
            <w:pPr>
              <w:spacing w:before="40" w:after="40"/>
              <w:rPr>
                <w:rFonts w:cs="Arial"/>
                <w:bCs/>
                <w:sz w:val="24"/>
                <w:szCs w:val="24"/>
              </w:rPr>
            </w:pPr>
            <w:r w:rsidRPr="004A3B57">
              <w:rPr>
                <w:rFonts w:cs="Arial"/>
                <w:bCs/>
                <w:sz w:val="24"/>
                <w:szCs w:val="24"/>
              </w:rPr>
              <w:t>Supplement 22 reflects the following change:</w:t>
            </w:r>
          </w:p>
          <w:p w14:paraId="6A7C1B28" w14:textId="5230FD4D" w:rsidR="0005608B" w:rsidRPr="007C1FBC" w:rsidRDefault="0005608B" w:rsidP="0005608B">
            <w:pPr>
              <w:pStyle w:val="ListParagraph"/>
              <w:numPr>
                <w:ilvl w:val="0"/>
                <w:numId w:val="28"/>
              </w:numPr>
              <w:spacing w:before="40" w:after="40"/>
              <w:rPr>
                <w:rFonts w:cs="Arial"/>
                <w:bCs/>
                <w:sz w:val="24"/>
                <w:szCs w:val="24"/>
              </w:rPr>
            </w:pPr>
            <w:r w:rsidRPr="007C1FBC">
              <w:rPr>
                <w:rFonts w:cs="Arial"/>
                <w:bCs/>
                <w:sz w:val="24"/>
                <w:szCs w:val="24"/>
              </w:rPr>
              <w:lastRenderedPageBreak/>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362ACA36" w14:textId="4F7B8F30" w:rsidR="0005608B" w:rsidRPr="004A3B57" w:rsidRDefault="0005608B" w:rsidP="0005608B">
            <w:pPr>
              <w:spacing w:after="40"/>
              <w:jc w:val="center"/>
              <w:rPr>
                <w:rFonts w:cs="Arial"/>
                <w:bCs/>
                <w:sz w:val="24"/>
                <w:szCs w:val="24"/>
              </w:rPr>
            </w:pPr>
            <w:r w:rsidRPr="004A3B57">
              <w:rPr>
                <w:rFonts w:cs="Arial"/>
                <w:bCs/>
                <w:sz w:val="24"/>
                <w:szCs w:val="24"/>
              </w:rPr>
              <w:lastRenderedPageBreak/>
              <w:t>3/16/2026</w:t>
            </w:r>
          </w:p>
        </w:tc>
      </w:tr>
      <w:tr w:rsidR="0005608B" w:rsidRPr="00383E94" w14:paraId="77352978"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651AD5C" w14:textId="794498D3" w:rsidR="0005608B" w:rsidRPr="00780DCA" w:rsidRDefault="0005608B" w:rsidP="0005608B">
            <w:pPr>
              <w:spacing w:before="40" w:after="40"/>
              <w:jc w:val="center"/>
              <w:rPr>
                <w:rFonts w:cs="Arial"/>
                <w:bCs/>
                <w:sz w:val="24"/>
                <w:szCs w:val="24"/>
              </w:rPr>
            </w:pPr>
            <w:r w:rsidRPr="00780DCA">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tcPr>
          <w:p w14:paraId="10C9089A" w14:textId="4A1794FB" w:rsidR="0005608B" w:rsidRPr="00780DCA" w:rsidRDefault="0005608B" w:rsidP="0005608B">
            <w:pPr>
              <w:spacing w:before="40" w:after="40"/>
              <w:rPr>
                <w:rFonts w:cs="Arial"/>
                <w:bCs/>
                <w:sz w:val="24"/>
                <w:szCs w:val="24"/>
              </w:rPr>
            </w:pPr>
            <w:r w:rsidRPr="00780DCA">
              <w:rPr>
                <w:rFonts w:cs="Arial"/>
                <w:bCs/>
                <w:sz w:val="24"/>
                <w:szCs w:val="24"/>
              </w:rPr>
              <w:t>Supplement 21 reflects the following change:</w:t>
            </w:r>
          </w:p>
          <w:p w14:paraId="46746DE0" w14:textId="508CF172" w:rsidR="0005608B" w:rsidRPr="00780DCA" w:rsidRDefault="0005608B" w:rsidP="0005608B">
            <w:pPr>
              <w:pStyle w:val="ListParagraph"/>
              <w:numPr>
                <w:ilvl w:val="0"/>
                <w:numId w:val="22"/>
              </w:numPr>
              <w:spacing w:before="40" w:after="40"/>
              <w:rPr>
                <w:rFonts w:cs="Arial"/>
                <w:bCs/>
                <w:sz w:val="24"/>
                <w:szCs w:val="24"/>
              </w:rPr>
            </w:pPr>
            <w:r w:rsidRPr="00780DCA">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7BA800D7" w14:textId="151E9027" w:rsidR="0005608B" w:rsidRPr="00780DCA" w:rsidRDefault="0005608B" w:rsidP="0005608B">
            <w:pPr>
              <w:spacing w:after="40"/>
              <w:jc w:val="center"/>
              <w:rPr>
                <w:rFonts w:cs="Arial"/>
                <w:bCs/>
                <w:sz w:val="24"/>
                <w:szCs w:val="24"/>
              </w:rPr>
            </w:pPr>
            <w:r w:rsidRPr="00780DCA">
              <w:rPr>
                <w:rFonts w:cs="Arial"/>
                <w:bCs/>
                <w:sz w:val="24"/>
                <w:szCs w:val="24"/>
              </w:rPr>
              <w:t>2/4/2026</w:t>
            </w:r>
          </w:p>
        </w:tc>
      </w:tr>
      <w:tr w:rsidR="0005608B" w:rsidRPr="00383E94" w14:paraId="1D676E51" w14:textId="77777777" w:rsidTr="009227DE">
        <w:trPr>
          <w:cantSplit/>
          <w:tblHeader/>
          <w:jc w:val="center"/>
        </w:trPr>
        <w:tc>
          <w:tcPr>
            <w:tcW w:w="1590" w:type="dxa"/>
            <w:tcBorders>
              <w:top w:val="single" w:sz="4" w:space="0" w:color="auto"/>
              <w:left w:val="single" w:sz="4" w:space="0" w:color="auto"/>
              <w:bottom w:val="single" w:sz="4" w:space="0" w:color="auto"/>
              <w:right w:val="single" w:sz="4" w:space="0" w:color="auto"/>
            </w:tcBorders>
          </w:tcPr>
          <w:p w14:paraId="22F97F8C" w14:textId="711995DC" w:rsidR="0005608B" w:rsidRPr="00B73B27" w:rsidRDefault="0005608B" w:rsidP="0005608B">
            <w:pPr>
              <w:spacing w:before="40" w:after="40"/>
              <w:jc w:val="center"/>
              <w:rPr>
                <w:rFonts w:cs="Arial"/>
                <w:bCs/>
                <w:sz w:val="24"/>
                <w:szCs w:val="24"/>
              </w:rPr>
            </w:pPr>
            <w:r w:rsidRPr="00B73B2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tcPr>
          <w:p w14:paraId="06B89CE6" w14:textId="77777777" w:rsidR="0005608B" w:rsidRPr="00B73B27" w:rsidRDefault="0005608B" w:rsidP="0005608B">
            <w:pPr>
              <w:pStyle w:val="ListParagraph"/>
              <w:numPr>
                <w:ilvl w:val="0"/>
                <w:numId w:val="22"/>
              </w:numPr>
              <w:spacing w:before="40" w:after="40"/>
              <w:rPr>
                <w:rFonts w:cs="Arial"/>
                <w:bCs/>
                <w:sz w:val="24"/>
                <w:szCs w:val="24"/>
              </w:rPr>
            </w:pPr>
            <w:r w:rsidRPr="00B73B27">
              <w:rPr>
                <w:rFonts w:cs="Arial"/>
                <w:bCs/>
                <w:sz w:val="24"/>
                <w:szCs w:val="24"/>
              </w:rPr>
              <w:t>Attachment A – Contract Pricing – Supplement 19 has been replaced with Attachment A – Contract Pricing – Supplement 20.</w:t>
            </w:r>
          </w:p>
          <w:p w14:paraId="589EE544" w14:textId="598131E8" w:rsidR="0005608B" w:rsidRPr="00B73B27" w:rsidRDefault="0005608B" w:rsidP="0005608B">
            <w:pPr>
              <w:pStyle w:val="ListParagraph"/>
              <w:numPr>
                <w:ilvl w:val="0"/>
                <w:numId w:val="22"/>
              </w:numPr>
              <w:spacing w:before="40" w:after="40"/>
              <w:rPr>
                <w:rFonts w:cs="Arial"/>
                <w:bCs/>
                <w:sz w:val="24"/>
                <w:szCs w:val="24"/>
              </w:rPr>
            </w:pPr>
            <w:r w:rsidRPr="00B73B27">
              <w:rPr>
                <w:rFonts w:cs="Arial"/>
                <w:bCs/>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tcPr>
          <w:p w14:paraId="62CE3F83" w14:textId="49F903F4" w:rsidR="0005608B" w:rsidRPr="00B73B27" w:rsidRDefault="0005608B" w:rsidP="0005608B">
            <w:pPr>
              <w:spacing w:after="40"/>
              <w:jc w:val="center"/>
              <w:rPr>
                <w:rFonts w:cs="Arial"/>
                <w:bCs/>
                <w:sz w:val="24"/>
                <w:szCs w:val="24"/>
              </w:rPr>
            </w:pPr>
            <w:r w:rsidRPr="00B73B27">
              <w:rPr>
                <w:rFonts w:cs="Arial"/>
                <w:bCs/>
                <w:sz w:val="24"/>
                <w:szCs w:val="24"/>
              </w:rPr>
              <w:t>9/05/2025</w:t>
            </w:r>
          </w:p>
        </w:tc>
      </w:tr>
      <w:tr w:rsidR="0005608B"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6BBA29B" w14:textId="2FF63742" w:rsidR="0005608B" w:rsidRPr="0013077C" w:rsidRDefault="0005608B" w:rsidP="0005608B">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tcPr>
          <w:p w14:paraId="5759D86B" w14:textId="0664DEE1" w:rsidR="0005608B" w:rsidRPr="0013077C" w:rsidRDefault="0005608B" w:rsidP="0005608B">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7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tcPr>
          <w:p w14:paraId="2CD05EFC" w14:textId="39A2A73A" w:rsidR="0005608B" w:rsidRPr="0013077C" w:rsidRDefault="0005608B" w:rsidP="0005608B">
            <w:pPr>
              <w:spacing w:after="40"/>
              <w:jc w:val="center"/>
              <w:rPr>
                <w:rFonts w:cs="Arial"/>
                <w:bCs/>
                <w:sz w:val="24"/>
                <w:szCs w:val="24"/>
              </w:rPr>
            </w:pPr>
            <w:r w:rsidRPr="0013077C">
              <w:rPr>
                <w:rFonts w:cs="Arial"/>
                <w:bCs/>
                <w:sz w:val="24"/>
                <w:szCs w:val="24"/>
              </w:rPr>
              <w:t>7/2/2025</w:t>
            </w:r>
          </w:p>
        </w:tc>
      </w:tr>
      <w:tr w:rsidR="0005608B"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CB9BFC7" w14:textId="7C48B7AF" w:rsidR="0005608B" w:rsidRPr="00481054" w:rsidRDefault="0005608B" w:rsidP="0005608B">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tcPr>
          <w:p w14:paraId="4BAC66DD" w14:textId="77777777" w:rsidR="0005608B" w:rsidRPr="00481054" w:rsidRDefault="0005608B" w:rsidP="0005608B">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05608B" w:rsidRPr="00481054" w:rsidRDefault="0005608B" w:rsidP="0005608B">
            <w:pPr>
              <w:pStyle w:val="ListParagraph"/>
              <w:numPr>
                <w:ilvl w:val="0"/>
                <w:numId w:val="22"/>
              </w:numPr>
              <w:spacing w:before="40" w:after="40"/>
              <w:rPr>
                <w:rFonts w:cs="Arial"/>
                <w:bCs/>
                <w:sz w:val="24"/>
                <w:szCs w:val="24"/>
              </w:rPr>
            </w:pPr>
            <w:r w:rsidRPr="00481054">
              <w:rPr>
                <w:rFonts w:cs="Arial"/>
                <w:bCs/>
                <w:sz w:val="24"/>
                <w:szCs w:val="24"/>
              </w:rPr>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tcPr>
          <w:p w14:paraId="6B934F75" w14:textId="0CBBB634" w:rsidR="0005608B" w:rsidRPr="00481054" w:rsidRDefault="0005608B" w:rsidP="0005608B">
            <w:pPr>
              <w:spacing w:after="40"/>
              <w:jc w:val="center"/>
              <w:rPr>
                <w:rFonts w:cs="Arial"/>
                <w:bCs/>
                <w:sz w:val="24"/>
                <w:szCs w:val="24"/>
              </w:rPr>
            </w:pPr>
            <w:r w:rsidRPr="00481054">
              <w:rPr>
                <w:rFonts w:cs="Arial"/>
                <w:bCs/>
                <w:sz w:val="24"/>
                <w:szCs w:val="24"/>
              </w:rPr>
              <w:t>4/22/2025</w:t>
            </w:r>
          </w:p>
        </w:tc>
      </w:tr>
      <w:tr w:rsidR="0005608B"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A95AD63" w14:textId="2151CD77" w:rsidR="0005608B" w:rsidRPr="005635C0" w:rsidRDefault="0005608B" w:rsidP="0005608B">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tcPr>
          <w:p w14:paraId="3B298C1A" w14:textId="08E18BC1" w:rsidR="0005608B" w:rsidRPr="005635C0" w:rsidRDefault="0005608B" w:rsidP="0005608B">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tcPr>
          <w:p w14:paraId="43F092D1" w14:textId="427F1B94" w:rsidR="0005608B" w:rsidRPr="005635C0" w:rsidRDefault="0005608B" w:rsidP="0005608B">
            <w:pPr>
              <w:spacing w:after="40"/>
              <w:jc w:val="center"/>
              <w:rPr>
                <w:rFonts w:cs="Arial"/>
                <w:bCs/>
                <w:sz w:val="24"/>
                <w:szCs w:val="24"/>
              </w:rPr>
            </w:pPr>
            <w:r w:rsidRPr="005635C0">
              <w:rPr>
                <w:rFonts w:cs="Arial"/>
                <w:bCs/>
                <w:sz w:val="24"/>
                <w:szCs w:val="24"/>
              </w:rPr>
              <w:t>3/28/2025</w:t>
            </w:r>
          </w:p>
        </w:tc>
      </w:tr>
      <w:tr w:rsidR="0005608B"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129E68A" w14:textId="0A0D4783" w:rsidR="0005608B" w:rsidRPr="002F256C" w:rsidRDefault="0005608B" w:rsidP="0005608B">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tcPr>
          <w:p w14:paraId="1F7E2629" w14:textId="3A7D101B" w:rsidR="0005608B" w:rsidRPr="002F256C" w:rsidRDefault="0005608B" w:rsidP="0005608B">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tcPr>
          <w:p w14:paraId="458AA732" w14:textId="23D82C83" w:rsidR="0005608B" w:rsidRPr="002F256C" w:rsidRDefault="0005608B" w:rsidP="0005608B">
            <w:pPr>
              <w:spacing w:after="40"/>
              <w:jc w:val="center"/>
              <w:rPr>
                <w:rFonts w:cs="Arial"/>
                <w:bCs/>
                <w:sz w:val="24"/>
                <w:szCs w:val="24"/>
              </w:rPr>
            </w:pPr>
            <w:r w:rsidRPr="002F256C">
              <w:rPr>
                <w:rFonts w:cs="Arial"/>
                <w:bCs/>
                <w:sz w:val="24"/>
                <w:szCs w:val="24"/>
              </w:rPr>
              <w:t>2/19/2025</w:t>
            </w:r>
          </w:p>
        </w:tc>
      </w:tr>
      <w:tr w:rsidR="0005608B"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5A40171" w14:textId="33068134" w:rsidR="0005608B" w:rsidRPr="00157761" w:rsidRDefault="0005608B" w:rsidP="0005608B">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tcPr>
          <w:p w14:paraId="5303CF5D" w14:textId="778D8557" w:rsidR="0005608B" w:rsidRPr="00157761" w:rsidRDefault="0005608B" w:rsidP="0005608B">
            <w:pPr>
              <w:pStyle w:val="ListParagraph"/>
              <w:numPr>
                <w:ilvl w:val="0"/>
                <w:numId w:val="22"/>
              </w:numPr>
              <w:spacing w:before="40" w:after="40"/>
              <w:rPr>
                <w:rFonts w:cs="Arial"/>
                <w:bCs/>
                <w:sz w:val="24"/>
                <w:szCs w:val="24"/>
              </w:rPr>
            </w:pPr>
            <w:r w:rsidRPr="00157761">
              <w:rPr>
                <w:rFonts w:cs="Arial"/>
                <w:bCs/>
                <w:sz w:val="24"/>
                <w:szCs w:val="24"/>
              </w:rPr>
              <w:t>Attachment A – Contract Pricing – Supplement 14 has been replaced with Attachment A – Contract Pricing – Supplement 15.</w:t>
            </w:r>
          </w:p>
          <w:p w14:paraId="4FD80346" w14:textId="57C68FF5" w:rsidR="0005608B" w:rsidRPr="00157761" w:rsidRDefault="0005608B" w:rsidP="0005608B">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tcPr>
          <w:p w14:paraId="2D026940" w14:textId="72739922" w:rsidR="0005608B" w:rsidRPr="00157761" w:rsidRDefault="0005608B" w:rsidP="0005608B">
            <w:pPr>
              <w:spacing w:after="40"/>
              <w:jc w:val="center"/>
              <w:rPr>
                <w:rFonts w:cs="Arial"/>
                <w:bCs/>
                <w:sz w:val="24"/>
                <w:szCs w:val="24"/>
              </w:rPr>
            </w:pPr>
            <w:r w:rsidRPr="00157761">
              <w:rPr>
                <w:rFonts w:cs="Arial"/>
                <w:bCs/>
                <w:sz w:val="24"/>
                <w:szCs w:val="24"/>
              </w:rPr>
              <w:t>11/20/2024</w:t>
            </w:r>
            <w:permStart w:id="452674474" w:edGrp="everyone"/>
            <w:permEnd w:id="452674474"/>
          </w:p>
        </w:tc>
      </w:tr>
      <w:tr w:rsidR="0005608B"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93E5CFD" w14:textId="0F7E7D06" w:rsidR="0005608B" w:rsidRPr="003572BB" w:rsidRDefault="0005608B" w:rsidP="0005608B">
            <w:pPr>
              <w:spacing w:before="40" w:after="40"/>
              <w:jc w:val="center"/>
              <w:rPr>
                <w:rFonts w:cs="Arial"/>
                <w:bCs/>
                <w:sz w:val="24"/>
                <w:szCs w:val="24"/>
              </w:rPr>
            </w:pPr>
            <w:r w:rsidRPr="003572BB">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tcPr>
          <w:p w14:paraId="5A8D03A7" w14:textId="20BC9227"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t>Ariticle 32 – Vetted Forms/Certifications language has been added.</w:t>
            </w:r>
          </w:p>
          <w:p w14:paraId="3C384217" w14:textId="77777777"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t>Article 33 – Generative AI Procurement Procedures language has been added.</w:t>
            </w:r>
          </w:p>
          <w:p w14:paraId="4882331F" w14:textId="7C88A205" w:rsidR="0005608B" w:rsidRPr="003572BB" w:rsidRDefault="0005608B" w:rsidP="0005608B">
            <w:pPr>
              <w:pStyle w:val="ListParagraph"/>
              <w:numPr>
                <w:ilvl w:val="0"/>
                <w:numId w:val="22"/>
              </w:numPr>
              <w:spacing w:before="40" w:after="40"/>
              <w:rPr>
                <w:rFonts w:cs="Arial"/>
                <w:bCs/>
                <w:sz w:val="24"/>
                <w:szCs w:val="24"/>
              </w:rPr>
            </w:pPr>
            <w:r w:rsidRPr="003572BB">
              <w:rPr>
                <w:rFonts w:cs="Arial"/>
                <w:bCs/>
                <w:sz w:val="24"/>
                <w:szCs w:val="24"/>
              </w:rPr>
              <w:lastRenderedPageBreak/>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tcPr>
          <w:p w14:paraId="45F01011" w14:textId="36F1FD21" w:rsidR="0005608B" w:rsidRPr="003572BB" w:rsidRDefault="0005608B" w:rsidP="0005608B">
            <w:pPr>
              <w:spacing w:after="40"/>
              <w:jc w:val="center"/>
              <w:rPr>
                <w:rFonts w:cs="Arial"/>
                <w:bCs/>
                <w:sz w:val="24"/>
                <w:szCs w:val="24"/>
              </w:rPr>
            </w:pPr>
            <w:r w:rsidRPr="003572BB">
              <w:rPr>
                <w:rFonts w:cs="Arial"/>
                <w:bCs/>
                <w:sz w:val="24"/>
                <w:szCs w:val="24"/>
              </w:rPr>
              <w:lastRenderedPageBreak/>
              <w:t>09/19/2024</w:t>
            </w:r>
          </w:p>
        </w:tc>
      </w:tr>
      <w:tr w:rsidR="0005608B"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13AEA3E" w14:textId="5EAA6A2E" w:rsidR="0005608B" w:rsidRPr="0073439B" w:rsidRDefault="0005608B" w:rsidP="0005608B">
            <w:pPr>
              <w:spacing w:before="40" w:after="40"/>
              <w:jc w:val="center"/>
              <w:rPr>
                <w:rFonts w:cs="Arial"/>
                <w:bCs/>
                <w:sz w:val="24"/>
                <w:szCs w:val="24"/>
              </w:rPr>
            </w:pPr>
            <w:r w:rsidRPr="0073439B">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tcPr>
          <w:p w14:paraId="6F855FA1" w14:textId="4AB857C7" w:rsidR="0005608B" w:rsidRPr="0073439B" w:rsidRDefault="0005608B" w:rsidP="0005608B">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05608B" w:rsidRPr="0073439B" w:rsidRDefault="0005608B" w:rsidP="0005608B">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05608B" w:rsidRPr="0073439B" w:rsidRDefault="0005608B" w:rsidP="0005608B">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tcPr>
          <w:p w14:paraId="42826902" w14:textId="0CD4C537" w:rsidR="0005608B" w:rsidRPr="0073439B" w:rsidRDefault="0005608B" w:rsidP="0005608B">
            <w:pPr>
              <w:spacing w:after="40"/>
              <w:jc w:val="center"/>
              <w:rPr>
                <w:rFonts w:cs="Arial"/>
                <w:bCs/>
                <w:sz w:val="24"/>
                <w:szCs w:val="24"/>
              </w:rPr>
            </w:pPr>
            <w:r w:rsidRPr="0073439B">
              <w:rPr>
                <w:rFonts w:cs="Arial"/>
                <w:bCs/>
                <w:sz w:val="24"/>
                <w:szCs w:val="24"/>
              </w:rPr>
              <w:t>06/07/2024</w:t>
            </w:r>
          </w:p>
        </w:tc>
      </w:tr>
      <w:tr w:rsidR="0005608B"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7F58E4A0" w14:textId="5254F0AA" w:rsidR="0005608B" w:rsidRPr="008A5A49" w:rsidRDefault="0005608B" w:rsidP="0005608B">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tcPr>
          <w:p w14:paraId="1CF74D0F" w14:textId="66E8EA8B"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Article 22 – State Contract Administrator information has been updated.</w:t>
            </w:r>
          </w:p>
          <w:p w14:paraId="4DA4CDF4" w14:textId="5D017C60"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05608B" w:rsidRPr="008A5A49" w:rsidRDefault="0005608B" w:rsidP="0005608B">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tcPr>
          <w:p w14:paraId="2FD42678" w14:textId="0AB9CF02" w:rsidR="0005608B" w:rsidRPr="008A5A49" w:rsidRDefault="0005608B" w:rsidP="0005608B">
            <w:pPr>
              <w:spacing w:after="40"/>
              <w:jc w:val="center"/>
              <w:rPr>
                <w:rFonts w:cs="Arial"/>
                <w:bCs/>
                <w:sz w:val="24"/>
                <w:szCs w:val="24"/>
              </w:rPr>
            </w:pPr>
            <w:r w:rsidRPr="008A5A49">
              <w:rPr>
                <w:rFonts w:cs="Arial"/>
                <w:bCs/>
                <w:sz w:val="24"/>
                <w:szCs w:val="24"/>
              </w:rPr>
              <w:t>04/19/2024</w:t>
            </w:r>
          </w:p>
        </w:tc>
      </w:tr>
      <w:tr w:rsidR="0005608B"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CD7685F" w14:textId="1A2EC9CA" w:rsidR="0005608B" w:rsidRPr="00125AB4" w:rsidRDefault="0005608B" w:rsidP="0005608B">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0ECBCEC5" w14:textId="6DA33119" w:rsidR="0005608B" w:rsidRPr="00125AB4" w:rsidRDefault="0005608B" w:rsidP="0005608B">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3BC80F44" w14:textId="070A356B" w:rsidR="0005608B" w:rsidRPr="00125AB4" w:rsidRDefault="0005608B" w:rsidP="0005608B">
            <w:pPr>
              <w:spacing w:after="40"/>
              <w:jc w:val="center"/>
              <w:rPr>
                <w:rFonts w:cs="Arial"/>
                <w:bCs/>
                <w:sz w:val="24"/>
                <w:szCs w:val="24"/>
              </w:rPr>
            </w:pPr>
            <w:r w:rsidRPr="00125AB4">
              <w:rPr>
                <w:rFonts w:cs="Arial"/>
                <w:bCs/>
                <w:sz w:val="24"/>
                <w:szCs w:val="24"/>
              </w:rPr>
              <w:t>3/1/2024</w:t>
            </w:r>
          </w:p>
        </w:tc>
      </w:tr>
      <w:bookmarkEnd w:id="3"/>
      <w:tr w:rsidR="0005608B"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C5FA3CB" w14:textId="3284FC60" w:rsidR="0005608B" w:rsidRPr="00B75A1D" w:rsidRDefault="0005608B" w:rsidP="0005608B">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6333A2A3" w14:textId="77777777" w:rsidR="0005608B" w:rsidRPr="00B75A1D" w:rsidRDefault="0005608B" w:rsidP="0005608B">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05608B" w:rsidRPr="00B75A1D" w:rsidRDefault="0005608B" w:rsidP="0005608B">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05608B" w:rsidRPr="00B75A1D" w:rsidRDefault="0005608B" w:rsidP="0005608B">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05608B" w:rsidRPr="00B75A1D" w:rsidRDefault="0005608B" w:rsidP="0005608B">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16F467BE" w14:textId="5A8D901C" w:rsidR="0005608B" w:rsidRPr="00B75A1D" w:rsidRDefault="0005608B" w:rsidP="0005608B">
            <w:pPr>
              <w:spacing w:after="40"/>
              <w:jc w:val="center"/>
              <w:rPr>
                <w:rFonts w:cs="Arial"/>
                <w:bCs/>
                <w:sz w:val="24"/>
                <w:szCs w:val="24"/>
              </w:rPr>
            </w:pPr>
            <w:r w:rsidRPr="00B75A1D">
              <w:rPr>
                <w:rFonts w:cs="Arial"/>
                <w:bCs/>
                <w:sz w:val="24"/>
                <w:szCs w:val="24"/>
              </w:rPr>
              <w:t>12/11/2023</w:t>
            </w:r>
          </w:p>
        </w:tc>
      </w:tr>
      <w:tr w:rsidR="0005608B"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589CD12" w14:textId="1CB75768" w:rsidR="0005608B" w:rsidRPr="007A5A6D" w:rsidRDefault="0005608B" w:rsidP="0005608B">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tcPr>
          <w:p w14:paraId="52158212" w14:textId="40A0F292" w:rsidR="0005608B" w:rsidRPr="007A5A6D" w:rsidRDefault="0005608B" w:rsidP="0005608B">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05608B" w:rsidRPr="007A5A6D" w:rsidRDefault="0005608B" w:rsidP="0005608B">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tcPr>
          <w:p w14:paraId="15EEF91B" w14:textId="7BFB179D" w:rsidR="0005608B" w:rsidRPr="007A5A6D" w:rsidRDefault="0005608B" w:rsidP="0005608B">
            <w:pPr>
              <w:spacing w:after="40"/>
              <w:jc w:val="center"/>
              <w:rPr>
                <w:rFonts w:cs="Arial"/>
                <w:bCs/>
                <w:sz w:val="24"/>
                <w:szCs w:val="24"/>
              </w:rPr>
            </w:pPr>
            <w:r w:rsidRPr="007A5A6D">
              <w:rPr>
                <w:rFonts w:cs="Arial"/>
                <w:bCs/>
                <w:sz w:val="24"/>
                <w:szCs w:val="24"/>
              </w:rPr>
              <w:t>9/28/2023</w:t>
            </w:r>
          </w:p>
        </w:tc>
      </w:tr>
      <w:tr w:rsidR="0005608B"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tcPr>
          <w:p w14:paraId="7754A285" w14:textId="2BD86E3C" w:rsidR="0005608B" w:rsidRPr="00F0656E" w:rsidRDefault="0005608B" w:rsidP="0005608B">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2C7488D5" w14:textId="470B992F" w:rsidR="0005608B" w:rsidRPr="00F0656E" w:rsidRDefault="0005608B" w:rsidP="0005608B">
            <w:pPr>
              <w:pStyle w:val="ListParagraph"/>
              <w:numPr>
                <w:ilvl w:val="0"/>
                <w:numId w:val="18"/>
              </w:numPr>
              <w:rPr>
                <w:rFonts w:cs="Arial"/>
                <w:bCs/>
                <w:sz w:val="24"/>
                <w:szCs w:val="24"/>
              </w:rPr>
            </w:pPr>
            <w:r w:rsidRPr="00F0656E">
              <w:rPr>
                <w:rFonts w:cs="Arial"/>
                <w:bCs/>
                <w:sz w:val="24"/>
                <w:szCs w:val="24"/>
              </w:rPr>
              <w:t xml:space="preserve">Attachment A – Contract Pricing – Supplement 7 has been replaced with </w:t>
            </w:r>
            <w:r w:rsidRPr="00F0656E">
              <w:rPr>
                <w:rFonts w:cs="Arial"/>
                <w:bCs/>
                <w:sz w:val="24"/>
                <w:szCs w:val="24"/>
              </w:rPr>
              <w:lastRenderedPageBreak/>
              <w:t>Attachment A – Contract Pricing – Supplement 8</w:t>
            </w:r>
          </w:p>
          <w:p w14:paraId="04EBC1C7" w14:textId="23007319" w:rsidR="0005608B" w:rsidRPr="00F0656E" w:rsidRDefault="0005608B" w:rsidP="0005608B">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6375B3B3" w14:textId="7FC4638C" w:rsidR="0005608B" w:rsidRPr="00F0656E" w:rsidRDefault="0005608B" w:rsidP="0005608B">
            <w:pPr>
              <w:spacing w:after="40"/>
              <w:jc w:val="center"/>
              <w:rPr>
                <w:rFonts w:cs="Arial"/>
                <w:bCs/>
                <w:sz w:val="24"/>
                <w:szCs w:val="24"/>
              </w:rPr>
            </w:pPr>
            <w:r w:rsidRPr="00F0656E">
              <w:rPr>
                <w:bCs/>
                <w:sz w:val="24"/>
                <w:szCs w:val="24"/>
              </w:rPr>
              <w:lastRenderedPageBreak/>
              <w:t>08/04/2023</w:t>
            </w:r>
          </w:p>
        </w:tc>
      </w:tr>
      <w:tr w:rsidR="0005608B"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05608B" w:rsidRPr="00537B99" w:rsidRDefault="0005608B" w:rsidP="0005608B">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05608B" w:rsidRPr="00537B99" w:rsidRDefault="0005608B" w:rsidP="0005608B">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05608B" w:rsidRPr="00537B99" w:rsidRDefault="0005608B" w:rsidP="0005608B">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05608B" w:rsidRPr="00537B99" w:rsidRDefault="0005608B" w:rsidP="0005608B">
            <w:pPr>
              <w:spacing w:before="40" w:after="40"/>
              <w:jc w:val="center"/>
              <w:rPr>
                <w:rFonts w:cs="Arial"/>
                <w:bCs/>
                <w:sz w:val="24"/>
                <w:szCs w:val="24"/>
              </w:rPr>
            </w:pPr>
            <w:r w:rsidRPr="00537B99">
              <w:rPr>
                <w:rFonts w:cs="Arial"/>
                <w:bCs/>
                <w:sz w:val="24"/>
                <w:szCs w:val="24"/>
              </w:rPr>
              <w:t>07/28/2023</w:t>
            </w:r>
          </w:p>
        </w:tc>
      </w:tr>
      <w:tr w:rsidR="0005608B"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05608B" w:rsidRPr="001E0B00" w:rsidRDefault="0005608B" w:rsidP="0005608B">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05608B" w:rsidRPr="001E0B00" w:rsidRDefault="0005608B" w:rsidP="0005608B">
            <w:pPr>
              <w:spacing w:before="40" w:after="40"/>
              <w:jc w:val="center"/>
              <w:rPr>
                <w:rFonts w:cs="Arial"/>
                <w:bCs/>
                <w:sz w:val="24"/>
                <w:szCs w:val="24"/>
              </w:rPr>
            </w:pPr>
            <w:r w:rsidRPr="001E0B00">
              <w:rPr>
                <w:rFonts w:cs="Arial"/>
                <w:bCs/>
                <w:sz w:val="24"/>
                <w:szCs w:val="24"/>
              </w:rPr>
              <w:t>01/23/2023</w:t>
            </w:r>
          </w:p>
        </w:tc>
      </w:tr>
      <w:tr w:rsidR="0005608B"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05608B" w:rsidRPr="005A1383" w:rsidRDefault="0005608B" w:rsidP="0005608B">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05608B" w:rsidRPr="005A1383" w:rsidRDefault="0005608B" w:rsidP="0005608B">
            <w:pPr>
              <w:spacing w:before="40" w:after="40"/>
              <w:jc w:val="center"/>
              <w:rPr>
                <w:rFonts w:cs="Arial"/>
                <w:bCs/>
                <w:sz w:val="24"/>
                <w:szCs w:val="24"/>
              </w:rPr>
            </w:pPr>
            <w:r w:rsidRPr="005A1383">
              <w:rPr>
                <w:rFonts w:cs="Arial"/>
                <w:bCs/>
                <w:sz w:val="24"/>
                <w:szCs w:val="24"/>
              </w:rPr>
              <w:t>12/06/2022</w:t>
            </w:r>
          </w:p>
        </w:tc>
      </w:tr>
      <w:tr w:rsidR="0005608B"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05608B" w:rsidRPr="00EC7ACE" w:rsidRDefault="0005608B" w:rsidP="0005608B">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05608B" w:rsidRPr="00EC7ACE" w:rsidRDefault="0005608B" w:rsidP="0005608B">
            <w:pPr>
              <w:spacing w:before="40" w:after="40"/>
              <w:jc w:val="center"/>
              <w:rPr>
                <w:rFonts w:cs="Arial"/>
                <w:bCs/>
                <w:sz w:val="24"/>
                <w:szCs w:val="24"/>
              </w:rPr>
            </w:pPr>
            <w:r w:rsidRPr="00EC7ACE">
              <w:rPr>
                <w:rFonts w:cs="Arial"/>
                <w:bCs/>
                <w:sz w:val="24"/>
                <w:szCs w:val="24"/>
              </w:rPr>
              <w:t>11/04/2022</w:t>
            </w:r>
          </w:p>
        </w:tc>
      </w:tr>
      <w:tr w:rsidR="0005608B"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05608B" w:rsidRPr="009E0DE7" w:rsidRDefault="0005608B" w:rsidP="0005608B">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05608B" w:rsidRPr="001E0B00" w:rsidRDefault="0005608B" w:rsidP="0005608B">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05608B" w:rsidRPr="009E0DE7" w:rsidRDefault="0005608B" w:rsidP="0005608B">
            <w:pPr>
              <w:spacing w:before="40" w:after="40"/>
              <w:jc w:val="center"/>
              <w:rPr>
                <w:rFonts w:cs="Arial"/>
                <w:bCs/>
                <w:sz w:val="24"/>
                <w:szCs w:val="24"/>
              </w:rPr>
            </w:pPr>
            <w:r w:rsidRPr="009E0DE7">
              <w:rPr>
                <w:rFonts w:cs="Arial"/>
                <w:bCs/>
                <w:sz w:val="24"/>
                <w:szCs w:val="24"/>
              </w:rPr>
              <w:t>09/19/2022</w:t>
            </w:r>
          </w:p>
        </w:tc>
      </w:tr>
      <w:tr w:rsidR="0005608B"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05608B" w:rsidRPr="00A5542E" w:rsidRDefault="0005608B" w:rsidP="0005608B">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05608B" w:rsidRPr="00A5542E" w:rsidRDefault="0005608B" w:rsidP="0005608B">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05608B" w:rsidRPr="00A5542E" w:rsidRDefault="0005608B" w:rsidP="0005608B">
            <w:pPr>
              <w:spacing w:before="40" w:after="40"/>
              <w:jc w:val="center"/>
              <w:rPr>
                <w:rFonts w:cs="Arial"/>
                <w:bCs/>
                <w:sz w:val="24"/>
                <w:szCs w:val="24"/>
              </w:rPr>
            </w:pPr>
            <w:r w:rsidRPr="00A5542E">
              <w:rPr>
                <w:rFonts w:cs="Arial"/>
                <w:bCs/>
                <w:sz w:val="24"/>
                <w:szCs w:val="24"/>
              </w:rPr>
              <w:t>08/16/2022</w:t>
            </w:r>
          </w:p>
        </w:tc>
      </w:tr>
      <w:tr w:rsidR="0005608B"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05608B" w:rsidRPr="007E2329" w:rsidRDefault="0005608B" w:rsidP="0005608B">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05608B" w:rsidRPr="008E4432" w:rsidRDefault="0005608B" w:rsidP="0005608B">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05608B" w:rsidRPr="008E4432" w:rsidRDefault="0005608B" w:rsidP="0005608B">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05608B" w:rsidRPr="008E4432" w:rsidRDefault="0005608B" w:rsidP="0005608B">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05608B" w:rsidRPr="007E2329" w:rsidRDefault="0005608B" w:rsidP="0005608B">
            <w:pPr>
              <w:spacing w:before="40" w:after="40"/>
              <w:jc w:val="center"/>
              <w:rPr>
                <w:rFonts w:cs="Arial"/>
                <w:bCs/>
                <w:sz w:val="24"/>
                <w:szCs w:val="24"/>
              </w:rPr>
            </w:pPr>
            <w:r w:rsidRPr="007E2329">
              <w:rPr>
                <w:rFonts w:cs="Arial"/>
                <w:bCs/>
                <w:sz w:val="24"/>
                <w:szCs w:val="24"/>
              </w:rPr>
              <w:t>05/26/2022</w:t>
            </w:r>
          </w:p>
        </w:tc>
      </w:tr>
      <w:tr w:rsidR="0005608B"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05608B" w:rsidRPr="00B0179D" w:rsidRDefault="0005608B" w:rsidP="0005608B">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3101EC71" w14:textId="415A29FB" w:rsidR="0005608B" w:rsidRPr="00B0179D" w:rsidRDefault="0005608B" w:rsidP="0005608B">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05608B" w:rsidRDefault="0005608B" w:rsidP="0005608B">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1EEE9A50" w:rsidR="00827D4E" w:rsidRDefault="00827D4E">
      <w:pPr>
        <w:rPr>
          <w:rFonts w:cs="Arial"/>
          <w:b/>
          <w:bCs/>
        </w:rPr>
      </w:pPr>
    </w:p>
    <w:p w14:paraId="28CCB40E" w14:textId="77777777" w:rsidR="007C31B1" w:rsidRDefault="007C31B1" w:rsidP="00F53867">
      <w:pPr>
        <w:pStyle w:val="TOC1"/>
        <w:rPr>
          <w:color w:val="auto"/>
        </w:rPr>
      </w:pPr>
    </w:p>
    <w:p w14:paraId="1AFFB81B" w14:textId="77777777" w:rsidR="007C31B1" w:rsidRDefault="007C31B1" w:rsidP="00F53867">
      <w:pPr>
        <w:pStyle w:val="TOC1"/>
        <w:rPr>
          <w:color w:val="auto"/>
        </w:rPr>
      </w:pPr>
    </w:p>
    <w:p w14:paraId="321DFD95" w14:textId="77777777" w:rsidR="007C31B1" w:rsidRDefault="007C31B1" w:rsidP="00F53867">
      <w:pPr>
        <w:pStyle w:val="TOC1"/>
        <w:rPr>
          <w:color w:val="auto"/>
        </w:rPr>
      </w:pPr>
    </w:p>
    <w:p w14:paraId="6C05476A" w14:textId="77777777" w:rsidR="007C31B1" w:rsidRDefault="007C31B1" w:rsidP="00F53867">
      <w:pPr>
        <w:pStyle w:val="TOC1"/>
        <w:rPr>
          <w:color w:val="auto"/>
        </w:rPr>
      </w:pPr>
    </w:p>
    <w:p w14:paraId="5C097F07" w14:textId="4395FC85" w:rsidR="00BF11F7" w:rsidRPr="00A2762B" w:rsidRDefault="00BF11F7" w:rsidP="00F53867">
      <w:pPr>
        <w:pStyle w:val="TOC1"/>
        <w:rPr>
          <w:color w:val="auto"/>
        </w:rPr>
      </w:pPr>
      <w:r w:rsidRPr="00A2762B">
        <w:rPr>
          <w:color w:val="auto"/>
        </w:rPr>
        <w:t>TABLE OF CONTENTS</w:t>
      </w:r>
    </w:p>
    <w:p w14:paraId="43F1B726" w14:textId="5F9B44F1" w:rsidR="00C21266" w:rsidRPr="00C21266" w:rsidRDefault="00F46D52">
      <w:pPr>
        <w:pStyle w:val="TOC1"/>
        <w:rPr>
          <w:rFonts w:asciiTheme="minorHAnsi" w:eastAsiaTheme="minorEastAsia" w:hAnsiTheme="minorHAnsi" w:cstheme="minorBidi"/>
          <w:caps w:val="0"/>
          <w:color w:val="auto"/>
          <w:kern w:val="2"/>
          <w:szCs w:val="24"/>
          <w14:ligatures w14:val="standardContextual"/>
        </w:rPr>
      </w:pPr>
      <w:r w:rsidRPr="0054780F">
        <w:rPr>
          <w:rFonts w:cs="Arial"/>
          <w:color w:val="auto"/>
        </w:rPr>
        <w:fldChar w:fldCharType="begin"/>
      </w:r>
      <w:r w:rsidRPr="0054780F">
        <w:rPr>
          <w:rFonts w:cs="Arial"/>
          <w:color w:val="auto"/>
        </w:rPr>
        <w:instrText xml:space="preserve"> TOC \o "1-1" \h \z \u </w:instrText>
      </w:r>
      <w:r w:rsidRPr="0054780F">
        <w:rPr>
          <w:rFonts w:cs="Arial"/>
          <w:color w:val="auto"/>
        </w:rPr>
        <w:fldChar w:fldCharType="separate"/>
      </w:r>
      <w:hyperlink w:anchor="_Toc228521797" w:history="1">
        <w:r w:rsidR="00C21266" w:rsidRPr="00C21266">
          <w:rPr>
            <w:rStyle w:val="Hyperlink"/>
            <w:color w:val="auto"/>
          </w:rPr>
          <w:t>1.</w:t>
        </w:r>
        <w:r w:rsidR="00C21266" w:rsidRPr="00C21266">
          <w:rPr>
            <w:rFonts w:asciiTheme="minorHAnsi" w:eastAsiaTheme="minorEastAsia" w:hAnsiTheme="minorHAnsi" w:cstheme="minorBidi"/>
            <w:caps w:val="0"/>
            <w:color w:val="auto"/>
            <w:kern w:val="2"/>
            <w:szCs w:val="24"/>
            <w14:ligatures w14:val="standardContextual"/>
          </w:rPr>
          <w:tab/>
        </w:r>
        <w:r w:rsidR="00C21266" w:rsidRPr="00C21266">
          <w:rPr>
            <w:rStyle w:val="Hyperlink"/>
            <w:color w:val="auto"/>
          </w:rPr>
          <w:t>SCOPE</w:t>
        </w:r>
        <w:r w:rsidR="00C21266" w:rsidRPr="00C21266">
          <w:rPr>
            <w:webHidden/>
            <w:color w:val="auto"/>
          </w:rPr>
          <w:tab/>
        </w:r>
        <w:r w:rsidR="00C21266" w:rsidRPr="00C21266">
          <w:rPr>
            <w:webHidden/>
            <w:color w:val="auto"/>
          </w:rPr>
          <w:fldChar w:fldCharType="begin"/>
        </w:r>
        <w:r w:rsidR="00C21266" w:rsidRPr="00C21266">
          <w:rPr>
            <w:webHidden/>
            <w:color w:val="auto"/>
          </w:rPr>
          <w:instrText xml:space="preserve"> PAGEREF _Toc228521797 \h </w:instrText>
        </w:r>
        <w:r w:rsidR="00C21266" w:rsidRPr="00C21266">
          <w:rPr>
            <w:webHidden/>
            <w:color w:val="auto"/>
          </w:rPr>
        </w:r>
        <w:r w:rsidR="00C21266" w:rsidRPr="00C21266">
          <w:rPr>
            <w:webHidden/>
            <w:color w:val="auto"/>
          </w:rPr>
          <w:fldChar w:fldCharType="separate"/>
        </w:r>
        <w:r w:rsidR="00C21266" w:rsidRPr="00C21266">
          <w:rPr>
            <w:webHidden/>
            <w:color w:val="auto"/>
          </w:rPr>
          <w:t>8</w:t>
        </w:r>
        <w:r w:rsidR="00C21266" w:rsidRPr="00C21266">
          <w:rPr>
            <w:webHidden/>
            <w:color w:val="auto"/>
          </w:rPr>
          <w:fldChar w:fldCharType="end"/>
        </w:r>
      </w:hyperlink>
    </w:p>
    <w:p w14:paraId="2B0C0CDD" w14:textId="31CDE8E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798" w:history="1">
        <w:r w:rsidRPr="00C21266">
          <w:rPr>
            <w:rStyle w:val="Hyperlink"/>
            <w:color w:val="auto"/>
          </w:rPr>
          <w:t>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USAGE/RULES</w:t>
        </w:r>
        <w:r w:rsidRPr="00C21266">
          <w:rPr>
            <w:webHidden/>
            <w:color w:val="auto"/>
          </w:rPr>
          <w:tab/>
        </w:r>
        <w:r w:rsidRPr="00C21266">
          <w:rPr>
            <w:webHidden/>
            <w:color w:val="auto"/>
          </w:rPr>
          <w:fldChar w:fldCharType="begin"/>
        </w:r>
        <w:r w:rsidRPr="00C21266">
          <w:rPr>
            <w:webHidden/>
            <w:color w:val="auto"/>
          </w:rPr>
          <w:instrText xml:space="preserve"> PAGEREF _Toc228521798 \h </w:instrText>
        </w:r>
        <w:r w:rsidRPr="00C21266">
          <w:rPr>
            <w:webHidden/>
            <w:color w:val="auto"/>
          </w:rPr>
        </w:r>
        <w:r w:rsidRPr="00C21266">
          <w:rPr>
            <w:webHidden/>
            <w:color w:val="auto"/>
          </w:rPr>
          <w:fldChar w:fldCharType="separate"/>
        </w:r>
        <w:r w:rsidRPr="00C21266">
          <w:rPr>
            <w:webHidden/>
            <w:color w:val="auto"/>
          </w:rPr>
          <w:t>8</w:t>
        </w:r>
        <w:r w:rsidRPr="00C21266">
          <w:rPr>
            <w:webHidden/>
            <w:color w:val="auto"/>
          </w:rPr>
          <w:fldChar w:fldCharType="end"/>
        </w:r>
      </w:hyperlink>
    </w:p>
    <w:p w14:paraId="08564EE2" w14:textId="551E1D20"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799" w:history="1">
        <w:r w:rsidRPr="00C21266">
          <w:rPr>
            <w:rStyle w:val="Hyperlink"/>
            <w:color w:val="auto"/>
          </w:rPr>
          <w:t>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GS ADMINISTRATIVE FEES</w:t>
        </w:r>
        <w:r w:rsidRPr="00C21266">
          <w:rPr>
            <w:webHidden/>
            <w:color w:val="auto"/>
          </w:rPr>
          <w:tab/>
        </w:r>
        <w:r w:rsidRPr="00C21266">
          <w:rPr>
            <w:webHidden/>
            <w:color w:val="auto"/>
          </w:rPr>
          <w:fldChar w:fldCharType="begin"/>
        </w:r>
        <w:r w:rsidRPr="00C21266">
          <w:rPr>
            <w:webHidden/>
            <w:color w:val="auto"/>
          </w:rPr>
          <w:instrText xml:space="preserve"> PAGEREF _Toc228521799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721CEA59" w14:textId="4232FB7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0" w:history="1">
        <w:r w:rsidRPr="00C21266">
          <w:rPr>
            <w:rStyle w:val="Hyperlink"/>
            <w:color w:val="auto"/>
          </w:rPr>
          <w:t>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B/DVBE OFF-RAMP PROVISION</w:t>
        </w:r>
        <w:r w:rsidRPr="00C21266">
          <w:rPr>
            <w:webHidden/>
            <w:color w:val="auto"/>
          </w:rPr>
          <w:tab/>
        </w:r>
        <w:r w:rsidRPr="00C21266">
          <w:rPr>
            <w:webHidden/>
            <w:color w:val="auto"/>
          </w:rPr>
          <w:fldChar w:fldCharType="begin"/>
        </w:r>
        <w:r w:rsidRPr="00C21266">
          <w:rPr>
            <w:webHidden/>
            <w:color w:val="auto"/>
          </w:rPr>
          <w:instrText xml:space="preserve"> PAGEREF _Toc228521800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5A5745A7" w14:textId="7B6A6E0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1" w:history="1">
        <w:r w:rsidRPr="00C21266">
          <w:rPr>
            <w:rStyle w:val="Hyperlink"/>
            <w:color w:val="auto"/>
          </w:rPr>
          <w:t>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ROBLEM RESOLUTION/SUPPLIER PERFORMANCE</w:t>
        </w:r>
        <w:r w:rsidRPr="00C21266">
          <w:rPr>
            <w:webHidden/>
            <w:color w:val="auto"/>
          </w:rPr>
          <w:tab/>
        </w:r>
        <w:r w:rsidRPr="00C21266">
          <w:rPr>
            <w:webHidden/>
            <w:color w:val="auto"/>
          </w:rPr>
          <w:fldChar w:fldCharType="begin"/>
        </w:r>
        <w:r w:rsidRPr="00C21266">
          <w:rPr>
            <w:webHidden/>
            <w:color w:val="auto"/>
          </w:rPr>
          <w:instrText xml:space="preserve"> PAGEREF _Toc228521801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6117F21B" w14:textId="08498D6D"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2" w:history="1">
        <w:r w:rsidRPr="00C21266">
          <w:rPr>
            <w:rStyle w:val="Hyperlink"/>
            <w:color w:val="auto"/>
          </w:rPr>
          <w:t>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ITEMS</w:t>
        </w:r>
        <w:r w:rsidRPr="00C21266">
          <w:rPr>
            <w:webHidden/>
            <w:color w:val="auto"/>
          </w:rPr>
          <w:tab/>
        </w:r>
        <w:r w:rsidRPr="00C21266">
          <w:rPr>
            <w:webHidden/>
            <w:color w:val="auto"/>
          </w:rPr>
          <w:fldChar w:fldCharType="begin"/>
        </w:r>
        <w:r w:rsidRPr="00C21266">
          <w:rPr>
            <w:webHidden/>
            <w:color w:val="auto"/>
          </w:rPr>
          <w:instrText xml:space="preserve"> PAGEREF _Toc228521802 \h </w:instrText>
        </w:r>
        <w:r w:rsidRPr="00C21266">
          <w:rPr>
            <w:webHidden/>
            <w:color w:val="auto"/>
          </w:rPr>
        </w:r>
        <w:r w:rsidRPr="00C21266">
          <w:rPr>
            <w:webHidden/>
            <w:color w:val="auto"/>
          </w:rPr>
          <w:fldChar w:fldCharType="separate"/>
        </w:r>
        <w:r w:rsidRPr="00C21266">
          <w:rPr>
            <w:webHidden/>
            <w:color w:val="auto"/>
          </w:rPr>
          <w:t>10</w:t>
        </w:r>
        <w:r w:rsidRPr="00C21266">
          <w:rPr>
            <w:webHidden/>
            <w:color w:val="auto"/>
          </w:rPr>
          <w:fldChar w:fldCharType="end"/>
        </w:r>
      </w:hyperlink>
    </w:p>
    <w:p w14:paraId="6EAFD8DC" w14:textId="44B3D11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3" w:history="1">
        <w:r w:rsidRPr="00C21266">
          <w:rPr>
            <w:rStyle w:val="Hyperlink"/>
            <w:color w:val="auto"/>
          </w:rPr>
          <w:t>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PECIFICATIONS</w:t>
        </w:r>
        <w:r w:rsidRPr="00C21266">
          <w:rPr>
            <w:webHidden/>
            <w:color w:val="auto"/>
          </w:rPr>
          <w:tab/>
        </w:r>
        <w:r w:rsidRPr="00C21266">
          <w:rPr>
            <w:webHidden/>
            <w:color w:val="auto"/>
          </w:rPr>
          <w:fldChar w:fldCharType="begin"/>
        </w:r>
        <w:r w:rsidRPr="00C21266">
          <w:rPr>
            <w:webHidden/>
            <w:color w:val="auto"/>
          </w:rPr>
          <w:instrText xml:space="preserve"> PAGEREF _Toc228521803 \h </w:instrText>
        </w:r>
        <w:r w:rsidRPr="00C21266">
          <w:rPr>
            <w:webHidden/>
            <w:color w:val="auto"/>
          </w:rPr>
        </w:r>
        <w:r w:rsidRPr="00C21266">
          <w:rPr>
            <w:webHidden/>
            <w:color w:val="auto"/>
          </w:rPr>
          <w:fldChar w:fldCharType="separate"/>
        </w:r>
        <w:r w:rsidRPr="00C21266">
          <w:rPr>
            <w:webHidden/>
            <w:color w:val="auto"/>
          </w:rPr>
          <w:t>12</w:t>
        </w:r>
        <w:r w:rsidRPr="00C21266">
          <w:rPr>
            <w:webHidden/>
            <w:color w:val="auto"/>
          </w:rPr>
          <w:fldChar w:fldCharType="end"/>
        </w:r>
      </w:hyperlink>
    </w:p>
    <w:p w14:paraId="6B1F7511" w14:textId="275AFA4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4" w:history="1">
        <w:r w:rsidRPr="00C21266">
          <w:rPr>
            <w:rStyle w:val="Hyperlink"/>
            <w:color w:val="auto"/>
          </w:rPr>
          <w:t>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USTOMER SERVICE</w:t>
        </w:r>
        <w:r w:rsidRPr="00C21266">
          <w:rPr>
            <w:webHidden/>
            <w:color w:val="auto"/>
          </w:rPr>
          <w:tab/>
        </w:r>
        <w:r w:rsidRPr="00C21266">
          <w:rPr>
            <w:webHidden/>
            <w:color w:val="auto"/>
          </w:rPr>
          <w:fldChar w:fldCharType="begin"/>
        </w:r>
        <w:r w:rsidRPr="00C21266">
          <w:rPr>
            <w:webHidden/>
            <w:color w:val="auto"/>
          </w:rPr>
          <w:instrText xml:space="preserve"> PAGEREF _Toc228521804 \h </w:instrText>
        </w:r>
        <w:r w:rsidRPr="00C21266">
          <w:rPr>
            <w:webHidden/>
            <w:color w:val="auto"/>
          </w:rPr>
        </w:r>
        <w:r w:rsidRPr="00C21266">
          <w:rPr>
            <w:webHidden/>
            <w:color w:val="auto"/>
          </w:rPr>
          <w:fldChar w:fldCharType="separate"/>
        </w:r>
        <w:r w:rsidRPr="00C21266">
          <w:rPr>
            <w:webHidden/>
            <w:color w:val="auto"/>
          </w:rPr>
          <w:t>12</w:t>
        </w:r>
        <w:r w:rsidRPr="00C21266">
          <w:rPr>
            <w:webHidden/>
            <w:color w:val="auto"/>
          </w:rPr>
          <w:fldChar w:fldCharType="end"/>
        </w:r>
      </w:hyperlink>
    </w:p>
    <w:p w14:paraId="30DB04D6" w14:textId="2BD0BAA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5" w:history="1">
        <w:r w:rsidRPr="00C21266">
          <w:rPr>
            <w:rStyle w:val="Hyperlink"/>
            <w:color w:val="auto"/>
          </w:rPr>
          <w:t>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RODUCT SUBSTITUTIONS</w:t>
        </w:r>
        <w:r w:rsidRPr="00C21266">
          <w:rPr>
            <w:webHidden/>
            <w:color w:val="auto"/>
          </w:rPr>
          <w:tab/>
        </w:r>
        <w:r w:rsidRPr="00C21266">
          <w:rPr>
            <w:webHidden/>
            <w:color w:val="auto"/>
          </w:rPr>
          <w:fldChar w:fldCharType="begin"/>
        </w:r>
        <w:r w:rsidRPr="00C21266">
          <w:rPr>
            <w:webHidden/>
            <w:color w:val="auto"/>
          </w:rPr>
          <w:instrText xml:space="preserve"> PAGEREF _Toc228521805 \h </w:instrText>
        </w:r>
        <w:r w:rsidRPr="00C21266">
          <w:rPr>
            <w:webHidden/>
            <w:color w:val="auto"/>
          </w:rPr>
        </w:r>
        <w:r w:rsidRPr="00C21266">
          <w:rPr>
            <w:webHidden/>
            <w:color w:val="auto"/>
          </w:rPr>
          <w:fldChar w:fldCharType="separate"/>
        </w:r>
        <w:r w:rsidRPr="00C21266">
          <w:rPr>
            <w:webHidden/>
            <w:color w:val="auto"/>
          </w:rPr>
          <w:t>13</w:t>
        </w:r>
        <w:r w:rsidRPr="00C21266">
          <w:rPr>
            <w:webHidden/>
            <w:color w:val="auto"/>
          </w:rPr>
          <w:fldChar w:fldCharType="end"/>
        </w:r>
      </w:hyperlink>
    </w:p>
    <w:p w14:paraId="5D5562BA" w14:textId="76E7F06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6" w:history="1">
        <w:r w:rsidRPr="00C21266">
          <w:rPr>
            <w:rStyle w:val="Hyperlink"/>
            <w:color w:val="auto"/>
          </w:rPr>
          <w:t>1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iCs/>
            <w:color w:val="auto"/>
          </w:rPr>
          <w:t>PURCHASE EXECUTION</w:t>
        </w:r>
        <w:r w:rsidRPr="00C21266">
          <w:rPr>
            <w:webHidden/>
            <w:color w:val="auto"/>
          </w:rPr>
          <w:tab/>
        </w:r>
        <w:r w:rsidRPr="00C21266">
          <w:rPr>
            <w:webHidden/>
            <w:color w:val="auto"/>
          </w:rPr>
          <w:fldChar w:fldCharType="begin"/>
        </w:r>
        <w:r w:rsidRPr="00C21266">
          <w:rPr>
            <w:webHidden/>
            <w:color w:val="auto"/>
          </w:rPr>
          <w:instrText xml:space="preserve"> PAGEREF _Toc228521806 \h </w:instrText>
        </w:r>
        <w:r w:rsidRPr="00C21266">
          <w:rPr>
            <w:webHidden/>
            <w:color w:val="auto"/>
          </w:rPr>
        </w:r>
        <w:r w:rsidRPr="00C21266">
          <w:rPr>
            <w:webHidden/>
            <w:color w:val="auto"/>
          </w:rPr>
          <w:fldChar w:fldCharType="separate"/>
        </w:r>
        <w:r w:rsidRPr="00C21266">
          <w:rPr>
            <w:webHidden/>
            <w:color w:val="auto"/>
          </w:rPr>
          <w:t>13</w:t>
        </w:r>
        <w:r w:rsidRPr="00C21266">
          <w:rPr>
            <w:webHidden/>
            <w:color w:val="auto"/>
          </w:rPr>
          <w:fldChar w:fldCharType="end"/>
        </w:r>
      </w:hyperlink>
    </w:p>
    <w:p w14:paraId="2FB9635F" w14:textId="6E797160"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7" w:history="1">
        <w:r w:rsidRPr="00C21266">
          <w:rPr>
            <w:rStyle w:val="Hyperlink"/>
            <w:color w:val="auto"/>
          </w:rPr>
          <w:t>1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MINIMUM ORDER</w:t>
        </w:r>
        <w:r w:rsidRPr="00C21266">
          <w:rPr>
            <w:webHidden/>
            <w:color w:val="auto"/>
          </w:rPr>
          <w:tab/>
        </w:r>
        <w:r w:rsidRPr="00C21266">
          <w:rPr>
            <w:webHidden/>
            <w:color w:val="auto"/>
          </w:rPr>
          <w:fldChar w:fldCharType="begin"/>
        </w:r>
        <w:r w:rsidRPr="00C21266">
          <w:rPr>
            <w:webHidden/>
            <w:color w:val="auto"/>
          </w:rPr>
          <w:instrText xml:space="preserve"> PAGEREF _Toc228521807 \h </w:instrText>
        </w:r>
        <w:r w:rsidRPr="00C21266">
          <w:rPr>
            <w:webHidden/>
            <w:color w:val="auto"/>
          </w:rPr>
        </w:r>
        <w:r w:rsidRPr="00C21266">
          <w:rPr>
            <w:webHidden/>
            <w:color w:val="auto"/>
          </w:rPr>
          <w:fldChar w:fldCharType="separate"/>
        </w:r>
        <w:r w:rsidRPr="00C21266">
          <w:rPr>
            <w:webHidden/>
            <w:color w:val="auto"/>
          </w:rPr>
          <w:t>14</w:t>
        </w:r>
        <w:r w:rsidRPr="00C21266">
          <w:rPr>
            <w:webHidden/>
            <w:color w:val="auto"/>
          </w:rPr>
          <w:fldChar w:fldCharType="end"/>
        </w:r>
      </w:hyperlink>
    </w:p>
    <w:p w14:paraId="7625F944" w14:textId="37173CA2"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8" w:history="1">
        <w:r w:rsidRPr="00C21266">
          <w:rPr>
            <w:rStyle w:val="Hyperlink"/>
            <w:color w:val="auto"/>
          </w:rPr>
          <w:t>1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ING PROCEDURE</w:t>
        </w:r>
        <w:r w:rsidRPr="00C21266">
          <w:rPr>
            <w:webHidden/>
            <w:color w:val="auto"/>
          </w:rPr>
          <w:tab/>
        </w:r>
        <w:r w:rsidRPr="00C21266">
          <w:rPr>
            <w:webHidden/>
            <w:color w:val="auto"/>
          </w:rPr>
          <w:fldChar w:fldCharType="begin"/>
        </w:r>
        <w:r w:rsidRPr="00C21266">
          <w:rPr>
            <w:webHidden/>
            <w:color w:val="auto"/>
          </w:rPr>
          <w:instrText xml:space="preserve"> PAGEREF _Toc228521808 \h </w:instrText>
        </w:r>
        <w:r w:rsidRPr="00C21266">
          <w:rPr>
            <w:webHidden/>
            <w:color w:val="auto"/>
          </w:rPr>
        </w:r>
        <w:r w:rsidRPr="00C21266">
          <w:rPr>
            <w:webHidden/>
            <w:color w:val="auto"/>
          </w:rPr>
          <w:fldChar w:fldCharType="separate"/>
        </w:r>
        <w:r w:rsidRPr="00C21266">
          <w:rPr>
            <w:webHidden/>
            <w:color w:val="auto"/>
          </w:rPr>
          <w:t>14</w:t>
        </w:r>
        <w:r w:rsidRPr="00C21266">
          <w:rPr>
            <w:webHidden/>
            <w:color w:val="auto"/>
          </w:rPr>
          <w:fldChar w:fldCharType="end"/>
        </w:r>
      </w:hyperlink>
    </w:p>
    <w:p w14:paraId="29D8AA07" w14:textId="2844249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9" w:history="1">
        <w:r w:rsidRPr="00C21266">
          <w:rPr>
            <w:rStyle w:val="Hyperlink"/>
            <w:color w:val="auto"/>
          </w:rPr>
          <w:t>1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 ACCEPTANCE</w:t>
        </w:r>
        <w:r w:rsidRPr="00C21266">
          <w:rPr>
            <w:webHidden/>
            <w:color w:val="auto"/>
          </w:rPr>
          <w:tab/>
        </w:r>
        <w:r w:rsidRPr="00C21266">
          <w:rPr>
            <w:webHidden/>
            <w:color w:val="auto"/>
          </w:rPr>
          <w:fldChar w:fldCharType="begin"/>
        </w:r>
        <w:r w:rsidRPr="00C21266">
          <w:rPr>
            <w:webHidden/>
            <w:color w:val="auto"/>
          </w:rPr>
          <w:instrText xml:space="preserve"> PAGEREF _Toc228521809 \h </w:instrText>
        </w:r>
        <w:r w:rsidRPr="00C21266">
          <w:rPr>
            <w:webHidden/>
            <w:color w:val="auto"/>
          </w:rPr>
        </w:r>
        <w:r w:rsidRPr="00C21266">
          <w:rPr>
            <w:webHidden/>
            <w:color w:val="auto"/>
          </w:rPr>
          <w:fldChar w:fldCharType="separate"/>
        </w:r>
        <w:r w:rsidRPr="00C21266">
          <w:rPr>
            <w:webHidden/>
            <w:color w:val="auto"/>
          </w:rPr>
          <w:t>16</w:t>
        </w:r>
        <w:r w:rsidRPr="00C21266">
          <w:rPr>
            <w:webHidden/>
            <w:color w:val="auto"/>
          </w:rPr>
          <w:fldChar w:fldCharType="end"/>
        </w:r>
      </w:hyperlink>
    </w:p>
    <w:p w14:paraId="77FF9FFD" w14:textId="78E96B2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0" w:history="1">
        <w:r w:rsidRPr="00C21266">
          <w:rPr>
            <w:rStyle w:val="Hyperlink"/>
            <w:color w:val="auto"/>
          </w:rPr>
          <w:t>1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 ACKNOWLEDGMENT</w:t>
        </w:r>
        <w:r w:rsidRPr="00C21266">
          <w:rPr>
            <w:webHidden/>
            <w:color w:val="auto"/>
          </w:rPr>
          <w:tab/>
        </w:r>
        <w:r w:rsidRPr="00C21266">
          <w:rPr>
            <w:webHidden/>
            <w:color w:val="auto"/>
          </w:rPr>
          <w:fldChar w:fldCharType="begin"/>
        </w:r>
        <w:r w:rsidRPr="00C21266">
          <w:rPr>
            <w:webHidden/>
            <w:color w:val="auto"/>
          </w:rPr>
          <w:instrText xml:space="preserve"> PAGEREF _Toc228521810 \h </w:instrText>
        </w:r>
        <w:r w:rsidRPr="00C21266">
          <w:rPr>
            <w:webHidden/>
            <w:color w:val="auto"/>
          </w:rPr>
        </w:r>
        <w:r w:rsidRPr="00C21266">
          <w:rPr>
            <w:webHidden/>
            <w:color w:val="auto"/>
          </w:rPr>
          <w:fldChar w:fldCharType="separate"/>
        </w:r>
        <w:r w:rsidRPr="00C21266">
          <w:rPr>
            <w:webHidden/>
            <w:color w:val="auto"/>
          </w:rPr>
          <w:t>16</w:t>
        </w:r>
        <w:r w:rsidRPr="00C21266">
          <w:rPr>
            <w:webHidden/>
            <w:color w:val="auto"/>
          </w:rPr>
          <w:fldChar w:fldCharType="end"/>
        </w:r>
      </w:hyperlink>
    </w:p>
    <w:p w14:paraId="24A997C3" w14:textId="01992AE3"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1" w:history="1">
        <w:r w:rsidRPr="00C21266">
          <w:rPr>
            <w:rStyle w:val="Hyperlink"/>
            <w:color w:val="auto"/>
          </w:rPr>
          <w:t>1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ELAYED PRODUCTION REMEDY</w:t>
        </w:r>
        <w:r w:rsidRPr="00C21266">
          <w:rPr>
            <w:webHidden/>
            <w:color w:val="auto"/>
          </w:rPr>
          <w:tab/>
        </w:r>
        <w:r w:rsidRPr="00C21266">
          <w:rPr>
            <w:webHidden/>
            <w:color w:val="auto"/>
          </w:rPr>
          <w:fldChar w:fldCharType="begin"/>
        </w:r>
        <w:r w:rsidRPr="00C21266">
          <w:rPr>
            <w:webHidden/>
            <w:color w:val="auto"/>
          </w:rPr>
          <w:instrText xml:space="preserve"> PAGEREF _Toc228521811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192FC838" w14:textId="17A56C8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2" w:history="1">
        <w:r w:rsidRPr="00C21266">
          <w:rPr>
            <w:rStyle w:val="Hyperlink"/>
            <w:color w:val="auto"/>
          </w:rPr>
          <w:t>1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ISCONTINUED VEHICLE REMEDY</w:t>
        </w:r>
        <w:r w:rsidRPr="00C21266">
          <w:rPr>
            <w:webHidden/>
            <w:color w:val="auto"/>
          </w:rPr>
          <w:tab/>
        </w:r>
        <w:r w:rsidRPr="00C21266">
          <w:rPr>
            <w:webHidden/>
            <w:color w:val="auto"/>
          </w:rPr>
          <w:fldChar w:fldCharType="begin"/>
        </w:r>
        <w:r w:rsidRPr="00C21266">
          <w:rPr>
            <w:webHidden/>
            <w:color w:val="auto"/>
          </w:rPr>
          <w:instrText xml:space="preserve"> PAGEREF _Toc228521812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5920BE8B" w14:textId="50AA465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3" w:history="1">
        <w:r w:rsidRPr="00C21266">
          <w:rPr>
            <w:rStyle w:val="Hyperlink"/>
            <w:color w:val="auto"/>
          </w:rPr>
          <w:t>1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ELIVERY PROCEDURES</w:t>
        </w:r>
        <w:r w:rsidRPr="00C21266">
          <w:rPr>
            <w:webHidden/>
            <w:color w:val="auto"/>
          </w:rPr>
          <w:tab/>
        </w:r>
        <w:r w:rsidRPr="00C21266">
          <w:rPr>
            <w:webHidden/>
            <w:color w:val="auto"/>
          </w:rPr>
          <w:fldChar w:fldCharType="begin"/>
        </w:r>
        <w:r w:rsidRPr="00C21266">
          <w:rPr>
            <w:webHidden/>
            <w:color w:val="auto"/>
          </w:rPr>
          <w:instrText xml:space="preserve"> PAGEREF _Toc228521813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583ACF29" w14:textId="39E2B86D"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4" w:history="1">
        <w:r w:rsidRPr="00C21266">
          <w:rPr>
            <w:rStyle w:val="Hyperlink"/>
            <w:color w:val="auto"/>
          </w:rPr>
          <w:t>1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INSPECTION AND ACCEPTANCE</w:t>
        </w:r>
        <w:r w:rsidRPr="00C21266">
          <w:rPr>
            <w:webHidden/>
            <w:color w:val="auto"/>
          </w:rPr>
          <w:tab/>
        </w:r>
        <w:r w:rsidRPr="00C21266">
          <w:rPr>
            <w:webHidden/>
            <w:color w:val="auto"/>
          </w:rPr>
          <w:fldChar w:fldCharType="begin"/>
        </w:r>
        <w:r w:rsidRPr="00C21266">
          <w:rPr>
            <w:webHidden/>
            <w:color w:val="auto"/>
          </w:rPr>
          <w:instrText xml:space="preserve"> PAGEREF _Toc228521814 \h </w:instrText>
        </w:r>
        <w:r w:rsidRPr="00C21266">
          <w:rPr>
            <w:webHidden/>
            <w:color w:val="auto"/>
          </w:rPr>
        </w:r>
        <w:r w:rsidRPr="00C21266">
          <w:rPr>
            <w:webHidden/>
            <w:color w:val="auto"/>
          </w:rPr>
          <w:fldChar w:fldCharType="separate"/>
        </w:r>
        <w:r w:rsidRPr="00C21266">
          <w:rPr>
            <w:webHidden/>
            <w:color w:val="auto"/>
          </w:rPr>
          <w:t>18</w:t>
        </w:r>
        <w:r w:rsidRPr="00C21266">
          <w:rPr>
            <w:webHidden/>
            <w:color w:val="auto"/>
          </w:rPr>
          <w:fldChar w:fldCharType="end"/>
        </w:r>
      </w:hyperlink>
    </w:p>
    <w:p w14:paraId="632A2A9D" w14:textId="65EB2C99"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5" w:history="1">
        <w:r w:rsidRPr="00C21266">
          <w:rPr>
            <w:rStyle w:val="Hyperlink"/>
            <w:color w:val="auto"/>
          </w:rPr>
          <w:t>1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EMERGENCY/EXPEDITED ORDERS</w:t>
        </w:r>
        <w:r w:rsidRPr="00C21266">
          <w:rPr>
            <w:webHidden/>
            <w:color w:val="auto"/>
          </w:rPr>
          <w:tab/>
        </w:r>
        <w:r w:rsidRPr="00C21266">
          <w:rPr>
            <w:webHidden/>
            <w:color w:val="auto"/>
          </w:rPr>
          <w:fldChar w:fldCharType="begin"/>
        </w:r>
        <w:r w:rsidRPr="00C21266">
          <w:rPr>
            <w:webHidden/>
            <w:color w:val="auto"/>
          </w:rPr>
          <w:instrText xml:space="preserve"> PAGEREF _Toc228521815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63B1B741" w14:textId="458D556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6" w:history="1">
        <w:r w:rsidRPr="00C21266">
          <w:rPr>
            <w:rStyle w:val="Hyperlink"/>
            <w:color w:val="auto"/>
          </w:rPr>
          <w:t>2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FREE ON BOARD (F.O.B.) DESTINATION</w:t>
        </w:r>
        <w:r w:rsidRPr="00C21266">
          <w:rPr>
            <w:webHidden/>
            <w:color w:val="auto"/>
          </w:rPr>
          <w:tab/>
        </w:r>
        <w:r w:rsidRPr="00C21266">
          <w:rPr>
            <w:webHidden/>
            <w:color w:val="auto"/>
          </w:rPr>
          <w:fldChar w:fldCharType="begin"/>
        </w:r>
        <w:r w:rsidRPr="00C21266">
          <w:rPr>
            <w:webHidden/>
            <w:color w:val="auto"/>
          </w:rPr>
          <w:instrText xml:space="preserve"> PAGEREF _Toc228521816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33D019DF" w14:textId="329C74E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7" w:history="1">
        <w:r w:rsidRPr="00C21266">
          <w:rPr>
            <w:rStyle w:val="Hyperlink"/>
            <w:color w:val="auto"/>
          </w:rPr>
          <w:t>2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HIPPED ORDERS</w:t>
        </w:r>
        <w:r w:rsidRPr="00C21266">
          <w:rPr>
            <w:webHidden/>
            <w:color w:val="auto"/>
          </w:rPr>
          <w:tab/>
        </w:r>
        <w:r w:rsidRPr="00C21266">
          <w:rPr>
            <w:webHidden/>
            <w:color w:val="auto"/>
          </w:rPr>
          <w:fldChar w:fldCharType="begin"/>
        </w:r>
        <w:r w:rsidRPr="00C21266">
          <w:rPr>
            <w:webHidden/>
            <w:color w:val="auto"/>
          </w:rPr>
          <w:instrText xml:space="preserve"> PAGEREF _Toc228521817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517D5102" w14:textId="7C6085E5"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8" w:history="1">
        <w:r w:rsidRPr="00C21266">
          <w:rPr>
            <w:rStyle w:val="Hyperlink"/>
            <w:color w:val="auto"/>
          </w:rPr>
          <w:t>2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ADMINISTRATION</w:t>
        </w:r>
        <w:r w:rsidRPr="00C21266">
          <w:rPr>
            <w:webHidden/>
            <w:color w:val="auto"/>
          </w:rPr>
          <w:tab/>
        </w:r>
        <w:r w:rsidRPr="00C21266">
          <w:rPr>
            <w:webHidden/>
            <w:color w:val="auto"/>
          </w:rPr>
          <w:fldChar w:fldCharType="begin"/>
        </w:r>
        <w:r w:rsidRPr="00C21266">
          <w:rPr>
            <w:webHidden/>
            <w:color w:val="auto"/>
          </w:rPr>
          <w:instrText xml:space="preserve"> PAGEREF _Toc228521818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4F99A121" w14:textId="27E9BBD1"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9" w:history="1">
        <w:r w:rsidRPr="00C21266">
          <w:rPr>
            <w:rStyle w:val="Hyperlink"/>
            <w:color w:val="auto"/>
          </w:rPr>
          <w:t>2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STOCKING FEES</w:t>
        </w:r>
        <w:r w:rsidRPr="00C21266">
          <w:rPr>
            <w:webHidden/>
            <w:color w:val="auto"/>
          </w:rPr>
          <w:tab/>
        </w:r>
        <w:r w:rsidRPr="00C21266">
          <w:rPr>
            <w:webHidden/>
            <w:color w:val="auto"/>
          </w:rPr>
          <w:fldChar w:fldCharType="begin"/>
        </w:r>
        <w:r w:rsidRPr="00C21266">
          <w:rPr>
            <w:webHidden/>
            <w:color w:val="auto"/>
          </w:rPr>
          <w:instrText xml:space="preserve"> PAGEREF _Toc228521819 \h </w:instrText>
        </w:r>
        <w:r w:rsidRPr="00C21266">
          <w:rPr>
            <w:webHidden/>
            <w:color w:val="auto"/>
          </w:rPr>
        </w:r>
        <w:r w:rsidRPr="00C21266">
          <w:rPr>
            <w:webHidden/>
            <w:color w:val="auto"/>
          </w:rPr>
          <w:fldChar w:fldCharType="separate"/>
        </w:r>
        <w:r w:rsidRPr="00C21266">
          <w:rPr>
            <w:webHidden/>
            <w:color w:val="auto"/>
          </w:rPr>
          <w:t>21</w:t>
        </w:r>
        <w:r w:rsidRPr="00C21266">
          <w:rPr>
            <w:webHidden/>
            <w:color w:val="auto"/>
          </w:rPr>
          <w:fldChar w:fldCharType="end"/>
        </w:r>
      </w:hyperlink>
    </w:p>
    <w:p w14:paraId="53C73BF0" w14:textId="7172D6A9"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0" w:history="1">
        <w:r w:rsidRPr="00C21266">
          <w:rPr>
            <w:rStyle w:val="Hyperlink"/>
            <w:color w:val="auto"/>
          </w:rPr>
          <w:t>2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INVOICING</w:t>
        </w:r>
        <w:r w:rsidRPr="00C21266">
          <w:rPr>
            <w:webHidden/>
            <w:color w:val="auto"/>
          </w:rPr>
          <w:tab/>
        </w:r>
        <w:r w:rsidRPr="00C21266">
          <w:rPr>
            <w:webHidden/>
            <w:color w:val="auto"/>
          </w:rPr>
          <w:fldChar w:fldCharType="begin"/>
        </w:r>
        <w:r w:rsidRPr="00C21266">
          <w:rPr>
            <w:webHidden/>
            <w:color w:val="auto"/>
          </w:rPr>
          <w:instrText xml:space="preserve"> PAGEREF _Toc228521820 \h </w:instrText>
        </w:r>
        <w:r w:rsidRPr="00C21266">
          <w:rPr>
            <w:webHidden/>
            <w:color w:val="auto"/>
          </w:rPr>
        </w:r>
        <w:r w:rsidRPr="00C21266">
          <w:rPr>
            <w:webHidden/>
            <w:color w:val="auto"/>
          </w:rPr>
          <w:fldChar w:fldCharType="separate"/>
        </w:r>
        <w:r w:rsidRPr="00C21266">
          <w:rPr>
            <w:webHidden/>
            <w:color w:val="auto"/>
          </w:rPr>
          <w:t>21</w:t>
        </w:r>
        <w:r w:rsidRPr="00C21266">
          <w:rPr>
            <w:webHidden/>
            <w:color w:val="auto"/>
          </w:rPr>
          <w:fldChar w:fldCharType="end"/>
        </w:r>
      </w:hyperlink>
    </w:p>
    <w:p w14:paraId="1D5354EF" w14:textId="2A39F268"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1" w:history="1">
        <w:r w:rsidRPr="00C21266">
          <w:rPr>
            <w:rStyle w:val="Hyperlink"/>
            <w:color w:val="auto"/>
          </w:rPr>
          <w:t>2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AYMENT</w:t>
        </w:r>
        <w:r w:rsidRPr="00C21266">
          <w:rPr>
            <w:webHidden/>
            <w:color w:val="auto"/>
          </w:rPr>
          <w:tab/>
        </w:r>
        <w:r w:rsidRPr="00C21266">
          <w:rPr>
            <w:webHidden/>
            <w:color w:val="auto"/>
          </w:rPr>
          <w:fldChar w:fldCharType="begin"/>
        </w:r>
        <w:r w:rsidRPr="00C21266">
          <w:rPr>
            <w:webHidden/>
            <w:color w:val="auto"/>
          </w:rPr>
          <w:instrText xml:space="preserve"> PAGEREF _Toc228521821 \h </w:instrText>
        </w:r>
        <w:r w:rsidRPr="00C21266">
          <w:rPr>
            <w:webHidden/>
            <w:color w:val="auto"/>
          </w:rPr>
        </w:r>
        <w:r w:rsidRPr="00C21266">
          <w:rPr>
            <w:webHidden/>
            <w:color w:val="auto"/>
          </w:rPr>
          <w:fldChar w:fldCharType="separate"/>
        </w:r>
        <w:r w:rsidRPr="00C21266">
          <w:rPr>
            <w:webHidden/>
            <w:color w:val="auto"/>
          </w:rPr>
          <w:t>22</w:t>
        </w:r>
        <w:r w:rsidRPr="00C21266">
          <w:rPr>
            <w:webHidden/>
            <w:color w:val="auto"/>
          </w:rPr>
          <w:fldChar w:fldCharType="end"/>
        </w:r>
      </w:hyperlink>
    </w:p>
    <w:p w14:paraId="20EE1A23" w14:textId="2841AFC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2" w:history="1">
        <w:r w:rsidRPr="00C21266">
          <w:rPr>
            <w:rStyle w:val="Hyperlink"/>
            <w:color w:val="auto"/>
          </w:rPr>
          <w:t>2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ALIFORNIA SELLER’S PERMIT</w:t>
        </w:r>
        <w:r w:rsidRPr="00C21266">
          <w:rPr>
            <w:webHidden/>
            <w:color w:val="auto"/>
          </w:rPr>
          <w:tab/>
        </w:r>
        <w:r w:rsidRPr="00C21266">
          <w:rPr>
            <w:webHidden/>
            <w:color w:val="auto"/>
          </w:rPr>
          <w:fldChar w:fldCharType="begin"/>
        </w:r>
        <w:r w:rsidRPr="00C21266">
          <w:rPr>
            <w:webHidden/>
            <w:color w:val="auto"/>
          </w:rPr>
          <w:instrText xml:space="preserve"> PAGEREF _Toc228521822 \h </w:instrText>
        </w:r>
        <w:r w:rsidRPr="00C21266">
          <w:rPr>
            <w:webHidden/>
            <w:color w:val="auto"/>
          </w:rPr>
        </w:r>
        <w:r w:rsidRPr="00C21266">
          <w:rPr>
            <w:webHidden/>
            <w:color w:val="auto"/>
          </w:rPr>
          <w:fldChar w:fldCharType="separate"/>
        </w:r>
        <w:r w:rsidRPr="00C21266">
          <w:rPr>
            <w:webHidden/>
            <w:color w:val="auto"/>
          </w:rPr>
          <w:t>23</w:t>
        </w:r>
        <w:r w:rsidRPr="00C21266">
          <w:rPr>
            <w:webHidden/>
            <w:color w:val="auto"/>
          </w:rPr>
          <w:fldChar w:fldCharType="end"/>
        </w:r>
      </w:hyperlink>
    </w:p>
    <w:p w14:paraId="696D64DD" w14:textId="7279823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3" w:history="1">
        <w:r w:rsidRPr="00C21266">
          <w:rPr>
            <w:rStyle w:val="Hyperlink"/>
            <w:color w:val="auto"/>
          </w:rPr>
          <w:t>2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WARRANTY</w:t>
        </w:r>
        <w:r w:rsidRPr="00C21266">
          <w:rPr>
            <w:webHidden/>
            <w:color w:val="auto"/>
          </w:rPr>
          <w:tab/>
        </w:r>
        <w:r w:rsidRPr="00C21266">
          <w:rPr>
            <w:webHidden/>
            <w:color w:val="auto"/>
          </w:rPr>
          <w:fldChar w:fldCharType="begin"/>
        </w:r>
        <w:r w:rsidRPr="00C21266">
          <w:rPr>
            <w:webHidden/>
            <w:color w:val="auto"/>
          </w:rPr>
          <w:instrText xml:space="preserve"> PAGEREF _Toc228521823 \h </w:instrText>
        </w:r>
        <w:r w:rsidRPr="00C21266">
          <w:rPr>
            <w:webHidden/>
            <w:color w:val="auto"/>
          </w:rPr>
        </w:r>
        <w:r w:rsidRPr="00C21266">
          <w:rPr>
            <w:webHidden/>
            <w:color w:val="auto"/>
          </w:rPr>
          <w:fldChar w:fldCharType="separate"/>
        </w:r>
        <w:r w:rsidRPr="00C21266">
          <w:rPr>
            <w:webHidden/>
            <w:color w:val="auto"/>
          </w:rPr>
          <w:t>23</w:t>
        </w:r>
        <w:r w:rsidRPr="00C21266">
          <w:rPr>
            <w:webHidden/>
            <w:color w:val="auto"/>
          </w:rPr>
          <w:fldChar w:fldCharType="end"/>
        </w:r>
      </w:hyperlink>
    </w:p>
    <w:p w14:paraId="24C35C50" w14:textId="5A1C719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4" w:history="1">
        <w:r w:rsidRPr="00C21266">
          <w:rPr>
            <w:rStyle w:val="Hyperlink"/>
            <w:color w:val="auto"/>
          </w:rPr>
          <w:t>2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PAIR PARTS</w:t>
        </w:r>
        <w:r w:rsidRPr="00C21266">
          <w:rPr>
            <w:webHidden/>
            <w:color w:val="auto"/>
          </w:rPr>
          <w:tab/>
        </w:r>
        <w:r w:rsidRPr="00C21266">
          <w:rPr>
            <w:webHidden/>
            <w:color w:val="auto"/>
          </w:rPr>
          <w:fldChar w:fldCharType="begin"/>
        </w:r>
        <w:r w:rsidRPr="00C21266">
          <w:rPr>
            <w:webHidden/>
            <w:color w:val="auto"/>
          </w:rPr>
          <w:instrText xml:space="preserve"> PAGEREF _Toc228521824 \h </w:instrText>
        </w:r>
        <w:r w:rsidRPr="00C21266">
          <w:rPr>
            <w:webHidden/>
            <w:color w:val="auto"/>
          </w:rPr>
        </w:r>
        <w:r w:rsidRPr="00C21266">
          <w:rPr>
            <w:webHidden/>
            <w:color w:val="auto"/>
          </w:rPr>
          <w:fldChar w:fldCharType="separate"/>
        </w:r>
        <w:r w:rsidRPr="00C21266">
          <w:rPr>
            <w:webHidden/>
            <w:color w:val="auto"/>
          </w:rPr>
          <w:t>24</w:t>
        </w:r>
        <w:r w:rsidRPr="00C21266">
          <w:rPr>
            <w:webHidden/>
            <w:color w:val="auto"/>
          </w:rPr>
          <w:fldChar w:fldCharType="end"/>
        </w:r>
      </w:hyperlink>
    </w:p>
    <w:p w14:paraId="75B91D5C" w14:textId="4550DE3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5" w:history="1">
        <w:r w:rsidRPr="00C21266">
          <w:rPr>
            <w:rStyle w:val="Hyperlink"/>
            <w:color w:val="auto"/>
          </w:rPr>
          <w:t>2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MAINTENANCE PLAN</w:t>
        </w:r>
        <w:r w:rsidRPr="00C21266">
          <w:rPr>
            <w:webHidden/>
            <w:color w:val="auto"/>
          </w:rPr>
          <w:tab/>
        </w:r>
        <w:r w:rsidRPr="00C21266">
          <w:rPr>
            <w:webHidden/>
            <w:color w:val="auto"/>
          </w:rPr>
          <w:fldChar w:fldCharType="begin"/>
        </w:r>
        <w:r w:rsidRPr="00C21266">
          <w:rPr>
            <w:webHidden/>
            <w:color w:val="auto"/>
          </w:rPr>
          <w:instrText xml:space="preserve"> PAGEREF _Toc228521825 \h </w:instrText>
        </w:r>
        <w:r w:rsidRPr="00C21266">
          <w:rPr>
            <w:webHidden/>
            <w:color w:val="auto"/>
          </w:rPr>
        </w:r>
        <w:r w:rsidRPr="00C21266">
          <w:rPr>
            <w:webHidden/>
            <w:color w:val="auto"/>
          </w:rPr>
          <w:fldChar w:fldCharType="separate"/>
        </w:r>
        <w:r w:rsidRPr="00C21266">
          <w:rPr>
            <w:webHidden/>
            <w:color w:val="auto"/>
          </w:rPr>
          <w:t>24</w:t>
        </w:r>
        <w:r w:rsidRPr="00C21266">
          <w:rPr>
            <w:webHidden/>
            <w:color w:val="auto"/>
          </w:rPr>
          <w:fldChar w:fldCharType="end"/>
        </w:r>
      </w:hyperlink>
    </w:p>
    <w:p w14:paraId="59A84A61" w14:textId="6C32CF25"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6" w:history="1">
        <w:r w:rsidRPr="00C21266">
          <w:rPr>
            <w:rStyle w:val="Hyperlink"/>
            <w:color w:val="auto"/>
          </w:rPr>
          <w:t>3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CYCLED CONTENT</w:t>
        </w:r>
        <w:r w:rsidRPr="00C21266">
          <w:rPr>
            <w:webHidden/>
            <w:color w:val="auto"/>
          </w:rPr>
          <w:tab/>
        </w:r>
        <w:r w:rsidRPr="00C21266">
          <w:rPr>
            <w:webHidden/>
            <w:color w:val="auto"/>
          </w:rPr>
          <w:fldChar w:fldCharType="begin"/>
        </w:r>
        <w:r w:rsidRPr="00C21266">
          <w:rPr>
            <w:webHidden/>
            <w:color w:val="auto"/>
          </w:rPr>
          <w:instrText xml:space="preserve"> PAGEREF _Toc228521826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283A6419" w14:textId="1481683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7" w:history="1">
        <w:r w:rsidRPr="00C21266">
          <w:rPr>
            <w:rStyle w:val="Hyperlink"/>
            <w:color w:val="auto"/>
          </w:rPr>
          <w:t>3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B/DVBE PARTICIPATION</w:t>
        </w:r>
        <w:r w:rsidRPr="00C21266">
          <w:rPr>
            <w:webHidden/>
            <w:color w:val="auto"/>
          </w:rPr>
          <w:tab/>
        </w:r>
        <w:r w:rsidRPr="00C21266">
          <w:rPr>
            <w:webHidden/>
            <w:color w:val="auto"/>
          </w:rPr>
          <w:fldChar w:fldCharType="begin"/>
        </w:r>
        <w:r w:rsidRPr="00C21266">
          <w:rPr>
            <w:webHidden/>
            <w:color w:val="auto"/>
          </w:rPr>
          <w:instrText xml:space="preserve"> PAGEREF _Toc228521827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631EEC65" w14:textId="4675AB1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8" w:history="1">
        <w:r w:rsidRPr="00C21266">
          <w:rPr>
            <w:rStyle w:val="Hyperlink"/>
            <w:color w:val="auto"/>
          </w:rPr>
          <w:t>3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VETTED FORMS/CERTIFICATIONS</w:t>
        </w:r>
        <w:r w:rsidRPr="00C21266">
          <w:rPr>
            <w:webHidden/>
            <w:color w:val="auto"/>
          </w:rPr>
          <w:tab/>
        </w:r>
        <w:r w:rsidRPr="00C21266">
          <w:rPr>
            <w:webHidden/>
            <w:color w:val="auto"/>
          </w:rPr>
          <w:fldChar w:fldCharType="begin"/>
        </w:r>
        <w:r w:rsidRPr="00C21266">
          <w:rPr>
            <w:webHidden/>
            <w:color w:val="auto"/>
          </w:rPr>
          <w:instrText xml:space="preserve"> PAGEREF _Toc228521828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345FCC50" w14:textId="699208DA"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9" w:history="1">
        <w:r w:rsidRPr="00C21266">
          <w:rPr>
            <w:rStyle w:val="Hyperlink"/>
            <w:color w:val="auto"/>
          </w:rPr>
          <w:t>3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GENERATIVE ARTIFICIAL INTELLIGENCE (GENAI) PROCUREMENT PROCEDURES</w:t>
        </w:r>
        <w:r w:rsidRPr="00C21266">
          <w:rPr>
            <w:webHidden/>
            <w:color w:val="auto"/>
          </w:rPr>
          <w:tab/>
        </w:r>
        <w:r>
          <w:rPr>
            <w:webHidden/>
            <w:color w:val="auto"/>
          </w:rPr>
          <w:tab/>
        </w:r>
        <w:r>
          <w:rPr>
            <w:webHidden/>
            <w:color w:val="auto"/>
          </w:rPr>
          <w:tab/>
        </w:r>
        <w:r w:rsidRPr="00C21266">
          <w:rPr>
            <w:webHidden/>
            <w:color w:val="auto"/>
          </w:rPr>
          <w:fldChar w:fldCharType="begin"/>
        </w:r>
        <w:r w:rsidRPr="00C21266">
          <w:rPr>
            <w:webHidden/>
            <w:color w:val="auto"/>
          </w:rPr>
          <w:instrText xml:space="preserve"> PAGEREF _Toc228521829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5A2DE8EF" w14:textId="3A721E88"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30" w:history="1">
        <w:r w:rsidRPr="00C21266">
          <w:rPr>
            <w:rStyle w:val="Hyperlink"/>
            <w:color w:val="auto"/>
          </w:rPr>
          <w:t>3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TATE AND LOCAL GOVERNMENT EMPLOYEE PRICING</w:t>
        </w:r>
        <w:r w:rsidRPr="00C21266">
          <w:rPr>
            <w:webHidden/>
            <w:color w:val="auto"/>
          </w:rPr>
          <w:tab/>
        </w:r>
        <w:r w:rsidRPr="00C21266">
          <w:rPr>
            <w:webHidden/>
            <w:color w:val="auto"/>
          </w:rPr>
          <w:fldChar w:fldCharType="begin"/>
        </w:r>
        <w:r w:rsidRPr="00C21266">
          <w:rPr>
            <w:webHidden/>
            <w:color w:val="auto"/>
          </w:rPr>
          <w:instrText xml:space="preserve"> PAGEREF _Toc228521830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2E4E0ACB" w14:textId="6893979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31" w:history="1">
        <w:r w:rsidRPr="00C21266">
          <w:rPr>
            <w:rStyle w:val="Hyperlink"/>
            <w:color w:val="auto"/>
          </w:rPr>
          <w:t>3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ATTACHMENTS</w:t>
        </w:r>
        <w:r w:rsidRPr="00C21266">
          <w:rPr>
            <w:webHidden/>
            <w:color w:val="auto"/>
          </w:rPr>
          <w:tab/>
        </w:r>
        <w:r w:rsidRPr="00C21266">
          <w:rPr>
            <w:webHidden/>
            <w:color w:val="auto"/>
          </w:rPr>
          <w:fldChar w:fldCharType="begin"/>
        </w:r>
        <w:r w:rsidRPr="00C21266">
          <w:rPr>
            <w:webHidden/>
            <w:color w:val="auto"/>
          </w:rPr>
          <w:instrText xml:space="preserve"> PAGEREF _Toc228521831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7C48FBBC" w14:textId="0300CBCA" w:rsidR="00BF11F7" w:rsidRDefault="00F46D52" w:rsidP="002248E8">
      <w:pPr>
        <w:ind w:firstLine="288"/>
        <w:rPr>
          <w:rFonts w:cs="Arial"/>
          <w:bCs/>
          <w:color w:val="FF0000"/>
        </w:rPr>
      </w:pPr>
      <w:r w:rsidRPr="0054780F">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228521797"/>
      <w:r w:rsidRPr="0043603C">
        <w:lastRenderedPageBreak/>
        <w:t>SCOPE</w:t>
      </w:r>
      <w:bookmarkEnd w:id="4"/>
    </w:p>
    <w:p w14:paraId="65A589AD" w14:textId="4F470EC1"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sidRPr="00DF78E2">
        <w:rPr>
          <w:sz w:val="24"/>
        </w:rPr>
        <w:t>2</w:t>
      </w:r>
      <w:r w:rsidR="0074617E" w:rsidRPr="00DF78E2">
        <w:rPr>
          <w:sz w:val="24"/>
        </w:rPr>
        <w:t xml:space="preserve">0 </w:t>
      </w:r>
      <w:r w:rsidR="00752D42" w:rsidRPr="00DF78E2">
        <w:rPr>
          <w:sz w:val="24"/>
        </w:rPr>
        <w:t>C</w:t>
      </w:r>
      <w:r w:rsidR="005851B0" w:rsidRPr="00DF78E2">
        <w:rPr>
          <w:sz w:val="24"/>
        </w:rPr>
        <w:t xml:space="preserve"> – K</w:t>
      </w:r>
      <w:r w:rsidR="0074617E" w:rsidRPr="00DF78E2">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proofErr w:type="gramStart"/>
      <w:r w:rsidR="00105323">
        <w:rPr>
          <w:sz w:val="24"/>
        </w:rPr>
        <w:t>Trucks</w:t>
      </w:r>
      <w:r w:rsidRPr="0074617E">
        <w:rPr>
          <w:sz w:val="24"/>
        </w:rPr>
        <w:t xml:space="preserve"> to</w:t>
      </w:r>
      <w:proofErr w:type="gramEnd"/>
      <w:r w:rsidRPr="0074617E">
        <w:rPr>
          <w:sz w:val="24"/>
        </w:rPr>
        <w:t xml:space="preserve">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228521798"/>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8"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w:t>
      </w:r>
      <w:proofErr w:type="gramStart"/>
      <w:r w:rsidRPr="0074617E">
        <w:rPr>
          <w:rFonts w:cs="Arial"/>
          <w:color w:val="000000"/>
          <w:sz w:val="24"/>
        </w:rPr>
        <w:t>) agency</w:t>
      </w:r>
      <w:proofErr w:type="gramEnd"/>
      <w:r w:rsidRPr="0074617E">
        <w:rPr>
          <w:rFonts w:cs="Arial"/>
          <w:color w:val="000000"/>
          <w:sz w:val="24"/>
        </w:rPr>
        <w:t xml:space="preserve">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 xml:space="preserve">Local governmental </w:t>
      </w:r>
      <w:proofErr w:type="gramStart"/>
      <w:r w:rsidRPr="00FB1947">
        <w:rPr>
          <w:rFonts w:cs="Arial"/>
          <w:bCs/>
          <w:color w:val="000000"/>
          <w:sz w:val="24"/>
          <w:szCs w:val="24"/>
        </w:rPr>
        <w:t>agency</w:t>
      </w:r>
      <w:proofErr w:type="gramEnd"/>
      <w:r w:rsidRPr="00FB1947">
        <w:rPr>
          <w:rFonts w:cs="Arial"/>
          <w:bCs/>
          <w:color w:val="000000"/>
          <w:sz w:val="24"/>
          <w:szCs w:val="24"/>
        </w:rPr>
        <w:t xml:space="preserve">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228521799"/>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 xml:space="preserve">The DGS will bill each State department an administrative fee for use of this statewide contract.  The administrative fee should NOT be included in the order total, nor </w:t>
      </w:r>
      <w:proofErr w:type="gramStart"/>
      <w:r w:rsidRPr="00FB1947">
        <w:rPr>
          <w:rFonts w:cs="Arial"/>
          <w:sz w:val="24"/>
          <w:szCs w:val="24"/>
        </w:rPr>
        <w:t>remitted</w:t>
      </w:r>
      <w:proofErr w:type="gramEnd"/>
      <w:r w:rsidRPr="00FB1947">
        <w:rPr>
          <w:rFonts w:cs="Arial"/>
          <w:sz w:val="24"/>
          <w:szCs w:val="24"/>
        </w:rPr>
        <w:t xml:space="preserve">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9"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 xml:space="preserve">This Incentive Fee shall not be included in the agency’s purchase price, nor invoiced or charged to the purchasing entity.  All prices quoted to local governmental agency customers shall reflect State contract pricing, including </w:t>
      </w:r>
      <w:proofErr w:type="gramStart"/>
      <w:r w:rsidRPr="00FB1947">
        <w:rPr>
          <w:rFonts w:cs="Arial"/>
          <w:sz w:val="24"/>
          <w:szCs w:val="24"/>
        </w:rPr>
        <w:t>any and all</w:t>
      </w:r>
      <w:proofErr w:type="gramEnd"/>
      <w:r w:rsidRPr="00FB1947">
        <w:rPr>
          <w:rFonts w:cs="Arial"/>
          <w:sz w:val="24"/>
          <w:szCs w:val="24"/>
        </w:rPr>
        <w:t xml:space="preserve"> applicable discounts, and shall include no other add-on fees.</w:t>
      </w:r>
    </w:p>
    <w:p w14:paraId="2553614B" w14:textId="77777777" w:rsidR="00EE7EEF" w:rsidRDefault="00580B9C" w:rsidP="00EE7EEF">
      <w:pPr>
        <w:pStyle w:val="Heading1"/>
      </w:pPr>
      <w:bookmarkStart w:id="7" w:name="_Toc228521800"/>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228521801"/>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228521802"/>
      <w:r w:rsidRPr="00FB1947">
        <w:lastRenderedPageBreak/>
        <w:t xml:space="preserve">CONTRACT </w:t>
      </w:r>
      <w:r w:rsidR="00730E14" w:rsidRPr="00FB1947">
        <w:t>ITEMS</w:t>
      </w:r>
      <w:bookmarkEnd w:id="9"/>
    </w:p>
    <w:p w14:paraId="033B7A4F" w14:textId="77777777" w:rsidR="00285309" w:rsidRPr="0074617E" w:rsidRDefault="00285309" w:rsidP="009F067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9F0674">
      <w:pPr>
        <w:tabs>
          <w:tab w:val="center" w:pos="4320"/>
          <w:tab w:val="right" w:pos="8640"/>
        </w:tabs>
        <w:spacing w:after="240"/>
        <w:ind w:left="570"/>
        <w:rPr>
          <w:rFonts w:cs="Arial"/>
          <w:sz w:val="24"/>
          <w:szCs w:val="24"/>
        </w:rPr>
      </w:pPr>
      <w:r w:rsidRPr="0074617E">
        <w:rPr>
          <w:rFonts w:cs="Arial"/>
          <w:sz w:val="24"/>
          <w:szCs w:val="24"/>
        </w:rPr>
        <w:t xml:space="preserve">Each </w:t>
      </w:r>
      <w:proofErr w:type="gramStart"/>
      <w:r w:rsidRPr="0074617E">
        <w:rPr>
          <w:rFonts w:cs="Arial"/>
          <w:sz w:val="24"/>
          <w:szCs w:val="24"/>
        </w:rPr>
        <w:t>line item</w:t>
      </w:r>
      <w:proofErr w:type="gramEnd"/>
      <w:r w:rsidRPr="0074617E">
        <w:rPr>
          <w:rFonts w:cs="Arial"/>
          <w:sz w:val="24"/>
          <w:szCs w:val="24"/>
        </w:rPr>
        <w:t xml:space="preserve">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9F0674">
      <w:pPr>
        <w:spacing w:after="200"/>
        <w:ind w:left="540"/>
        <w:rPr>
          <w:rFonts w:cs="Arial"/>
          <w:sz w:val="24"/>
          <w:szCs w:val="24"/>
        </w:rPr>
      </w:pPr>
      <w:r w:rsidRPr="0074617E">
        <w:rPr>
          <w:rFonts w:cs="Arial"/>
          <w:sz w:val="24"/>
          <w:szCs w:val="24"/>
        </w:rPr>
        <w:t xml:space="preserve">A Maintenance Plan is offered on all light duty </w:t>
      </w:r>
      <w:proofErr w:type="gramStart"/>
      <w:r w:rsidRPr="0074617E">
        <w:rPr>
          <w:rFonts w:cs="Arial"/>
          <w:sz w:val="24"/>
          <w:szCs w:val="24"/>
        </w:rPr>
        <w:t>vehicles</w:t>
      </w:r>
      <w:proofErr w:type="gramEnd"/>
      <w:r w:rsidRPr="0074617E">
        <w:rPr>
          <w:rFonts w:cs="Arial"/>
          <w:sz w:val="24"/>
          <w:szCs w:val="24"/>
        </w:rPr>
        <w:t xml:space="preserve">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6913F12F" w14:textId="2C69C979" w:rsidR="00C51BC8" w:rsidRPr="00995086" w:rsidRDefault="00C51BC8" w:rsidP="00C51BC8">
      <w:pPr>
        <w:spacing w:after="200"/>
        <w:ind w:left="540"/>
        <w:rPr>
          <w:rFonts w:cs="Arial"/>
          <w:sz w:val="24"/>
          <w:szCs w:val="24"/>
          <w:u w:val="single"/>
        </w:rPr>
      </w:pPr>
      <w:r w:rsidRPr="00995086">
        <w:rPr>
          <w:rFonts w:cs="Arial"/>
          <w:sz w:val="24"/>
          <w:szCs w:val="24"/>
          <w:u w:val="single"/>
        </w:rPr>
        <w:t>California Air Resources Board (CARB)-Aligned and Drive Forward Leaders</w:t>
      </w:r>
    </w:p>
    <w:p w14:paraId="3D187D3A" w14:textId="77777777" w:rsidR="00C51BC8" w:rsidRPr="00995086" w:rsidRDefault="00C51BC8" w:rsidP="00C51BC8">
      <w:pPr>
        <w:spacing w:after="200"/>
        <w:ind w:left="540"/>
        <w:rPr>
          <w:rFonts w:cs="Arial"/>
          <w:sz w:val="24"/>
          <w:szCs w:val="24"/>
        </w:rPr>
      </w:pPr>
      <w:r w:rsidRPr="00995086">
        <w:rPr>
          <w:rFonts w:cs="Arial"/>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6F88FC26" w14:textId="71630391" w:rsidR="00C51BC8" w:rsidRPr="00995086" w:rsidRDefault="00C51BC8" w:rsidP="00C51BC8">
      <w:pPr>
        <w:spacing w:after="200"/>
        <w:ind w:left="540"/>
        <w:rPr>
          <w:rFonts w:cs="Arial"/>
          <w:sz w:val="24"/>
          <w:szCs w:val="24"/>
        </w:rPr>
      </w:pPr>
      <w:r w:rsidRPr="00995086">
        <w:rPr>
          <w:rFonts w:cs="Arial"/>
          <w:sz w:val="24"/>
          <w:szCs w:val="24"/>
        </w:rPr>
        <w:t>For more information, please visit the DGS, Office of Fleet and Asset Management (OFAM) webpage at:</w:t>
      </w:r>
      <w:hyperlink r:id="rId20" w:tgtFrame="_blank" w:tooltip="https://www.dgs.ca.gov/ofam/resources/page-content/office-of-fleet-and-asset-management-resources-list-folder/vehicle-manufacturer-purchasing-restrictions" w:history="1">
        <w:r w:rsidRPr="00995086">
          <w:rPr>
            <w:rStyle w:val="Hyperlink"/>
            <w:rFonts w:cs="Arial"/>
            <w:color w:val="auto"/>
            <w:sz w:val="24"/>
            <w:szCs w:val="24"/>
            <w:u w:val="none"/>
          </w:rPr>
          <w:t xml:space="preserve"> </w:t>
        </w:r>
        <w:r w:rsidRPr="00995086">
          <w:rPr>
            <w:rStyle w:val="Hyperlink"/>
            <w:rFonts w:cs="Arial"/>
            <w:color w:val="auto"/>
            <w:sz w:val="24"/>
            <w:szCs w:val="24"/>
          </w:rPr>
          <w:t>Vehicle Manufacturer Purchasing Restrictions</w:t>
        </w:r>
      </w:hyperlink>
      <w:r w:rsidRPr="00995086">
        <w:rPr>
          <w:rFonts w:cs="Arial"/>
          <w:sz w:val="24"/>
          <w:szCs w:val="24"/>
        </w:rPr>
        <w:t>. State ordering agencies are encouraged to contact OFAM for guidance. CARB-aligned and Drive Forward Leader vehicles are identified on Attachment A, Contract Pricing.</w:t>
      </w:r>
    </w:p>
    <w:p w14:paraId="22AF8ED2" w14:textId="77777777" w:rsidR="00285309" w:rsidRPr="0074617E" w:rsidRDefault="00285309" w:rsidP="009F067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9F067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9F067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9F067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5A694175" w14:textId="77777777" w:rsidR="00FB74F1" w:rsidRDefault="00FB74F1" w:rsidP="009F0674">
      <w:pPr>
        <w:tabs>
          <w:tab w:val="center" w:pos="4320"/>
          <w:tab w:val="right" w:pos="8640"/>
        </w:tabs>
        <w:spacing w:after="200"/>
        <w:ind w:left="570"/>
        <w:rPr>
          <w:rFonts w:cs="Arial"/>
          <w:sz w:val="24"/>
          <w:u w:val="single"/>
        </w:rPr>
      </w:pPr>
    </w:p>
    <w:p w14:paraId="2A30AF0B" w14:textId="77777777" w:rsidR="00FB74F1" w:rsidRDefault="00FB74F1" w:rsidP="009F0674">
      <w:pPr>
        <w:tabs>
          <w:tab w:val="center" w:pos="4320"/>
          <w:tab w:val="right" w:pos="8640"/>
        </w:tabs>
        <w:spacing w:after="200"/>
        <w:ind w:left="570"/>
        <w:rPr>
          <w:rFonts w:cs="Arial"/>
          <w:sz w:val="24"/>
          <w:u w:val="single"/>
        </w:rPr>
      </w:pPr>
    </w:p>
    <w:p w14:paraId="6F3D8B49" w14:textId="13010BDC" w:rsidR="00285309" w:rsidRPr="0074617E" w:rsidRDefault="00285309" w:rsidP="009F0674">
      <w:pPr>
        <w:tabs>
          <w:tab w:val="center" w:pos="4320"/>
          <w:tab w:val="right" w:pos="8640"/>
        </w:tabs>
        <w:spacing w:after="200"/>
        <w:ind w:left="570"/>
        <w:rPr>
          <w:rFonts w:cs="Arial"/>
          <w:sz w:val="24"/>
          <w:u w:val="single"/>
        </w:rPr>
      </w:pPr>
      <w:r w:rsidRPr="0074617E">
        <w:rPr>
          <w:rFonts w:cs="Arial"/>
          <w:sz w:val="24"/>
          <w:u w:val="single"/>
        </w:rPr>
        <w:lastRenderedPageBreak/>
        <w:t>Multiple Award</w:t>
      </w:r>
    </w:p>
    <w:p w14:paraId="27156589" w14:textId="77777777" w:rsidR="00285309" w:rsidRDefault="00285309" w:rsidP="009F067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9F067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9F067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9F067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9F067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9F0674">
      <w:pPr>
        <w:ind w:left="547" w:right="187"/>
        <w:jc w:val="both"/>
        <w:rPr>
          <w:rFonts w:cs="Arial"/>
          <w:sz w:val="24"/>
        </w:rPr>
      </w:pPr>
      <w:r w:rsidRPr="00346991">
        <w:rPr>
          <w:rFonts w:cs="Arial"/>
          <w:sz w:val="24"/>
        </w:rPr>
        <w:t>•</w:t>
      </w:r>
      <w:r w:rsidRPr="00346991">
        <w:rPr>
          <w:rFonts w:cs="Arial"/>
          <w:sz w:val="24"/>
        </w:rPr>
        <w:tab/>
        <w:t xml:space="preserve">Add trailer </w:t>
      </w:r>
      <w:proofErr w:type="gramStart"/>
      <w:r w:rsidRPr="00346991">
        <w:rPr>
          <w:rFonts w:cs="Arial"/>
          <w:sz w:val="24"/>
        </w:rPr>
        <w:t>tow</w:t>
      </w:r>
      <w:proofErr w:type="gramEnd"/>
      <w:r w:rsidRPr="00346991">
        <w:rPr>
          <w:rFonts w:cs="Arial"/>
          <w:sz w:val="24"/>
        </w:rPr>
        <w:t xml:space="preserve"> </w:t>
      </w:r>
      <w:proofErr w:type="gramStart"/>
      <w:r w:rsidRPr="00346991">
        <w:rPr>
          <w:rFonts w:cs="Arial"/>
          <w:sz w:val="24"/>
        </w:rPr>
        <w:t>package</w:t>
      </w:r>
      <w:proofErr w:type="gramEnd"/>
      <w:r w:rsidRPr="00346991">
        <w:rPr>
          <w:rFonts w:cs="Arial"/>
          <w:sz w:val="24"/>
        </w:rPr>
        <w:tab/>
      </w:r>
    </w:p>
    <w:p w14:paraId="4AC70F9E" w14:textId="77777777" w:rsidR="00285309" w:rsidRPr="00346991" w:rsidRDefault="00285309" w:rsidP="009F067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9F067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9F067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9F0674">
      <w:pPr>
        <w:ind w:left="547" w:right="187"/>
        <w:jc w:val="both"/>
        <w:rPr>
          <w:rFonts w:cs="Arial"/>
          <w:sz w:val="24"/>
        </w:rPr>
      </w:pPr>
    </w:p>
    <w:p w14:paraId="39069634" w14:textId="77777777" w:rsidR="00285309" w:rsidRPr="00346991" w:rsidRDefault="00285309" w:rsidP="009F067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9F067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9F067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9F0674">
      <w:pPr>
        <w:spacing w:after="200"/>
        <w:ind w:left="540" w:right="180"/>
        <w:jc w:val="both"/>
        <w:rPr>
          <w:rFonts w:cs="Arial"/>
          <w:sz w:val="24"/>
        </w:rPr>
      </w:pPr>
      <w:r w:rsidRPr="00346991">
        <w:rPr>
          <w:rFonts w:cs="Arial"/>
          <w:sz w:val="24"/>
        </w:rPr>
        <w:t xml:space="preserve">Note: Vehicles with added or deleted options MUST continue to meet the appropriate minimum </w:t>
      </w:r>
      <w:proofErr w:type="gramStart"/>
      <w:r w:rsidRPr="00346991">
        <w:rPr>
          <w:rFonts w:cs="Arial"/>
          <w:sz w:val="24"/>
        </w:rPr>
        <w:t>specification</w:t>
      </w:r>
      <w:proofErr w:type="gramEnd"/>
      <w:r w:rsidRPr="00346991">
        <w:rPr>
          <w:rFonts w:cs="Arial"/>
          <w:sz w:val="24"/>
        </w:rPr>
        <w:t>.</w:t>
      </w:r>
    </w:p>
    <w:p w14:paraId="38AADD91" w14:textId="77777777" w:rsidR="00285309" w:rsidRPr="0074617E" w:rsidRDefault="00285309" w:rsidP="009F067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9F067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9F067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9F067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7AC531C5" w14:textId="2C040E95" w:rsidR="0092524F" w:rsidRPr="009A7C19" w:rsidRDefault="00285309" w:rsidP="00FB74F1">
      <w:pPr>
        <w:tabs>
          <w:tab w:val="center" w:pos="4320"/>
          <w:tab w:val="right" w:pos="8640"/>
        </w:tabs>
        <w:spacing w:after="240"/>
        <w:ind w:left="540"/>
        <w:rPr>
          <w:bCs/>
          <w:iCs/>
          <w:sz w:val="24"/>
          <w:szCs w:val="24"/>
        </w:rPr>
      </w:pPr>
      <w:r w:rsidRPr="009A7C19">
        <w:rPr>
          <w:bCs/>
          <w:iCs/>
          <w:sz w:val="24"/>
          <w:szCs w:val="24"/>
        </w:rPr>
        <w:lastRenderedPageBreak/>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9F0674">
      <w:pPr>
        <w:pStyle w:val="Heading1"/>
      </w:pPr>
      <w:bookmarkStart w:id="10" w:name="_Toc228521803"/>
      <w:r w:rsidRPr="00FB1947">
        <w:t>SPECIFICATIONS</w:t>
      </w:r>
      <w:bookmarkEnd w:id="10"/>
    </w:p>
    <w:p w14:paraId="7943BE4F" w14:textId="77777777" w:rsidR="00285309" w:rsidRPr="005F73CE" w:rsidRDefault="00285309" w:rsidP="009F067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9F067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9F0674">
      <w:pPr>
        <w:pStyle w:val="Heading1"/>
      </w:pPr>
      <w:bookmarkStart w:id="11" w:name="_Toc228521804"/>
      <w:r w:rsidRPr="005F54DD">
        <w:t>CUSTOMER SERVICE</w:t>
      </w:r>
      <w:bookmarkEnd w:id="11"/>
    </w:p>
    <w:p w14:paraId="60756225" w14:textId="77777777" w:rsidR="00285309" w:rsidRPr="005F73CE" w:rsidRDefault="00285309" w:rsidP="009F067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9F067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21" w:history="1">
              <w:r w:rsidRPr="00F62F6E">
                <w:rPr>
                  <w:rStyle w:val="Hyperlink"/>
                  <w:rFonts w:cs="Arial"/>
                  <w:sz w:val="24"/>
                  <w:szCs w:val="24"/>
                </w:rPr>
                <w:t>patireland1962@yahoo.com</w:t>
              </w:r>
            </w:hyperlink>
          </w:p>
        </w:tc>
      </w:tr>
      <w:tr w:rsidR="00011789" w:rsidRPr="00FB1947" w14:paraId="57CBEC8E" w14:textId="77777777" w:rsidTr="00011789">
        <w:tc>
          <w:tcPr>
            <w:tcW w:w="1965" w:type="dxa"/>
            <w:vAlign w:val="center"/>
          </w:tcPr>
          <w:p w14:paraId="579BE649" w14:textId="745C3288" w:rsidR="00011789" w:rsidRPr="00F36C03" w:rsidRDefault="00011789" w:rsidP="00011789">
            <w:pPr>
              <w:spacing w:after="60"/>
              <w:rPr>
                <w:rFonts w:cs="Arial"/>
                <w:sz w:val="24"/>
                <w:szCs w:val="24"/>
              </w:rPr>
            </w:pPr>
            <w:r>
              <w:rPr>
                <w:rFonts w:cs="Arial"/>
                <w:sz w:val="24"/>
                <w:szCs w:val="24"/>
              </w:rPr>
              <w:t>Winner Chevrolet</w:t>
            </w:r>
          </w:p>
        </w:tc>
        <w:tc>
          <w:tcPr>
            <w:tcW w:w="1680" w:type="dxa"/>
            <w:vAlign w:val="center"/>
          </w:tcPr>
          <w:p w14:paraId="12DE610E" w14:textId="6945698E"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011789" w:rsidRPr="00F36C03" w:rsidRDefault="00011789" w:rsidP="00011789">
            <w:pPr>
              <w:spacing w:after="60"/>
              <w:rPr>
                <w:rFonts w:cs="Arial"/>
                <w:sz w:val="24"/>
                <w:szCs w:val="24"/>
              </w:rPr>
            </w:pPr>
            <w:r>
              <w:rPr>
                <w:rFonts w:cs="Arial"/>
                <w:sz w:val="24"/>
                <w:szCs w:val="24"/>
              </w:rPr>
              <w:t>Jerry Powers</w:t>
            </w:r>
          </w:p>
        </w:tc>
        <w:tc>
          <w:tcPr>
            <w:tcW w:w="1399" w:type="dxa"/>
            <w:vAlign w:val="center"/>
          </w:tcPr>
          <w:p w14:paraId="7E2FD46C" w14:textId="7C2036D7" w:rsidR="00011789" w:rsidRPr="00F36C03" w:rsidRDefault="00011789" w:rsidP="00011789">
            <w:pPr>
              <w:spacing w:after="60"/>
              <w:rPr>
                <w:rFonts w:cs="Arial"/>
                <w:sz w:val="24"/>
                <w:szCs w:val="24"/>
              </w:rPr>
            </w:pPr>
            <w:r w:rsidRPr="00F87419">
              <w:rPr>
                <w:rFonts w:cs="Arial"/>
                <w:sz w:val="24"/>
                <w:szCs w:val="24"/>
              </w:rPr>
              <w:t>(916) 426-5752</w:t>
            </w:r>
          </w:p>
        </w:tc>
        <w:tc>
          <w:tcPr>
            <w:tcW w:w="4177" w:type="dxa"/>
            <w:vAlign w:val="center"/>
          </w:tcPr>
          <w:p w14:paraId="0BF52CFF" w14:textId="357FE2DB" w:rsidR="00011789" w:rsidRPr="00F04418" w:rsidRDefault="00F04418" w:rsidP="00011789">
            <w:pPr>
              <w:spacing w:after="60"/>
              <w:rPr>
                <w:rFonts w:cs="Arial"/>
                <w:b/>
                <w:bCs/>
                <w:i/>
                <w:iCs/>
                <w:color w:val="C00000"/>
                <w:sz w:val="24"/>
                <w:szCs w:val="24"/>
              </w:rPr>
            </w:pPr>
            <w:r w:rsidRPr="00F04418">
              <w:rPr>
                <w:rFonts w:cs="Arial"/>
                <w:b/>
                <w:bCs/>
                <w:i/>
                <w:iCs/>
                <w:color w:val="C00000"/>
                <w:sz w:val="24"/>
                <w:szCs w:val="24"/>
                <w:u w:val="single"/>
              </w:rPr>
              <w:t>*</w:t>
            </w:r>
            <w:hyperlink r:id="rId22" w:history="1">
              <w:r w:rsidRPr="00F04418">
                <w:rPr>
                  <w:rStyle w:val="Hyperlink"/>
                  <w:rFonts w:cs="Arial"/>
                  <w:b/>
                  <w:bCs/>
                  <w:i/>
                  <w:iCs/>
                  <w:color w:val="C00000"/>
                  <w:sz w:val="24"/>
                  <w:szCs w:val="24"/>
                </w:rPr>
                <w:t>jpowers@knightelkgrove.com</w:t>
              </w:r>
            </w:hyperlink>
            <w:r w:rsidRPr="00F04418">
              <w:rPr>
                <w:rFonts w:cs="Arial"/>
                <w:b/>
                <w:bCs/>
                <w:i/>
                <w:iCs/>
                <w:color w:val="C00000"/>
                <w:sz w:val="24"/>
                <w:szCs w:val="24"/>
                <w:u w:val="single"/>
              </w:rPr>
              <w:t>*</w:t>
            </w:r>
          </w:p>
        </w:tc>
      </w:tr>
      <w:tr w:rsidR="00011789" w:rsidRPr="00FB1947" w14:paraId="189B3B18" w14:textId="77777777" w:rsidTr="00011789">
        <w:tc>
          <w:tcPr>
            <w:tcW w:w="1965" w:type="dxa"/>
            <w:vAlign w:val="center"/>
          </w:tcPr>
          <w:p w14:paraId="75B01DFB" w14:textId="7C871A4E" w:rsidR="00011789" w:rsidRPr="00F36C03" w:rsidRDefault="00011789" w:rsidP="00011789">
            <w:pPr>
              <w:spacing w:after="60"/>
              <w:rPr>
                <w:rFonts w:cs="Arial"/>
                <w:sz w:val="24"/>
                <w:szCs w:val="24"/>
              </w:rPr>
            </w:pPr>
            <w:r>
              <w:rPr>
                <w:rFonts w:cs="Arial"/>
                <w:sz w:val="24"/>
                <w:szCs w:val="24"/>
              </w:rPr>
              <w:t>Elk Grove Auto</w:t>
            </w:r>
          </w:p>
        </w:tc>
        <w:tc>
          <w:tcPr>
            <w:tcW w:w="1680" w:type="dxa"/>
            <w:vAlign w:val="center"/>
          </w:tcPr>
          <w:p w14:paraId="007B189A" w14:textId="48AC2462"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011789" w:rsidRPr="00F36C03" w:rsidRDefault="00011789" w:rsidP="00011789">
            <w:pPr>
              <w:spacing w:after="60"/>
              <w:rPr>
                <w:rFonts w:cs="Arial"/>
                <w:sz w:val="24"/>
                <w:szCs w:val="24"/>
              </w:rPr>
            </w:pPr>
            <w:r>
              <w:rPr>
                <w:rFonts w:cs="Arial"/>
                <w:sz w:val="24"/>
                <w:szCs w:val="24"/>
              </w:rPr>
              <w:t>Jerry Powers</w:t>
            </w:r>
          </w:p>
        </w:tc>
        <w:tc>
          <w:tcPr>
            <w:tcW w:w="1399" w:type="dxa"/>
            <w:vAlign w:val="center"/>
          </w:tcPr>
          <w:p w14:paraId="72208B97" w14:textId="0FA91941" w:rsidR="00011789" w:rsidRPr="00F36C03" w:rsidRDefault="00011789" w:rsidP="00011789">
            <w:pPr>
              <w:spacing w:after="60"/>
              <w:rPr>
                <w:rFonts w:cs="Arial"/>
                <w:sz w:val="24"/>
                <w:szCs w:val="24"/>
              </w:rPr>
            </w:pPr>
            <w:r w:rsidRPr="00F87419">
              <w:rPr>
                <w:rFonts w:cs="Arial"/>
                <w:sz w:val="24"/>
                <w:szCs w:val="24"/>
              </w:rPr>
              <w:t>(916) 426-5752</w:t>
            </w:r>
          </w:p>
        </w:tc>
        <w:tc>
          <w:tcPr>
            <w:tcW w:w="4177" w:type="dxa"/>
            <w:vAlign w:val="center"/>
          </w:tcPr>
          <w:p w14:paraId="6598239D" w14:textId="312430E0" w:rsidR="00011789" w:rsidRPr="00F04418" w:rsidRDefault="00F04418" w:rsidP="00011789">
            <w:pPr>
              <w:spacing w:after="60"/>
              <w:rPr>
                <w:rFonts w:cs="Arial"/>
                <w:b/>
                <w:bCs/>
                <w:i/>
                <w:iCs/>
                <w:color w:val="C00000"/>
                <w:sz w:val="24"/>
                <w:szCs w:val="24"/>
              </w:rPr>
            </w:pPr>
            <w:r w:rsidRPr="00F04418">
              <w:rPr>
                <w:rFonts w:cs="Arial"/>
                <w:b/>
                <w:bCs/>
                <w:i/>
                <w:iCs/>
                <w:color w:val="C00000"/>
                <w:sz w:val="24"/>
                <w:szCs w:val="24"/>
                <w:u w:val="single"/>
              </w:rPr>
              <w:t>*</w:t>
            </w:r>
            <w:hyperlink r:id="rId23" w:history="1">
              <w:r w:rsidRPr="00F04418">
                <w:rPr>
                  <w:rStyle w:val="Hyperlink"/>
                  <w:rFonts w:cs="Arial"/>
                  <w:b/>
                  <w:bCs/>
                  <w:i/>
                  <w:iCs/>
                  <w:color w:val="C00000"/>
                  <w:sz w:val="24"/>
                  <w:szCs w:val="24"/>
                </w:rPr>
                <w:t>jpowers@knightelkgrove.com</w:t>
              </w:r>
            </w:hyperlink>
            <w:r w:rsidRPr="00F04418">
              <w:rPr>
                <w:rFonts w:cs="Arial"/>
                <w:b/>
                <w:bCs/>
                <w:i/>
                <w:iCs/>
                <w:color w:val="C00000"/>
                <w:sz w:val="24"/>
                <w:szCs w:val="24"/>
                <w:u w:val="single"/>
              </w:rPr>
              <w:t>*</w:t>
            </w:r>
          </w:p>
        </w:tc>
      </w:tr>
      <w:tr w:rsidR="00011789" w:rsidRPr="00FB1947" w14:paraId="143C580A" w14:textId="77777777" w:rsidTr="002F6AA4">
        <w:tc>
          <w:tcPr>
            <w:tcW w:w="1965" w:type="dxa"/>
            <w:vAlign w:val="center"/>
          </w:tcPr>
          <w:p w14:paraId="58C28C42" w14:textId="56878EE8" w:rsidR="00011789" w:rsidRPr="00F36C03" w:rsidRDefault="00011789" w:rsidP="00011789">
            <w:pPr>
              <w:spacing w:after="60"/>
              <w:rPr>
                <w:rFonts w:cs="Arial"/>
                <w:sz w:val="24"/>
                <w:szCs w:val="24"/>
              </w:rPr>
            </w:pPr>
            <w:r>
              <w:rPr>
                <w:rFonts w:cs="Arial"/>
                <w:sz w:val="24"/>
                <w:szCs w:val="24"/>
              </w:rPr>
              <w:t>Downtown Ford Sales</w:t>
            </w:r>
          </w:p>
        </w:tc>
        <w:tc>
          <w:tcPr>
            <w:tcW w:w="1680" w:type="dxa"/>
            <w:vAlign w:val="center"/>
          </w:tcPr>
          <w:p w14:paraId="3A8BB1B8" w14:textId="0E643061"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79FCF996" w:rsidR="00011789" w:rsidRPr="0089126E" w:rsidRDefault="00011789" w:rsidP="00011789">
            <w:pPr>
              <w:spacing w:after="60"/>
              <w:rPr>
                <w:rFonts w:cs="Arial"/>
                <w:sz w:val="24"/>
                <w:szCs w:val="24"/>
              </w:rPr>
            </w:pPr>
            <w:r w:rsidRPr="0089126E">
              <w:rPr>
                <w:rFonts w:cs="Arial"/>
                <w:sz w:val="24"/>
                <w:szCs w:val="24"/>
              </w:rPr>
              <w:t>Kayla Dean</w:t>
            </w:r>
          </w:p>
        </w:tc>
        <w:tc>
          <w:tcPr>
            <w:tcW w:w="1399" w:type="dxa"/>
            <w:vAlign w:val="center"/>
          </w:tcPr>
          <w:p w14:paraId="1FAC9218" w14:textId="0D92B1BA" w:rsidR="00011789" w:rsidRPr="0089126E" w:rsidRDefault="00011789" w:rsidP="00011789">
            <w:pPr>
              <w:spacing w:after="60"/>
              <w:rPr>
                <w:rFonts w:cs="Arial"/>
                <w:sz w:val="24"/>
                <w:szCs w:val="24"/>
              </w:rPr>
            </w:pPr>
            <w:r w:rsidRPr="0089126E">
              <w:rPr>
                <w:rFonts w:cs="Arial"/>
                <w:sz w:val="24"/>
                <w:szCs w:val="24"/>
              </w:rPr>
              <w:t>(916) 252-6128</w:t>
            </w:r>
          </w:p>
        </w:tc>
        <w:tc>
          <w:tcPr>
            <w:tcW w:w="4177" w:type="dxa"/>
            <w:vAlign w:val="center"/>
          </w:tcPr>
          <w:p w14:paraId="3A6D755E" w14:textId="62AE6699" w:rsidR="00011789" w:rsidRPr="0089126E" w:rsidRDefault="00011789" w:rsidP="00011789">
            <w:pPr>
              <w:spacing w:after="60"/>
              <w:rPr>
                <w:sz w:val="24"/>
                <w:szCs w:val="24"/>
              </w:rPr>
            </w:pPr>
            <w:hyperlink r:id="rId24" w:history="1">
              <w:r w:rsidRPr="006F643C">
                <w:rPr>
                  <w:rStyle w:val="Hyperlink"/>
                  <w:sz w:val="24"/>
                  <w:szCs w:val="24"/>
                </w:rPr>
                <w:t>kayladean@fordsacramento.com</w:t>
              </w:r>
            </w:hyperlink>
          </w:p>
        </w:tc>
      </w:tr>
      <w:tr w:rsidR="00011789" w:rsidRPr="00FB1947" w14:paraId="28E44DC1" w14:textId="77777777" w:rsidTr="003E7ED8">
        <w:tc>
          <w:tcPr>
            <w:tcW w:w="1965" w:type="dxa"/>
            <w:vAlign w:val="center"/>
          </w:tcPr>
          <w:p w14:paraId="5EDC8132" w14:textId="5EF83CBC" w:rsidR="00011789" w:rsidRPr="00F36C03" w:rsidRDefault="00011789" w:rsidP="00011789">
            <w:pPr>
              <w:spacing w:after="60"/>
              <w:rPr>
                <w:rFonts w:cs="Arial"/>
                <w:sz w:val="24"/>
                <w:szCs w:val="24"/>
              </w:rPr>
            </w:pPr>
            <w:r>
              <w:rPr>
                <w:rFonts w:cs="Arial"/>
                <w:sz w:val="24"/>
                <w:szCs w:val="24"/>
              </w:rPr>
              <w:t>Watsonville Fleet Group</w:t>
            </w:r>
          </w:p>
        </w:tc>
        <w:tc>
          <w:tcPr>
            <w:tcW w:w="1680" w:type="dxa"/>
            <w:vAlign w:val="center"/>
          </w:tcPr>
          <w:p w14:paraId="4C555572" w14:textId="12ACFE8D"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011789" w:rsidRPr="00F36C03" w:rsidRDefault="00011789" w:rsidP="00011789">
            <w:pPr>
              <w:spacing w:after="60"/>
              <w:rPr>
                <w:rFonts w:cs="Arial"/>
                <w:sz w:val="24"/>
                <w:szCs w:val="24"/>
              </w:rPr>
            </w:pPr>
            <w:r>
              <w:rPr>
                <w:rFonts w:cs="Arial"/>
                <w:sz w:val="24"/>
                <w:szCs w:val="24"/>
              </w:rPr>
              <w:t>Yesenia Covarrubias</w:t>
            </w:r>
          </w:p>
        </w:tc>
        <w:tc>
          <w:tcPr>
            <w:tcW w:w="1399" w:type="dxa"/>
            <w:vAlign w:val="center"/>
          </w:tcPr>
          <w:p w14:paraId="42B50251" w14:textId="4642ABDE" w:rsidR="00011789" w:rsidRPr="00F36C03" w:rsidRDefault="00011789" w:rsidP="00011789">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011789" w:rsidRPr="00F36C03" w:rsidRDefault="00011789" w:rsidP="00011789">
            <w:pPr>
              <w:spacing w:after="60"/>
              <w:rPr>
                <w:rFonts w:cs="Arial"/>
                <w:sz w:val="24"/>
                <w:szCs w:val="24"/>
              </w:rPr>
            </w:pPr>
            <w:hyperlink r:id="rId25" w:history="1">
              <w:r w:rsidRPr="00F62F6E">
                <w:rPr>
                  <w:rStyle w:val="Hyperlink"/>
                  <w:rFonts w:cs="Arial"/>
                  <w:sz w:val="24"/>
                  <w:szCs w:val="24"/>
                </w:rPr>
                <w:t>yesenia@watsonvillefleetgroup.com</w:t>
              </w:r>
            </w:hyperlink>
          </w:p>
        </w:tc>
      </w:tr>
      <w:tr w:rsidR="00011789" w:rsidRPr="00FB1947" w14:paraId="120490BE" w14:textId="77777777" w:rsidTr="003E7ED8">
        <w:trPr>
          <w:trHeight w:val="638"/>
        </w:trPr>
        <w:tc>
          <w:tcPr>
            <w:tcW w:w="1965" w:type="dxa"/>
            <w:vAlign w:val="center"/>
          </w:tcPr>
          <w:p w14:paraId="01849AF1" w14:textId="05DC5DAA" w:rsidR="00011789" w:rsidRPr="00F36C03" w:rsidRDefault="00011789" w:rsidP="00011789">
            <w:pPr>
              <w:spacing w:after="60"/>
              <w:rPr>
                <w:rFonts w:cs="Arial"/>
                <w:sz w:val="24"/>
                <w:szCs w:val="24"/>
              </w:rPr>
            </w:pPr>
            <w:r>
              <w:rPr>
                <w:rFonts w:cs="Arial"/>
                <w:sz w:val="24"/>
                <w:szCs w:val="24"/>
              </w:rPr>
              <w:t>CA Car Group</w:t>
            </w:r>
          </w:p>
        </w:tc>
        <w:tc>
          <w:tcPr>
            <w:tcW w:w="1680" w:type="dxa"/>
            <w:vAlign w:val="center"/>
          </w:tcPr>
          <w:p w14:paraId="5738B5D7" w14:textId="62F1EC47"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011789" w:rsidRPr="00F36C03" w:rsidRDefault="00011789" w:rsidP="00011789">
            <w:pPr>
              <w:spacing w:after="60"/>
              <w:rPr>
                <w:rFonts w:cs="Arial"/>
                <w:sz w:val="24"/>
                <w:szCs w:val="24"/>
              </w:rPr>
            </w:pPr>
            <w:r>
              <w:rPr>
                <w:rFonts w:cs="Arial"/>
                <w:sz w:val="24"/>
                <w:szCs w:val="24"/>
              </w:rPr>
              <w:t>Richard M. Slad</w:t>
            </w:r>
          </w:p>
        </w:tc>
        <w:tc>
          <w:tcPr>
            <w:tcW w:w="1399" w:type="dxa"/>
            <w:vAlign w:val="center"/>
          </w:tcPr>
          <w:p w14:paraId="0E321715" w14:textId="3D6162AC" w:rsidR="00011789" w:rsidRPr="00F36C03" w:rsidRDefault="00011789" w:rsidP="00011789">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011789" w:rsidRPr="00F36C03" w:rsidRDefault="00011789" w:rsidP="00011789">
            <w:pPr>
              <w:spacing w:after="60"/>
              <w:rPr>
                <w:rFonts w:cs="Arial"/>
                <w:sz w:val="24"/>
                <w:szCs w:val="24"/>
              </w:rPr>
            </w:pPr>
            <w:hyperlink r:id="rId26" w:history="1">
              <w:r w:rsidRPr="00F62F6E">
                <w:rPr>
                  <w:rStyle w:val="Hyperlink"/>
                  <w:rFonts w:cs="Arial"/>
                  <w:sz w:val="24"/>
                  <w:szCs w:val="24"/>
                </w:rPr>
                <w:t>RichardMS@cacargroup.com</w:t>
              </w:r>
            </w:hyperlink>
          </w:p>
        </w:tc>
      </w:tr>
      <w:tr w:rsidR="00011789" w:rsidRPr="00FB1947" w14:paraId="573EF7E3" w14:textId="77777777" w:rsidTr="003E7ED8">
        <w:trPr>
          <w:trHeight w:val="638"/>
        </w:trPr>
        <w:tc>
          <w:tcPr>
            <w:tcW w:w="1965" w:type="dxa"/>
            <w:vAlign w:val="center"/>
          </w:tcPr>
          <w:p w14:paraId="642A122B" w14:textId="18B5D7C6" w:rsidR="00011789" w:rsidRPr="00F36C03" w:rsidRDefault="00011789" w:rsidP="00011789">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I</w:t>
            </w:r>
          </w:p>
        </w:tc>
        <w:tc>
          <w:tcPr>
            <w:tcW w:w="1572" w:type="dxa"/>
            <w:vAlign w:val="center"/>
          </w:tcPr>
          <w:p w14:paraId="74D090C8" w14:textId="5E45C8C6" w:rsidR="00011789" w:rsidRPr="00F36C03" w:rsidRDefault="00011789" w:rsidP="00011789">
            <w:pPr>
              <w:spacing w:after="60"/>
              <w:rPr>
                <w:rFonts w:cs="Arial"/>
                <w:sz w:val="24"/>
                <w:szCs w:val="24"/>
              </w:rPr>
            </w:pPr>
            <w:r>
              <w:rPr>
                <w:rFonts w:cs="Arial"/>
                <w:sz w:val="24"/>
                <w:szCs w:val="24"/>
              </w:rPr>
              <w:t>Jason Farrell</w:t>
            </w:r>
          </w:p>
        </w:tc>
        <w:tc>
          <w:tcPr>
            <w:tcW w:w="1399" w:type="dxa"/>
            <w:vAlign w:val="center"/>
          </w:tcPr>
          <w:p w14:paraId="004F354E" w14:textId="762329E6" w:rsidR="00011789" w:rsidRPr="00F36C03" w:rsidRDefault="00011789" w:rsidP="00011789">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011789" w:rsidRPr="00F36C03" w:rsidRDefault="00011789" w:rsidP="00011789">
            <w:pPr>
              <w:spacing w:after="60"/>
              <w:rPr>
                <w:rFonts w:cs="Arial"/>
                <w:sz w:val="24"/>
                <w:szCs w:val="24"/>
              </w:rPr>
            </w:pPr>
            <w:hyperlink r:id="rId27" w:history="1">
              <w:r w:rsidRPr="00F62F6E">
                <w:rPr>
                  <w:rStyle w:val="Hyperlink"/>
                  <w:rFonts w:cs="Arial"/>
                  <w:sz w:val="24"/>
                  <w:szCs w:val="24"/>
                </w:rPr>
                <w:t>jasonf@riverview-trucks.com</w:t>
              </w:r>
            </w:hyperlink>
          </w:p>
        </w:tc>
      </w:tr>
      <w:tr w:rsidR="00011789" w:rsidRPr="00FB1947" w14:paraId="08E024CE" w14:textId="77777777" w:rsidTr="003E7ED8">
        <w:trPr>
          <w:trHeight w:val="638"/>
        </w:trPr>
        <w:tc>
          <w:tcPr>
            <w:tcW w:w="1965" w:type="dxa"/>
            <w:vAlign w:val="center"/>
          </w:tcPr>
          <w:p w14:paraId="09F87570" w14:textId="3217AB67" w:rsidR="00011789" w:rsidRPr="00F36C03" w:rsidRDefault="00011789" w:rsidP="00011789">
            <w:pPr>
              <w:spacing w:after="60"/>
              <w:rPr>
                <w:rFonts w:cs="Arial"/>
                <w:sz w:val="24"/>
                <w:szCs w:val="24"/>
              </w:rPr>
            </w:pPr>
            <w:r>
              <w:rPr>
                <w:rFonts w:cs="Arial"/>
                <w:sz w:val="24"/>
                <w:szCs w:val="24"/>
              </w:rPr>
              <w:t>Sacramento Truck Center</w:t>
            </w:r>
          </w:p>
        </w:tc>
        <w:tc>
          <w:tcPr>
            <w:tcW w:w="1680" w:type="dxa"/>
            <w:vAlign w:val="center"/>
          </w:tcPr>
          <w:p w14:paraId="1BBDF945" w14:textId="3DDCD229"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J</w:t>
            </w:r>
          </w:p>
        </w:tc>
        <w:tc>
          <w:tcPr>
            <w:tcW w:w="1572" w:type="dxa"/>
            <w:vAlign w:val="center"/>
          </w:tcPr>
          <w:p w14:paraId="62108CA7" w14:textId="6B59ED29" w:rsidR="00011789" w:rsidRPr="00F36C03" w:rsidRDefault="00011789" w:rsidP="00011789">
            <w:pPr>
              <w:spacing w:after="60"/>
              <w:rPr>
                <w:rFonts w:cs="Arial"/>
                <w:sz w:val="24"/>
                <w:szCs w:val="24"/>
              </w:rPr>
            </w:pPr>
            <w:r>
              <w:rPr>
                <w:rFonts w:cs="Arial"/>
                <w:sz w:val="24"/>
                <w:szCs w:val="24"/>
              </w:rPr>
              <w:t>Dean Needham</w:t>
            </w:r>
          </w:p>
        </w:tc>
        <w:tc>
          <w:tcPr>
            <w:tcW w:w="1399" w:type="dxa"/>
            <w:vAlign w:val="center"/>
          </w:tcPr>
          <w:p w14:paraId="2FF0D28A" w14:textId="31E384B0" w:rsidR="00011789" w:rsidRPr="00F36C03" w:rsidRDefault="00011789" w:rsidP="00011789">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011789" w:rsidRPr="00F36C03" w:rsidRDefault="00011789" w:rsidP="00011789">
            <w:pPr>
              <w:spacing w:after="60"/>
              <w:rPr>
                <w:rFonts w:cs="Arial"/>
                <w:sz w:val="24"/>
                <w:szCs w:val="24"/>
              </w:rPr>
            </w:pPr>
            <w:hyperlink r:id="rId28" w:history="1">
              <w:r w:rsidRPr="00F62F6E">
                <w:rPr>
                  <w:rStyle w:val="Hyperlink"/>
                  <w:rFonts w:cs="Arial"/>
                  <w:sz w:val="24"/>
                  <w:szCs w:val="24"/>
                </w:rPr>
                <w:t>dneedham@sacramentotruck.com</w:t>
              </w:r>
            </w:hyperlink>
          </w:p>
        </w:tc>
      </w:tr>
      <w:tr w:rsidR="00011789" w:rsidRPr="00FB1947" w14:paraId="06619B4C" w14:textId="77777777" w:rsidTr="003E7ED8">
        <w:trPr>
          <w:trHeight w:val="638"/>
        </w:trPr>
        <w:tc>
          <w:tcPr>
            <w:tcW w:w="1965" w:type="dxa"/>
            <w:vAlign w:val="center"/>
          </w:tcPr>
          <w:p w14:paraId="7560EABE" w14:textId="0DA048C3" w:rsidR="00011789" w:rsidRPr="00F36C03" w:rsidRDefault="00011789" w:rsidP="00011789">
            <w:pPr>
              <w:spacing w:after="60"/>
              <w:rPr>
                <w:rFonts w:cs="Arial"/>
                <w:sz w:val="24"/>
                <w:szCs w:val="24"/>
              </w:rPr>
            </w:pPr>
            <w:r>
              <w:rPr>
                <w:rFonts w:cs="Arial"/>
                <w:sz w:val="24"/>
                <w:szCs w:val="24"/>
              </w:rPr>
              <w:lastRenderedPageBreak/>
              <w:t>Bonander Truck &amp; Trailer</w:t>
            </w:r>
          </w:p>
        </w:tc>
        <w:tc>
          <w:tcPr>
            <w:tcW w:w="1680" w:type="dxa"/>
            <w:vAlign w:val="center"/>
          </w:tcPr>
          <w:p w14:paraId="221A63ED" w14:textId="0AACA048" w:rsidR="00011789" w:rsidRPr="00F36C03" w:rsidRDefault="00011789" w:rsidP="00011789">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K</w:t>
            </w:r>
          </w:p>
        </w:tc>
        <w:tc>
          <w:tcPr>
            <w:tcW w:w="1572" w:type="dxa"/>
            <w:vAlign w:val="center"/>
          </w:tcPr>
          <w:p w14:paraId="697839F6" w14:textId="5C4886F8" w:rsidR="00011789" w:rsidRPr="00F36C03" w:rsidRDefault="00011789" w:rsidP="00011789">
            <w:pPr>
              <w:spacing w:after="60"/>
              <w:rPr>
                <w:rFonts w:cs="Arial"/>
                <w:sz w:val="24"/>
                <w:szCs w:val="24"/>
              </w:rPr>
            </w:pPr>
            <w:r>
              <w:rPr>
                <w:rFonts w:cs="Arial"/>
                <w:sz w:val="24"/>
                <w:szCs w:val="24"/>
              </w:rPr>
              <w:t>Steve Mannion</w:t>
            </w:r>
          </w:p>
        </w:tc>
        <w:tc>
          <w:tcPr>
            <w:tcW w:w="1399" w:type="dxa"/>
            <w:vAlign w:val="center"/>
          </w:tcPr>
          <w:p w14:paraId="44547B6B" w14:textId="5715F56B" w:rsidR="00011789" w:rsidRPr="00F36C03" w:rsidRDefault="00011789" w:rsidP="00011789">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011789" w:rsidRPr="00F36C03" w:rsidRDefault="00011789" w:rsidP="00011789">
            <w:pPr>
              <w:spacing w:after="60"/>
              <w:rPr>
                <w:rFonts w:cs="Arial"/>
                <w:sz w:val="24"/>
                <w:szCs w:val="24"/>
              </w:rPr>
            </w:pPr>
            <w:hyperlink r:id="rId29"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t>Note</w:t>
      </w:r>
      <w:proofErr w:type="gramStart"/>
      <w:r w:rsidRPr="00CF4117">
        <w:rPr>
          <w:b/>
          <w:sz w:val="24"/>
        </w:rPr>
        <w:t xml:space="preserve">:  </w:t>
      </w:r>
      <w:r w:rsidRPr="00CF4117">
        <w:rPr>
          <w:sz w:val="24"/>
        </w:rPr>
        <w:t>Ordering</w:t>
      </w:r>
      <w:proofErr w:type="gramEnd"/>
      <w:r w:rsidRPr="00CF4117">
        <w:rPr>
          <w:sz w:val="24"/>
        </w:rPr>
        <w:t xml:space="preserve">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228521805"/>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228521806"/>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0"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proofErr w:type="gramStart"/>
      <w:r w:rsidRPr="00CF4117">
        <w:rPr>
          <w:rFonts w:cs="Arial"/>
          <w:sz w:val="24"/>
        </w:rPr>
        <w:t>Line Item</w:t>
      </w:r>
      <w:proofErr w:type="gramEnd"/>
      <w:r w:rsidRPr="00CF4117">
        <w:rPr>
          <w:rFonts w:cs="Arial"/>
          <w:sz w:val="24"/>
        </w:rPr>
        <w:t xml:space="preserve">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lastRenderedPageBreak/>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 xml:space="preserve">Local governmental agencies may use their own purchase </w:t>
      </w:r>
      <w:proofErr w:type="gramStart"/>
      <w:r w:rsidRPr="00CF4117">
        <w:rPr>
          <w:rFonts w:cs="Arial"/>
          <w:sz w:val="24"/>
        </w:rPr>
        <w:t>document</w:t>
      </w:r>
      <w:proofErr w:type="gramEnd"/>
      <w:r w:rsidRPr="00CF4117">
        <w:rPr>
          <w:rFonts w:cs="Arial"/>
          <w:sz w:val="24"/>
        </w:rPr>
        <w:t xml:space="preserve">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22852180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228521808"/>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4855FA04" w14:textId="7498A9C7" w:rsidR="00A36B6E" w:rsidRDefault="00550FD7" w:rsidP="00A36B6E">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6921A1">
        <w:trPr>
          <w:cantSplit/>
          <w:tblHeader/>
          <w:jc w:val="center"/>
        </w:trPr>
        <w:tc>
          <w:tcPr>
            <w:tcW w:w="10748" w:type="dxa"/>
            <w:gridSpan w:val="4"/>
            <w:tcBorders>
              <w:bottom w:val="single" w:sz="4" w:space="0" w:color="auto"/>
            </w:tcBorders>
            <w:shd w:val="clear" w:color="auto" w:fill="C0C0C0"/>
          </w:tcPr>
          <w:p w14:paraId="50C5CC38" w14:textId="4A979EA1" w:rsidR="005B788D" w:rsidRPr="00FB1947" w:rsidRDefault="00A36B6E" w:rsidP="009F0674">
            <w:pPr>
              <w:jc w:val="center"/>
              <w:rPr>
                <w:rFonts w:cs="Arial"/>
                <w:b/>
                <w:sz w:val="24"/>
                <w:szCs w:val="24"/>
              </w:rPr>
            </w:pPr>
            <w:r>
              <w:rPr>
                <w:rFonts w:cs="Arial"/>
                <w:b/>
                <w:sz w:val="24"/>
                <w:szCs w:val="24"/>
              </w:rPr>
              <w:t>O</w:t>
            </w:r>
            <w:r w:rsidR="005B788D" w:rsidRPr="00FB1947">
              <w:rPr>
                <w:rFonts w:cs="Arial"/>
                <w:b/>
                <w:sz w:val="24"/>
                <w:szCs w:val="24"/>
              </w:rPr>
              <w:t>RDER PLACEMENT INFORMATION</w:t>
            </w:r>
          </w:p>
        </w:tc>
      </w:tr>
      <w:tr w:rsidR="005B788D" w:rsidRPr="00FB1947" w14:paraId="4FE9E91C" w14:textId="77777777" w:rsidTr="006921A1">
        <w:trPr>
          <w:cantSplit/>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1"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6921A1">
        <w:trPr>
          <w:cantSplit/>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2E1BFF4D" w14:textId="77777777" w:rsidR="004B724B" w:rsidRPr="004B724B" w:rsidRDefault="004B724B" w:rsidP="004B724B">
            <w:pPr>
              <w:jc w:val="both"/>
              <w:rPr>
                <w:b/>
                <w:bCs/>
                <w:i/>
                <w:iCs/>
                <w:color w:val="C00000"/>
                <w:sz w:val="24"/>
                <w:szCs w:val="24"/>
              </w:rPr>
            </w:pPr>
            <w:r w:rsidRPr="004B724B">
              <w:rPr>
                <w:rFonts w:cs="Arial"/>
                <w:b/>
                <w:bCs/>
                <w:i/>
                <w:iCs/>
                <w:color w:val="C00000"/>
                <w:sz w:val="24"/>
                <w:szCs w:val="24"/>
              </w:rPr>
              <w:t>*</w:t>
            </w:r>
            <w:hyperlink r:id="rId32" w:history="1">
              <w:r w:rsidRPr="004B724B">
                <w:rPr>
                  <w:rStyle w:val="Hyperlink"/>
                  <w:rFonts w:cs="Arial"/>
                  <w:b/>
                  <w:bCs/>
                  <w:i/>
                  <w:iCs/>
                  <w:color w:val="C00000"/>
                  <w:sz w:val="24"/>
                  <w:szCs w:val="24"/>
                </w:rPr>
                <w:t>jpowers@knightelkgrove.com</w:t>
              </w:r>
            </w:hyperlink>
            <w:r w:rsidRPr="004B724B">
              <w:rPr>
                <w:rFonts w:cs="Arial"/>
                <w:b/>
                <w:bCs/>
                <w:i/>
                <w:iCs/>
                <w:color w:val="C00000"/>
                <w:sz w:val="24"/>
                <w:szCs w:val="24"/>
              </w:rPr>
              <w:t>*</w:t>
            </w:r>
          </w:p>
          <w:p w14:paraId="4372BE6B" w14:textId="77777777" w:rsidR="005B788D" w:rsidRDefault="005B788D" w:rsidP="005B788D">
            <w:pPr>
              <w:jc w:val="both"/>
              <w:rPr>
                <w:sz w:val="24"/>
                <w:szCs w:val="24"/>
              </w:rPr>
            </w:pPr>
          </w:p>
        </w:tc>
      </w:tr>
      <w:tr w:rsidR="00F87419" w:rsidRPr="00FB1947" w14:paraId="7872B3DF" w14:textId="77777777" w:rsidTr="006921A1">
        <w:trPr>
          <w:cantSplit/>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73" w:type="dxa"/>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03C4D930" w:rsidR="00F87419" w:rsidRPr="004B724B" w:rsidRDefault="004B724B" w:rsidP="00F87419">
            <w:pPr>
              <w:jc w:val="both"/>
              <w:rPr>
                <w:b/>
                <w:bCs/>
                <w:i/>
                <w:iCs/>
                <w:color w:val="C00000"/>
                <w:sz w:val="24"/>
                <w:szCs w:val="24"/>
              </w:rPr>
            </w:pPr>
            <w:r w:rsidRPr="004B724B">
              <w:rPr>
                <w:rFonts w:cs="Arial"/>
                <w:b/>
                <w:bCs/>
                <w:i/>
                <w:iCs/>
                <w:color w:val="C00000"/>
                <w:sz w:val="24"/>
                <w:szCs w:val="24"/>
              </w:rPr>
              <w:t>*</w:t>
            </w:r>
            <w:hyperlink r:id="rId33" w:history="1">
              <w:r w:rsidRPr="004B724B">
                <w:rPr>
                  <w:rStyle w:val="Hyperlink"/>
                  <w:rFonts w:cs="Arial"/>
                  <w:b/>
                  <w:bCs/>
                  <w:i/>
                  <w:iCs/>
                  <w:color w:val="C00000"/>
                  <w:sz w:val="24"/>
                  <w:szCs w:val="24"/>
                </w:rPr>
                <w:t>jpowers@knightelkgrove.com</w:t>
              </w:r>
            </w:hyperlink>
            <w:r w:rsidRPr="004B724B">
              <w:rPr>
                <w:rFonts w:cs="Arial"/>
                <w:b/>
                <w:bCs/>
                <w:i/>
                <w:iCs/>
                <w:color w:val="C00000"/>
                <w:sz w:val="24"/>
                <w:szCs w:val="24"/>
              </w:rPr>
              <w:t>*</w:t>
            </w:r>
          </w:p>
          <w:p w14:paraId="00F2AA0F" w14:textId="77777777" w:rsidR="00F87419" w:rsidRDefault="00F87419" w:rsidP="00F87419">
            <w:pPr>
              <w:jc w:val="both"/>
              <w:rPr>
                <w:sz w:val="24"/>
                <w:szCs w:val="24"/>
              </w:rPr>
            </w:pPr>
          </w:p>
        </w:tc>
      </w:tr>
      <w:tr w:rsidR="003E7ED8" w:rsidRPr="00FB1947" w14:paraId="5A71373C" w14:textId="77777777" w:rsidTr="006921A1">
        <w:trPr>
          <w:cantSplit/>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lastRenderedPageBreak/>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tcMar>
              <w:top w:w="40" w:type="dxa"/>
              <w:bottom w:w="40" w:type="dxa"/>
            </w:tcMar>
          </w:tcPr>
          <w:p w14:paraId="376577BB" w14:textId="77777777" w:rsidR="003E7ED8" w:rsidRPr="0086670F" w:rsidRDefault="003E7ED8" w:rsidP="003E7ED8">
            <w:pPr>
              <w:rPr>
                <w:rFonts w:cs="Arial"/>
                <w:sz w:val="24"/>
                <w:szCs w:val="24"/>
              </w:rPr>
            </w:pPr>
            <w:r w:rsidRPr="0086670F">
              <w:rPr>
                <w:rFonts w:cs="Arial"/>
                <w:sz w:val="24"/>
                <w:szCs w:val="24"/>
              </w:rPr>
              <w:t>U.S. Mail:</w:t>
            </w:r>
          </w:p>
          <w:p w14:paraId="4AAF1E5E" w14:textId="77777777" w:rsidR="003E7ED8" w:rsidRPr="0086670F"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86670F">
              <w:rPr>
                <w:rFonts w:cs="Arial"/>
                <w:sz w:val="24"/>
                <w:szCs w:val="24"/>
              </w:rPr>
              <w:t>Downtown Ford Sales</w:t>
            </w:r>
          </w:p>
          <w:p w14:paraId="3B2CE965" w14:textId="77777777" w:rsidR="003E7ED8" w:rsidRPr="0086670F"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86670F">
              <w:rPr>
                <w:rFonts w:cs="Arial"/>
                <w:sz w:val="24"/>
                <w:szCs w:val="24"/>
              </w:rPr>
              <w:t>525 N 16</w:t>
            </w:r>
            <w:r w:rsidRPr="0086670F">
              <w:rPr>
                <w:rFonts w:cs="Arial"/>
                <w:sz w:val="24"/>
                <w:szCs w:val="24"/>
                <w:vertAlign w:val="superscript"/>
              </w:rPr>
              <w:t>th</w:t>
            </w:r>
            <w:r w:rsidRPr="0086670F">
              <w:rPr>
                <w:rFonts w:cs="Arial"/>
                <w:sz w:val="24"/>
                <w:szCs w:val="24"/>
              </w:rPr>
              <w:t xml:space="preserve"> St</w:t>
            </w:r>
          </w:p>
          <w:p w14:paraId="45029B16" w14:textId="77777777" w:rsidR="003E7ED8" w:rsidRPr="0086670F" w:rsidRDefault="003E7ED8" w:rsidP="003E7ED8">
            <w:pPr>
              <w:rPr>
                <w:rFonts w:cs="Arial"/>
                <w:sz w:val="24"/>
                <w:szCs w:val="24"/>
              </w:rPr>
            </w:pPr>
            <w:r w:rsidRPr="0086670F">
              <w:rPr>
                <w:rFonts w:cs="Arial"/>
                <w:sz w:val="24"/>
                <w:szCs w:val="24"/>
              </w:rPr>
              <w:t>Sacramento, CA 95811</w:t>
            </w:r>
          </w:p>
          <w:p w14:paraId="6E086A3F" w14:textId="0F6F6AD7" w:rsidR="003E7ED8" w:rsidRPr="0086670F" w:rsidRDefault="003E7ED8" w:rsidP="003E7ED8">
            <w:pPr>
              <w:rPr>
                <w:rFonts w:cs="Arial"/>
                <w:sz w:val="24"/>
                <w:szCs w:val="24"/>
              </w:rPr>
            </w:pPr>
            <w:r w:rsidRPr="0086670F">
              <w:rPr>
                <w:rFonts w:cs="Arial"/>
                <w:sz w:val="24"/>
                <w:szCs w:val="24"/>
              </w:rPr>
              <w:t xml:space="preserve">Attn: </w:t>
            </w:r>
            <w:r w:rsidR="00734175" w:rsidRPr="0086670F">
              <w:rPr>
                <w:rFonts w:cs="Arial"/>
                <w:sz w:val="24"/>
                <w:szCs w:val="24"/>
              </w:rPr>
              <w:t>Kayla Dean</w:t>
            </w:r>
          </w:p>
        </w:tc>
        <w:tc>
          <w:tcPr>
            <w:tcW w:w="1890" w:type="dxa"/>
            <w:tcMar>
              <w:top w:w="40" w:type="dxa"/>
              <w:bottom w:w="40" w:type="dxa"/>
            </w:tcMar>
          </w:tcPr>
          <w:p w14:paraId="24E1B1D2" w14:textId="77777777" w:rsidR="003E7ED8" w:rsidRPr="0086670F" w:rsidRDefault="003E7ED8" w:rsidP="003E7ED8">
            <w:pPr>
              <w:rPr>
                <w:rFonts w:cs="Arial"/>
                <w:sz w:val="24"/>
                <w:szCs w:val="24"/>
              </w:rPr>
            </w:pPr>
            <w:r w:rsidRPr="0086670F">
              <w:rPr>
                <w:rFonts w:cs="Arial"/>
                <w:sz w:val="24"/>
                <w:szCs w:val="24"/>
              </w:rPr>
              <w:t>Facsimile:</w:t>
            </w:r>
          </w:p>
          <w:p w14:paraId="76D7D6BD" w14:textId="1D742363" w:rsidR="003E7ED8" w:rsidRPr="0086670F" w:rsidRDefault="007D6282" w:rsidP="001B7292">
            <w:pPr>
              <w:rPr>
                <w:rFonts w:cs="Arial"/>
                <w:sz w:val="24"/>
                <w:szCs w:val="24"/>
              </w:rPr>
            </w:pPr>
            <w:r w:rsidRPr="0086670F">
              <w:rPr>
                <w:rFonts w:cs="Arial"/>
                <w:sz w:val="24"/>
                <w:szCs w:val="24"/>
              </w:rPr>
              <w:t>(916) 492</w:t>
            </w:r>
            <w:r w:rsidR="001B7292" w:rsidRPr="0086670F">
              <w:rPr>
                <w:rFonts w:cs="Arial"/>
                <w:sz w:val="24"/>
                <w:szCs w:val="24"/>
              </w:rPr>
              <w:t xml:space="preserve">- </w:t>
            </w:r>
            <w:r w:rsidRPr="0086670F">
              <w:rPr>
                <w:rFonts w:cs="Arial"/>
                <w:sz w:val="24"/>
                <w:szCs w:val="24"/>
              </w:rPr>
              <w:t>6633</w:t>
            </w:r>
          </w:p>
        </w:tc>
        <w:tc>
          <w:tcPr>
            <w:tcW w:w="4273" w:type="dxa"/>
            <w:tcMar>
              <w:top w:w="40" w:type="dxa"/>
              <w:bottom w:w="40" w:type="dxa"/>
            </w:tcMar>
          </w:tcPr>
          <w:p w14:paraId="6A398EF8" w14:textId="312787CC" w:rsidR="003E7ED8" w:rsidRDefault="003E7ED8" w:rsidP="003E7ED8">
            <w:pPr>
              <w:spacing w:after="60"/>
              <w:rPr>
                <w:rFonts w:cs="Arial"/>
                <w:sz w:val="24"/>
                <w:szCs w:val="24"/>
              </w:rPr>
            </w:pPr>
            <w:r w:rsidRPr="0086670F">
              <w:rPr>
                <w:rFonts w:cs="Arial"/>
                <w:sz w:val="24"/>
                <w:szCs w:val="24"/>
              </w:rPr>
              <w:t>Email:</w:t>
            </w:r>
          </w:p>
          <w:p w14:paraId="61E99E77" w14:textId="02CCE05A" w:rsidR="00F44FBF" w:rsidRPr="0086670F" w:rsidRDefault="00F44FBF" w:rsidP="00F44FBF">
            <w:pPr>
              <w:spacing w:after="60"/>
            </w:pPr>
            <w:hyperlink r:id="rId34" w:history="1">
              <w:r w:rsidRPr="002C0596">
                <w:rPr>
                  <w:rStyle w:val="Hyperlink"/>
                  <w:sz w:val="24"/>
                  <w:szCs w:val="24"/>
                </w:rPr>
                <w:t>kayladean@fordsacramento.com</w:t>
              </w:r>
            </w:hyperlink>
          </w:p>
        </w:tc>
      </w:tr>
      <w:tr w:rsidR="003E7ED8" w:rsidRPr="00FB1947" w14:paraId="1506C449" w14:textId="77777777" w:rsidTr="006921A1">
        <w:trPr>
          <w:cantSplit/>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73" w:type="dxa"/>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5" w:history="1">
              <w:r w:rsidRPr="00F62F6E">
                <w:rPr>
                  <w:rStyle w:val="Hyperlink"/>
                  <w:sz w:val="24"/>
                  <w:szCs w:val="24"/>
                </w:rPr>
                <w:t>yesenia@watsonvillefleetgroup.com</w:t>
              </w:r>
            </w:hyperlink>
          </w:p>
        </w:tc>
      </w:tr>
      <w:tr w:rsidR="003E7ED8" w:rsidRPr="00FB1947" w14:paraId="66E4EBD4" w14:textId="77777777" w:rsidTr="006921A1">
        <w:trPr>
          <w:cantSplit/>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73" w:type="dxa"/>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6"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6921A1">
        <w:trP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73" w:type="dxa"/>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7"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6921A1">
        <w:trP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73" w:type="dxa"/>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38"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6921A1">
        <w:trPr>
          <w:cantSplit/>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73" w:type="dxa"/>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39"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228521809"/>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lastRenderedPageBreak/>
        <w:t xml:space="preserve">Are </w:t>
      </w:r>
      <w:proofErr w:type="gramStart"/>
      <w:r w:rsidRPr="00CF4117">
        <w:rPr>
          <w:rFonts w:cs="Arial"/>
          <w:sz w:val="24"/>
        </w:rPr>
        <w:t>incomplete;</w:t>
      </w:r>
      <w:proofErr w:type="gramEnd"/>
      <w:r w:rsidRPr="00CF4117">
        <w:rPr>
          <w:rFonts w:cs="Arial"/>
          <w:sz w:val="24"/>
        </w:rPr>
        <w:t xml:space="preserv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228521810"/>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1AFA4BD8" w14:textId="0235D6EB" w:rsidR="000C5022" w:rsidRDefault="00302CB6" w:rsidP="00384003">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 xml:space="preserve">Contractor shall notify the ordering agency of any delays in production or delays in orders being accepted by the manufacturer for any </w:t>
      </w:r>
      <w:proofErr w:type="gramStart"/>
      <w:r w:rsidRPr="00CF4117">
        <w:rPr>
          <w:rFonts w:cs="Arial"/>
          <w:sz w:val="24"/>
        </w:rPr>
        <w:t>period of time</w:t>
      </w:r>
      <w:proofErr w:type="gramEnd"/>
      <w:r w:rsidRPr="00CF4117">
        <w:rPr>
          <w:rFonts w:cs="Arial"/>
          <w:sz w:val="24"/>
        </w:rPr>
        <w:t>.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8" w:name="_Toc228521811"/>
      <w:r>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228521812"/>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3D410242" w14:textId="77777777" w:rsidR="00384003" w:rsidRPr="00CF4117" w:rsidRDefault="00384003" w:rsidP="00302CB6">
      <w:pPr>
        <w:tabs>
          <w:tab w:val="left" w:pos="540"/>
          <w:tab w:val="left" w:pos="900"/>
          <w:tab w:val="left" w:pos="1260"/>
          <w:tab w:val="left" w:pos="1620"/>
          <w:tab w:val="left" w:pos="3600"/>
        </w:tabs>
        <w:spacing w:after="200"/>
        <w:ind w:left="570"/>
        <w:rPr>
          <w:rFonts w:cs="Arial"/>
          <w:sz w:val="24"/>
        </w:rPr>
      </w:pPr>
    </w:p>
    <w:p w14:paraId="666AF19D" w14:textId="11BBCC64" w:rsidR="002C6912" w:rsidRDefault="003C49C8" w:rsidP="002A4A95">
      <w:pPr>
        <w:pStyle w:val="Heading1"/>
      </w:pPr>
      <w:bookmarkStart w:id="1532" w:name="_Toc228521813"/>
      <w:r w:rsidRPr="00FB1947">
        <w:lastRenderedPageBreak/>
        <w:t xml:space="preserve">DELIVERY </w:t>
      </w:r>
      <w:r w:rsidR="00001806">
        <w:t>PROCEDURES</w:t>
      </w:r>
      <w:bookmarkEnd w:id="1532"/>
    </w:p>
    <w:p w14:paraId="4C272A11" w14:textId="77777777" w:rsidR="00302CB6" w:rsidRPr="00CF4117" w:rsidRDefault="00302CB6" w:rsidP="009F067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9F067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w:t>
      </w:r>
      <w:proofErr w:type="gramStart"/>
      <w:r w:rsidRPr="00CF4117">
        <w:rPr>
          <w:rFonts w:cs="Arial"/>
          <w:sz w:val="24"/>
        </w:rPr>
        <w:t>delivering</w:t>
      </w:r>
      <w:proofErr w:type="gramEnd"/>
      <w:r w:rsidRPr="00CF4117">
        <w:rPr>
          <w:rFonts w:cs="Arial"/>
          <w:sz w:val="24"/>
        </w:rPr>
        <w:t xml:space="preserve">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9F067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9F0674">
      <w:pPr>
        <w:spacing w:after="200"/>
        <w:ind w:left="570" w:right="180"/>
        <w:rPr>
          <w:rFonts w:cs="Arial"/>
          <w:sz w:val="24"/>
        </w:rPr>
      </w:pPr>
      <w:r w:rsidRPr="00CF4117">
        <w:rPr>
          <w:rFonts w:cs="Arial"/>
          <w:sz w:val="24"/>
        </w:rPr>
        <w:t xml:space="preserve">Delivery shall be within one hundred and fifty (150) days after receipt of order unless there is a delay in production/order acceptance </w:t>
      </w:r>
      <w:proofErr w:type="gramStart"/>
      <w:r w:rsidRPr="00CF4117">
        <w:rPr>
          <w:rFonts w:cs="Arial"/>
          <w:sz w:val="24"/>
        </w:rPr>
        <w:t>from</w:t>
      </w:r>
      <w:proofErr w:type="gramEnd"/>
      <w:r w:rsidRPr="00CF4117">
        <w:rPr>
          <w:rFonts w:cs="Arial"/>
          <w:sz w:val="24"/>
        </w:rPr>
        <w:t xml:space="preserve"> the manufacturer when changing from one model year to the next. Contractor shall notify the ordering agency of such delay </w:t>
      </w:r>
      <w:proofErr w:type="gramStart"/>
      <w:r w:rsidRPr="00CF4117">
        <w:rPr>
          <w:rFonts w:cs="Arial"/>
          <w:sz w:val="24"/>
        </w:rPr>
        <w:t>per</w:t>
      </w:r>
      <w:proofErr w:type="gramEnd"/>
      <w:r w:rsidRPr="00CF4117">
        <w:rPr>
          <w:rFonts w:cs="Arial"/>
          <w:sz w:val="24"/>
        </w:rPr>
        <w:t xml:space="preserve"> Article 14,</w:t>
      </w:r>
      <w:r>
        <w:rPr>
          <w:rFonts w:cs="Arial"/>
          <w:sz w:val="24"/>
        </w:rPr>
        <w:t xml:space="preserve"> Order Acknowledgement.</w:t>
      </w:r>
    </w:p>
    <w:p w14:paraId="7FC12D72" w14:textId="77777777" w:rsidR="00302CB6" w:rsidRPr="00CF4117" w:rsidRDefault="00302CB6" w:rsidP="009F067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9F067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9F067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9F067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 xml:space="preserve">and the ordering agency, vehicles delivered with more than 50 miles on the odometer may be charged fifty (50) cents per mile </w:t>
      </w:r>
      <w:proofErr w:type="gramStart"/>
      <w:r w:rsidRPr="00CF4117">
        <w:rPr>
          <w:rFonts w:cs="Arial"/>
          <w:sz w:val="24"/>
        </w:rPr>
        <w:t>in excess of</w:t>
      </w:r>
      <w:proofErr w:type="gramEnd"/>
      <w:r w:rsidRPr="00CF4117">
        <w:rPr>
          <w:rFonts w:cs="Arial"/>
          <w:sz w:val="24"/>
        </w:rPr>
        <w:t xml:space="preserve">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9F067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9F067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w:t>
      </w:r>
      <w:proofErr w:type="gramStart"/>
      <w:r w:rsidRPr="00CF4117">
        <w:rPr>
          <w:rFonts w:cs="Arial"/>
          <w:sz w:val="24"/>
        </w:rPr>
        <w:t>peak</w:t>
      </w:r>
      <w:proofErr w:type="gramEnd"/>
      <w:r w:rsidRPr="00CF4117">
        <w:rPr>
          <w:rFonts w:cs="Arial"/>
          <w:sz w:val="24"/>
        </w:rPr>
        <w:t xml:space="preserve"> hours are Monday throu</w:t>
      </w:r>
      <w:r>
        <w:rPr>
          <w:rFonts w:cs="Arial"/>
          <w:sz w:val="24"/>
        </w:rPr>
        <w:t>gh Friday, 10:00 AM to 4:00 PM PST.</w:t>
      </w:r>
    </w:p>
    <w:p w14:paraId="0CCF1FF0" w14:textId="77777777" w:rsidR="00302CB6" w:rsidRPr="00CF4117" w:rsidRDefault="00302CB6" w:rsidP="009F067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9F0674">
      <w:pPr>
        <w:tabs>
          <w:tab w:val="left" w:pos="720"/>
        </w:tabs>
        <w:spacing w:after="200"/>
        <w:ind w:left="546"/>
        <w:jc w:val="both"/>
        <w:rPr>
          <w:rFonts w:cs="Arial"/>
          <w:sz w:val="24"/>
        </w:rPr>
      </w:pPr>
      <w:r w:rsidRPr="00CF4117">
        <w:rPr>
          <w:rFonts w:cs="Arial"/>
          <w:sz w:val="24"/>
        </w:rPr>
        <w:t xml:space="preserve">The following documents shall be delivered to the receiving </w:t>
      </w:r>
      <w:proofErr w:type="gramStart"/>
      <w:r w:rsidRPr="00CF4117">
        <w:rPr>
          <w:rFonts w:cs="Arial"/>
          <w:sz w:val="24"/>
        </w:rPr>
        <w:t>agency with the</w:t>
      </w:r>
      <w:proofErr w:type="gramEnd"/>
      <w:r w:rsidRPr="00CF4117">
        <w:rPr>
          <w:rFonts w:cs="Arial"/>
          <w:sz w:val="24"/>
        </w:rPr>
        <w:t xml:space="preserv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9F067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228521814"/>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lastRenderedPageBreak/>
        <w:t>INSPECTION AND ACCEPTANCE</w:t>
      </w:r>
      <w:bookmarkEnd w:id="1641"/>
    </w:p>
    <w:p w14:paraId="43CFF62A" w14:textId="77777777" w:rsidR="00302CB6" w:rsidRDefault="00302CB6" w:rsidP="009F067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9F067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9F0674">
      <w:pPr>
        <w:tabs>
          <w:tab w:val="left" w:pos="786"/>
        </w:tabs>
        <w:spacing w:after="200"/>
        <w:ind w:left="546"/>
        <w:jc w:val="both"/>
        <w:rPr>
          <w:rFonts w:cs="Arial"/>
          <w:sz w:val="24"/>
        </w:rPr>
      </w:pPr>
      <w:r w:rsidRPr="00CF4117">
        <w:rPr>
          <w:rFonts w:cs="Arial"/>
          <w:sz w:val="24"/>
        </w:rPr>
        <w:t xml:space="preserve">In the event deficiencies are detected, the vehicle will be </w:t>
      </w:r>
      <w:proofErr w:type="gramStart"/>
      <w:r w:rsidRPr="00CF4117">
        <w:rPr>
          <w:rFonts w:cs="Arial"/>
          <w:sz w:val="24"/>
        </w:rPr>
        <w:t>rejected</w:t>
      </w:r>
      <w:proofErr w:type="gramEnd"/>
      <w:r w:rsidRPr="00CF4117">
        <w:rPr>
          <w:rFonts w:cs="Arial"/>
          <w:sz w:val="24"/>
        </w:rPr>
        <w:t xml:space="preserve">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9F067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84AA1F8" w14:textId="69490E16" w:rsidR="000C5022" w:rsidRDefault="00302CB6" w:rsidP="00384003">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9F0674">
      <w:pPr>
        <w:pStyle w:val="Heading1"/>
      </w:pPr>
      <w:bookmarkStart w:id="1642" w:name="_Toc228521815"/>
      <w:r>
        <w:t>EMERGENCY/EXPEDITED ORDERS</w:t>
      </w:r>
      <w:bookmarkEnd w:id="1642"/>
    </w:p>
    <w:p w14:paraId="5B99BE5C" w14:textId="77777777" w:rsidR="00302CB6" w:rsidRPr="00DA00B1" w:rsidRDefault="00302CB6" w:rsidP="009F0674">
      <w:pPr>
        <w:spacing w:after="240"/>
        <w:ind w:left="540"/>
      </w:pPr>
      <w:r w:rsidRPr="00CF4117">
        <w:rPr>
          <w:sz w:val="24"/>
        </w:rPr>
        <w:t>Not Applicable.</w:t>
      </w:r>
    </w:p>
    <w:p w14:paraId="3428C583" w14:textId="77777777" w:rsidR="00302CB6" w:rsidRDefault="00302CB6" w:rsidP="009F067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228521816"/>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9F067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9F0674">
      <w:pPr>
        <w:ind w:left="540"/>
        <w:rPr>
          <w:sz w:val="24"/>
          <w:szCs w:val="24"/>
        </w:rPr>
      </w:pPr>
    </w:p>
    <w:p w14:paraId="20CFFE5B" w14:textId="77777777" w:rsidR="00302CB6" w:rsidRPr="0064177A" w:rsidRDefault="00302CB6" w:rsidP="009F0674">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9F0674">
      <w:pPr>
        <w:ind w:left="540"/>
        <w:rPr>
          <w:sz w:val="24"/>
          <w:szCs w:val="24"/>
        </w:rPr>
      </w:pPr>
    </w:p>
    <w:p w14:paraId="307063C3" w14:textId="77777777" w:rsidR="00302CB6" w:rsidRDefault="00302CB6" w:rsidP="009F067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9F0674">
      <w:pPr>
        <w:ind w:left="540"/>
        <w:rPr>
          <w:sz w:val="24"/>
          <w:szCs w:val="24"/>
        </w:rPr>
      </w:pPr>
    </w:p>
    <w:p w14:paraId="141764EA" w14:textId="77777777" w:rsidR="00302CB6" w:rsidRPr="00FB1947" w:rsidRDefault="00302CB6" w:rsidP="009F067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22852181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lastRenderedPageBreak/>
        <w:t>SHIPPED ORDERS</w:t>
      </w:r>
      <w:bookmarkEnd w:id="1728"/>
    </w:p>
    <w:p w14:paraId="60872957" w14:textId="77777777" w:rsidR="00302CB6" w:rsidRPr="00FB1947" w:rsidRDefault="00302CB6" w:rsidP="009F067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9F0674">
      <w:pPr>
        <w:pStyle w:val="Heading1"/>
      </w:pPr>
      <w:bookmarkStart w:id="2137" w:name="_Toc228521818"/>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5745" w:type="dxa"/>
        <w:jc w:val="center"/>
        <w:tblLayout w:type="fixed"/>
        <w:tblLook w:val="01E0" w:firstRow="1" w:lastRow="1" w:firstColumn="1" w:lastColumn="1" w:noHBand="0" w:noVBand="0"/>
        <w:tblCaption w:val="State Contact Information"/>
        <w:tblDescription w:val="State Contact Information"/>
      </w:tblPr>
      <w:tblGrid>
        <w:gridCol w:w="1965"/>
        <w:gridCol w:w="3780"/>
      </w:tblGrid>
      <w:tr w:rsidR="00B8082E" w:rsidRPr="00964079" w14:paraId="17E02DDB" w14:textId="3E4F260D" w:rsidTr="00B8082E">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2B07E7A4" w:rsidR="00B8082E" w:rsidRPr="00B75A1D" w:rsidRDefault="00B8082E"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sidRPr="00B8082E">
              <w:rPr>
                <w:rFonts w:cs="Arial"/>
                <w:sz w:val="24"/>
              </w:rPr>
              <w:t>C-K</w:t>
            </w:r>
          </w:p>
        </w:tc>
      </w:tr>
      <w:tr w:rsidR="00B8082E" w:rsidRPr="00964079" w14:paraId="7F77C93D" w14:textId="584DBFDB" w:rsidTr="00B8082E">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11885F58" w:rsidR="00B8082E" w:rsidRPr="00145553" w:rsidRDefault="00D0230B" w:rsidP="008A5A49">
            <w:pPr>
              <w:tabs>
                <w:tab w:val="left" w:pos="0"/>
                <w:tab w:val="right" w:pos="4200"/>
                <w:tab w:val="left" w:pos="4560"/>
              </w:tabs>
              <w:spacing w:after="20"/>
              <w:jc w:val="both"/>
              <w:rPr>
                <w:rFonts w:cs="Arial"/>
                <w:color w:val="000000" w:themeColor="text1"/>
                <w:sz w:val="24"/>
              </w:rPr>
            </w:pPr>
            <w:r w:rsidRPr="00145553">
              <w:rPr>
                <w:rFonts w:cs="Arial"/>
                <w:color w:val="000000" w:themeColor="text1"/>
                <w:sz w:val="24"/>
              </w:rPr>
              <w:t>Tayron Jackson</w:t>
            </w:r>
          </w:p>
        </w:tc>
      </w:tr>
      <w:tr w:rsidR="00B8082E" w:rsidRPr="00964079" w14:paraId="4685F632" w14:textId="7F37244F" w:rsidTr="00B8082E">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37BE7189" w:rsidR="00B8082E" w:rsidRPr="00145553" w:rsidRDefault="00B8082E" w:rsidP="008A5A49">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rPr>
            </w:pPr>
            <w:r w:rsidRPr="00145553">
              <w:rPr>
                <w:rFonts w:cs="Arial"/>
                <w:color w:val="000000" w:themeColor="text1"/>
                <w:sz w:val="24"/>
                <w:szCs w:val="24"/>
              </w:rPr>
              <w:t xml:space="preserve">(279) </w:t>
            </w:r>
            <w:r w:rsidR="005D655E" w:rsidRPr="00145553">
              <w:rPr>
                <w:rFonts w:cs="Arial"/>
                <w:color w:val="000000" w:themeColor="text1"/>
                <w:sz w:val="24"/>
                <w:szCs w:val="24"/>
              </w:rPr>
              <w:t>946-8484</w:t>
            </w:r>
          </w:p>
        </w:tc>
      </w:tr>
      <w:tr w:rsidR="00B8082E" w:rsidRPr="00964079" w14:paraId="6CAEE3D2" w14:textId="14FB4723" w:rsidTr="00B8082E">
        <w:trPr>
          <w:jc w:val="center"/>
        </w:trPr>
        <w:tc>
          <w:tcPr>
            <w:tcW w:w="1965" w:type="dxa"/>
            <w:tcBorders>
              <w:left w:val="single" w:sz="12" w:space="0" w:color="auto"/>
              <w:right w:val="single" w:sz="12" w:space="0" w:color="auto"/>
            </w:tcBorders>
            <w:shd w:val="clear" w:color="auto" w:fill="E0E0E0"/>
          </w:tcPr>
          <w:p w14:paraId="1C42C18B"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B8082E" w:rsidRPr="00145553"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color w:val="000000" w:themeColor="text1"/>
                <w:sz w:val="24"/>
              </w:rPr>
            </w:pPr>
            <w:r w:rsidRPr="00145553">
              <w:rPr>
                <w:rFonts w:cs="Arial"/>
                <w:color w:val="000000" w:themeColor="text1"/>
                <w:sz w:val="24"/>
              </w:rPr>
              <w:t>NA</w:t>
            </w:r>
          </w:p>
        </w:tc>
      </w:tr>
      <w:tr w:rsidR="00B8082E" w:rsidRPr="00964079" w14:paraId="07FF2F44" w14:textId="103DBDD9" w:rsidTr="00B8082E">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0339D794" w:rsidR="00B8082E" w:rsidRPr="00145553" w:rsidRDefault="00145553" w:rsidP="007D5C13">
            <w:pPr>
              <w:tabs>
                <w:tab w:val="left" w:pos="540"/>
                <w:tab w:val="left" w:pos="900"/>
                <w:tab w:val="left" w:pos="1260"/>
                <w:tab w:val="left" w:pos="1440"/>
                <w:tab w:val="left" w:pos="1620"/>
                <w:tab w:val="left" w:pos="2880"/>
                <w:tab w:val="left" w:pos="3420"/>
                <w:tab w:val="left" w:pos="4410"/>
                <w:tab w:val="left" w:pos="5760"/>
              </w:tabs>
              <w:jc w:val="both"/>
              <w:rPr>
                <w:rFonts w:cs="Arial"/>
                <w:color w:val="000000" w:themeColor="text1"/>
                <w:sz w:val="24"/>
              </w:rPr>
            </w:pPr>
            <w:hyperlink r:id="rId40" w:history="1">
              <w:r w:rsidRPr="006C2597">
                <w:rPr>
                  <w:rStyle w:val="Hyperlink"/>
                  <w:rFonts w:cs="Arial"/>
                  <w:sz w:val="24"/>
                </w:rPr>
                <w:t>Tayron.Jackson@dgs.ca.gov</w:t>
              </w:r>
            </w:hyperlink>
          </w:p>
        </w:tc>
      </w:tr>
      <w:tr w:rsidR="00B8082E" w:rsidRPr="00964079" w14:paraId="435BE933" w14:textId="0A5B03FB" w:rsidTr="00B8082E">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B8082E" w:rsidRPr="00CF4117"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B8082E" w:rsidRPr="00145553" w:rsidRDefault="00B8082E" w:rsidP="008A5A49">
            <w:pPr>
              <w:tabs>
                <w:tab w:val="left" w:pos="0"/>
                <w:tab w:val="right" w:pos="4200"/>
                <w:tab w:val="left" w:pos="4560"/>
              </w:tabs>
              <w:spacing w:after="20"/>
              <w:jc w:val="both"/>
              <w:rPr>
                <w:rFonts w:cs="Arial"/>
                <w:color w:val="000000" w:themeColor="text1"/>
                <w:sz w:val="24"/>
              </w:rPr>
            </w:pPr>
            <w:r w:rsidRPr="00145553">
              <w:rPr>
                <w:rFonts w:cs="Arial"/>
                <w:color w:val="000000" w:themeColor="text1"/>
                <w:sz w:val="24"/>
              </w:rPr>
              <w:t>DGS/Procurement Division</w:t>
            </w:r>
          </w:p>
          <w:p w14:paraId="180CFEA9" w14:textId="7BB8AFF6" w:rsidR="00B8082E" w:rsidRPr="00145553" w:rsidRDefault="00B8082E" w:rsidP="008A5A49">
            <w:pPr>
              <w:tabs>
                <w:tab w:val="left" w:pos="4560"/>
              </w:tabs>
              <w:spacing w:after="20"/>
              <w:jc w:val="both"/>
              <w:rPr>
                <w:rFonts w:cs="Arial"/>
                <w:color w:val="000000" w:themeColor="text1"/>
                <w:sz w:val="24"/>
              </w:rPr>
            </w:pPr>
            <w:r w:rsidRPr="00145553">
              <w:rPr>
                <w:rFonts w:cs="Arial"/>
                <w:color w:val="000000" w:themeColor="text1"/>
                <w:sz w:val="24"/>
              </w:rPr>
              <w:t xml:space="preserve">Attn: </w:t>
            </w:r>
            <w:r w:rsidR="005D655E" w:rsidRPr="00145553">
              <w:rPr>
                <w:rFonts w:cs="Arial"/>
                <w:color w:val="000000" w:themeColor="text1"/>
                <w:sz w:val="24"/>
              </w:rPr>
              <w:t>Tayron Jackson</w:t>
            </w:r>
          </w:p>
          <w:p w14:paraId="45925231" w14:textId="77777777" w:rsidR="00B8082E" w:rsidRPr="00145553" w:rsidRDefault="00B8082E" w:rsidP="008A5A49">
            <w:pPr>
              <w:tabs>
                <w:tab w:val="left" w:pos="4560"/>
              </w:tabs>
              <w:spacing w:after="20"/>
              <w:jc w:val="both"/>
              <w:rPr>
                <w:rFonts w:cs="Arial"/>
                <w:color w:val="000000" w:themeColor="text1"/>
                <w:sz w:val="24"/>
              </w:rPr>
            </w:pPr>
            <w:r w:rsidRPr="00145553">
              <w:rPr>
                <w:rFonts w:cs="Arial"/>
                <w:color w:val="000000" w:themeColor="text1"/>
                <w:sz w:val="24"/>
              </w:rPr>
              <w:t>707 Third Street, 2</w:t>
            </w:r>
            <w:r w:rsidRPr="00145553">
              <w:rPr>
                <w:rFonts w:cs="Arial"/>
                <w:color w:val="000000" w:themeColor="text1"/>
                <w:sz w:val="24"/>
                <w:vertAlign w:val="superscript"/>
              </w:rPr>
              <w:t>nd</w:t>
            </w:r>
            <w:r w:rsidRPr="00145553">
              <w:rPr>
                <w:rFonts w:cs="Arial"/>
                <w:color w:val="000000" w:themeColor="text1"/>
                <w:sz w:val="24"/>
              </w:rPr>
              <w:t xml:space="preserve"> Floor, MS 201</w:t>
            </w:r>
          </w:p>
          <w:p w14:paraId="1967EF81" w14:textId="77777777" w:rsidR="00B8082E" w:rsidRPr="00145553" w:rsidRDefault="00B8082E" w:rsidP="008A5A49">
            <w:pPr>
              <w:tabs>
                <w:tab w:val="left" w:pos="540"/>
                <w:tab w:val="left" w:pos="900"/>
                <w:tab w:val="left" w:pos="1260"/>
                <w:tab w:val="left" w:pos="1440"/>
                <w:tab w:val="left" w:pos="1620"/>
                <w:tab w:val="left" w:pos="2880"/>
                <w:tab w:val="left" w:pos="3420"/>
                <w:tab w:val="left" w:pos="4410"/>
                <w:tab w:val="left" w:pos="5760"/>
              </w:tabs>
              <w:jc w:val="both"/>
              <w:rPr>
                <w:rFonts w:cs="Arial"/>
                <w:color w:val="000000" w:themeColor="text1"/>
                <w:sz w:val="24"/>
              </w:rPr>
            </w:pPr>
            <w:r w:rsidRPr="00145553">
              <w:rPr>
                <w:rFonts w:cs="Arial"/>
                <w:color w:val="000000" w:themeColor="text1"/>
                <w:sz w:val="24"/>
              </w:rPr>
              <w:t>West Sacramento, CA  95605</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F04418"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F04418" w:rsidRPr="00CF4117"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F04418" w:rsidRPr="00CF4117"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1"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75298E54" w:rsidR="00F04418" w:rsidRPr="00CF4117"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r w:rsidRPr="00F04418">
              <w:rPr>
                <w:rFonts w:cs="Arial"/>
                <w:b/>
                <w:bCs/>
                <w:i/>
                <w:iCs/>
                <w:color w:val="C00000"/>
                <w:sz w:val="24"/>
                <w:szCs w:val="24"/>
                <w:u w:val="single"/>
              </w:rPr>
              <w:t>*</w:t>
            </w:r>
            <w:hyperlink r:id="rId42" w:history="1">
              <w:r w:rsidRPr="00F04418">
                <w:rPr>
                  <w:rStyle w:val="Hyperlink"/>
                  <w:rFonts w:cs="Arial"/>
                  <w:b/>
                  <w:bCs/>
                  <w:i/>
                  <w:iCs/>
                  <w:color w:val="C00000"/>
                  <w:sz w:val="24"/>
                  <w:szCs w:val="24"/>
                </w:rPr>
                <w:t>jpowers@knightelkgrove.com</w:t>
              </w:r>
            </w:hyperlink>
            <w:r w:rsidRPr="00F04418">
              <w:rPr>
                <w:rFonts w:cs="Arial"/>
                <w:b/>
                <w:bCs/>
                <w:i/>
                <w:iCs/>
                <w:color w:val="C00000"/>
                <w:sz w:val="24"/>
                <w:szCs w:val="24"/>
                <w:u w:val="single"/>
              </w:rPr>
              <w:t>*</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33A21790" w:rsidR="00FB683E" w:rsidRPr="00935396" w:rsidRDefault="005A115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rFonts w:cs="Arial"/>
                <w:sz w:val="24"/>
                <w:szCs w:val="24"/>
              </w:rPr>
              <w:t>Kayla Dean</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6DE33479" w:rsidR="00FB683E" w:rsidRPr="00935396" w:rsidRDefault="005E5335"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sz w:val="24"/>
                <w:szCs w:val="24"/>
              </w:rPr>
              <w:t>(916</w:t>
            </w:r>
            <w:r w:rsidR="005A115E" w:rsidRPr="00935396">
              <w:rPr>
                <w:sz w:val="24"/>
                <w:szCs w:val="24"/>
              </w:rPr>
              <w:t>) 252-6128</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60E6564D" w:rsidR="00964079" w:rsidRPr="00935396" w:rsidRDefault="001B7292"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rFonts w:cs="Arial"/>
                <w:sz w:val="24"/>
                <w:szCs w:val="24"/>
              </w:rPr>
              <w:t>(916) 492-6633</w:t>
            </w:r>
          </w:p>
        </w:tc>
      </w:tr>
      <w:tr w:rsidR="00F04418"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F04418" w:rsidRPr="00CF4117"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66106BE4" w:rsidR="00F04418" w:rsidRPr="00F04418" w:rsidRDefault="00F04418" w:rsidP="00F04418">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F04418">
              <w:rPr>
                <w:rFonts w:cs="Arial"/>
                <w:b/>
                <w:bCs/>
                <w:i/>
                <w:iCs/>
                <w:color w:val="C00000"/>
                <w:sz w:val="24"/>
                <w:szCs w:val="24"/>
                <w:u w:val="single"/>
              </w:rPr>
              <w:t>*</w:t>
            </w:r>
            <w:hyperlink r:id="rId43" w:history="1">
              <w:r w:rsidRPr="00F04418">
                <w:rPr>
                  <w:rStyle w:val="Hyperlink"/>
                  <w:rFonts w:cs="Arial"/>
                  <w:b/>
                  <w:bCs/>
                  <w:i/>
                  <w:iCs/>
                  <w:color w:val="C00000"/>
                  <w:sz w:val="24"/>
                  <w:szCs w:val="24"/>
                </w:rPr>
                <w:t>jpowers@knightelkgrove.com</w:t>
              </w:r>
            </w:hyperlink>
            <w:r w:rsidRPr="00F04418">
              <w:rPr>
                <w:rFonts w:cs="Arial"/>
                <w:b/>
                <w:bCs/>
                <w:i/>
                <w:iCs/>
                <w:color w:val="C00000"/>
                <w:sz w:val="24"/>
                <w:szCs w:val="24"/>
                <w:u w:val="single"/>
              </w:rPr>
              <w:t>*</w:t>
            </w:r>
          </w:p>
        </w:tc>
        <w:tc>
          <w:tcPr>
            <w:tcW w:w="4050" w:type="dxa"/>
            <w:tcBorders>
              <w:left w:val="single" w:sz="12" w:space="0" w:color="auto"/>
              <w:bottom w:val="single" w:sz="4" w:space="0" w:color="auto"/>
              <w:right w:val="single" w:sz="12" w:space="0" w:color="auto"/>
            </w:tcBorders>
          </w:tcPr>
          <w:p w14:paraId="3230BCF9" w14:textId="69FE7EC9" w:rsidR="00F04418" w:rsidRPr="00935396" w:rsidRDefault="00F04418" w:rsidP="00F04418">
            <w:pPr>
              <w:spacing w:after="60"/>
              <w:rPr>
                <w:rFonts w:cs="Arial"/>
                <w:sz w:val="24"/>
                <w:szCs w:val="24"/>
              </w:rPr>
            </w:pPr>
            <w:hyperlink r:id="rId44" w:history="1">
              <w:r w:rsidRPr="006F643C">
                <w:rPr>
                  <w:rStyle w:val="Hyperlink"/>
                  <w:rFonts w:cs="Arial"/>
                  <w:sz w:val="24"/>
                  <w:szCs w:val="24"/>
                </w:rPr>
                <w:t>kayladean@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5"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6"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9F0674">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9F067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9F0674">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9F0674">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9F0674">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9F0674">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9F067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7"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48" w:history="1">
              <w:r w:rsidRPr="00F62F6E">
                <w:rPr>
                  <w:rStyle w:val="Hyperlink"/>
                  <w:rFonts w:cs="Arial"/>
                  <w:sz w:val="24"/>
                  <w:szCs w:val="24"/>
                </w:rPr>
                <w:t>dneedham@sacramentotruck.com</w:t>
              </w:r>
            </w:hyperlink>
          </w:p>
        </w:tc>
      </w:tr>
      <w:tr w:rsidR="000C5E16" w:rsidRPr="00CF4117" w14:paraId="38BED471" w14:textId="77777777" w:rsidTr="009F0674">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9F0674">
            <w:pPr>
              <w:spacing w:after="60"/>
              <w:rPr>
                <w:rFonts w:cs="Arial"/>
                <w:sz w:val="24"/>
                <w:szCs w:val="24"/>
              </w:rPr>
            </w:pPr>
            <w:r>
              <w:rPr>
                <w:rFonts w:cs="Arial"/>
                <w:sz w:val="24"/>
                <w:szCs w:val="24"/>
              </w:rPr>
              <w:t>Sacramento Truck Center</w:t>
            </w:r>
          </w:p>
          <w:p w14:paraId="3D141174" w14:textId="77777777" w:rsidR="002C228F" w:rsidRDefault="002C228F" w:rsidP="009F0674">
            <w:pPr>
              <w:spacing w:after="60"/>
              <w:rPr>
                <w:rFonts w:cs="Arial"/>
                <w:sz w:val="24"/>
                <w:szCs w:val="24"/>
              </w:rPr>
            </w:pPr>
            <w:r>
              <w:rPr>
                <w:rFonts w:cs="Arial"/>
                <w:sz w:val="24"/>
                <w:szCs w:val="24"/>
              </w:rPr>
              <w:t>100 Opportunity Street</w:t>
            </w:r>
          </w:p>
          <w:p w14:paraId="01EB3E39" w14:textId="47F5E636" w:rsidR="002C228F" w:rsidRPr="00CF4117" w:rsidRDefault="002C228F" w:rsidP="009F0674">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9F0674">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9F067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9"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9F067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9F067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228521819"/>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 xml:space="preserve">Re-stocking fees can be no greater than ten percent (10%) of the value of the vehicle being </w:t>
      </w:r>
      <w:proofErr w:type="gramStart"/>
      <w:r w:rsidRPr="00CF4117">
        <w:rPr>
          <w:rFonts w:cs="Arial"/>
          <w:bCs/>
          <w:sz w:val="24"/>
        </w:rPr>
        <w:t>restocked</w:t>
      </w:r>
      <w:proofErr w:type="gramEnd"/>
      <w:r w:rsidRPr="00CF4117">
        <w:rPr>
          <w:rFonts w:cs="Arial"/>
          <w:bCs/>
          <w:sz w:val="24"/>
        </w:rPr>
        <w:t>.</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22852182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 xml:space="preserve">Ordering agencies may require separate </w:t>
      </w:r>
      <w:proofErr w:type="gramStart"/>
      <w:r w:rsidRPr="00CF4117">
        <w:rPr>
          <w:rFonts w:cs="Arial"/>
          <w:bCs/>
          <w:sz w:val="24"/>
        </w:rPr>
        <w:t>invoicing</w:t>
      </w:r>
      <w:proofErr w:type="gramEnd"/>
      <w:r w:rsidRPr="00CF4117">
        <w:rPr>
          <w:rFonts w:cs="Arial"/>
          <w:bCs/>
          <w:sz w:val="24"/>
        </w:rPr>
        <w:t>,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228521821"/>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6E54F614"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B02DE7" w:rsidRPr="00B8082E">
        <w:rPr>
          <w:rFonts w:cs="Arial"/>
          <w:bCs/>
          <w:sz w:val="24"/>
        </w:rPr>
        <w:t>C</w:t>
      </w:r>
      <w:r w:rsidRPr="00B8082E">
        <w:rPr>
          <w:rFonts w:cs="Arial"/>
          <w:bCs/>
          <w:sz w:val="24"/>
        </w:rPr>
        <w:t xml:space="preserve"> </w:t>
      </w:r>
      <w:r w:rsidR="001E5FA4" w:rsidRPr="00B8082E">
        <w:rPr>
          <w:rFonts w:cs="Arial"/>
          <w:bCs/>
          <w:sz w:val="24"/>
        </w:rPr>
        <w:t>–</w:t>
      </w:r>
      <w:r w:rsidRPr="00B8082E">
        <w:rPr>
          <w:rFonts w:cs="Arial"/>
          <w:bCs/>
          <w:sz w:val="24"/>
        </w:rPr>
        <w:t xml:space="preserve"> </w:t>
      </w:r>
      <w:r w:rsidR="001E5FA4" w:rsidRPr="00B8082E">
        <w:rPr>
          <w:rFonts w:cs="Arial"/>
          <w:bCs/>
          <w:sz w:val="24"/>
        </w:rPr>
        <w:t>G and K</w:t>
      </w:r>
      <w:r w:rsidRPr="00B8082E">
        <w:rPr>
          <w:rFonts w:cs="Arial"/>
          <w:bCs/>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w:t>
      </w:r>
      <w:r w:rsidRPr="00CF4117">
        <w:rPr>
          <w:rFonts w:cs="Arial"/>
          <w:bCs/>
          <w:sz w:val="24"/>
        </w:rPr>
        <w:lastRenderedPageBreak/>
        <w:t xml:space="preserve">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t>
      </w:r>
      <w:proofErr w:type="gramStart"/>
      <w:r w:rsidRPr="00CF4117">
        <w:rPr>
          <w:rFonts w:cs="Arial"/>
          <w:bCs/>
          <w:sz w:val="24"/>
        </w:rPr>
        <w:t>warrant</w:t>
      </w:r>
      <w:proofErr w:type="gramEnd"/>
      <w:r w:rsidRPr="00CF4117">
        <w:rPr>
          <w:rFonts w:cs="Arial"/>
          <w:bCs/>
          <w:sz w:val="24"/>
        </w:rPr>
        <w:t xml:space="preserve">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w:t>
      </w:r>
      <w:proofErr w:type="gramStart"/>
      <w:r w:rsidRPr="00CF4117">
        <w:rPr>
          <w:rFonts w:cs="Arial"/>
          <w:bCs/>
          <w:sz w:val="24"/>
        </w:rPr>
        <w:t>in order to</w:t>
      </w:r>
      <w:proofErr w:type="gramEnd"/>
      <w:r w:rsidRPr="00CF4117">
        <w:rPr>
          <w:rFonts w:cs="Arial"/>
          <w:bCs/>
          <w:sz w:val="24"/>
        </w:rPr>
        <w:t xml:space="preserve"> process payments.  State departments should forward a copy of </w:t>
      </w:r>
      <w:proofErr w:type="gramStart"/>
      <w:r w:rsidRPr="00CF4117">
        <w:rPr>
          <w:rFonts w:cs="Arial"/>
          <w:bCs/>
          <w:sz w:val="24"/>
        </w:rPr>
        <w:t>the Std</w:t>
      </w:r>
      <w:proofErr w:type="gramEnd"/>
      <w:r w:rsidRPr="00CF4117">
        <w:rPr>
          <w:rFonts w:cs="Arial"/>
          <w:bCs/>
          <w:sz w:val="24"/>
        </w:rPr>
        <w:t xml:space="preserve">. 204 to their accounting office(s).  Without </w:t>
      </w:r>
      <w:proofErr w:type="gramStart"/>
      <w:r w:rsidRPr="00CF4117">
        <w:rPr>
          <w:rFonts w:cs="Arial"/>
          <w:bCs/>
          <w:sz w:val="24"/>
        </w:rPr>
        <w:t>the Std</w:t>
      </w:r>
      <w:proofErr w:type="gramEnd"/>
      <w:r w:rsidRPr="00CF4117">
        <w:rPr>
          <w:rFonts w:cs="Arial"/>
          <w:bCs/>
          <w:sz w:val="24"/>
        </w:rPr>
        <w:t xml:space="preserve">.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w:t>
      </w:r>
      <w:proofErr w:type="gramStart"/>
      <w:r w:rsidRPr="00CF4117">
        <w:rPr>
          <w:rFonts w:cs="Arial"/>
          <w:bCs/>
          <w:sz w:val="24"/>
        </w:rPr>
        <w:t>is</w:t>
      </w:r>
      <w:proofErr w:type="gramEnd"/>
      <w:r w:rsidRPr="00CF4117">
        <w:rPr>
          <w:rFonts w:cs="Arial"/>
          <w:bCs/>
          <w:sz w:val="24"/>
        </w:rPr>
        <w:t xml:space="preserve"> via the financial marketplace, the </w:t>
      </w:r>
      <w:r>
        <w:rPr>
          <w:rFonts w:cs="Arial"/>
          <w:bCs/>
          <w:sz w:val="24"/>
        </w:rPr>
        <w:t>Contractor</w:t>
      </w:r>
      <w:r w:rsidRPr="00CF4117">
        <w:rPr>
          <w:rFonts w:cs="Arial"/>
          <w:bCs/>
          <w:sz w:val="24"/>
        </w:rPr>
        <w:t xml:space="preserve"> will invoice the </w:t>
      </w:r>
      <w:proofErr w:type="gramStart"/>
      <w:r w:rsidRPr="00CF4117">
        <w:rPr>
          <w:rFonts w:cs="Arial"/>
          <w:bCs/>
          <w:sz w:val="24"/>
        </w:rPr>
        <w:t>State</w:t>
      </w:r>
      <w:proofErr w:type="gramEnd"/>
      <w:r w:rsidRPr="00CF4117">
        <w:rPr>
          <w:rFonts w:cs="Arial"/>
          <w:bCs/>
          <w:sz w:val="24"/>
        </w:rPr>
        <w:t xml:space="preserve"> and the State will approve the invoice and the selected Lender/Lessor for all </w:t>
      </w:r>
      <w:proofErr w:type="gramStart"/>
      <w:r w:rsidRPr="00CF4117">
        <w:rPr>
          <w:rFonts w:cs="Arial"/>
          <w:bCs/>
          <w:sz w:val="24"/>
        </w:rPr>
        <w:t>product</w:t>
      </w:r>
      <w:proofErr w:type="gramEnd"/>
      <w:r w:rsidRPr="00CF4117">
        <w:rPr>
          <w:rFonts w:cs="Arial"/>
          <w:bCs/>
          <w:sz w:val="24"/>
        </w:rPr>
        <w:t xml:space="preserve">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228521822"/>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0"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lastRenderedPageBreak/>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1292834E" w14:textId="77777777" w:rsidTr="00DB5BDD">
        <w:trPr>
          <w:trHeight w:val="318"/>
          <w:tblHeader/>
          <w:jc w:val="center"/>
        </w:trPr>
        <w:tc>
          <w:tcPr>
            <w:tcW w:w="3235" w:type="dxa"/>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228521823"/>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w:t>
      </w:r>
      <w:proofErr w:type="gramStart"/>
      <w:r>
        <w:rPr>
          <w:sz w:val="24"/>
          <w:szCs w:val="24"/>
        </w:rPr>
        <w:t>Contractor</w:t>
      </w:r>
      <w:proofErr w:type="gramEnd"/>
      <w:r>
        <w:rPr>
          <w:sz w:val="24"/>
          <w:szCs w:val="24"/>
        </w:rPr>
        <w:t xml:space="preserve">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proofErr w:type="gramStart"/>
      <w:r w:rsidRPr="00195EF2">
        <w:rPr>
          <w:sz w:val="24"/>
          <w:szCs w:val="24"/>
        </w:rPr>
        <w:t>Normal</w:t>
      </w:r>
      <w:proofErr w:type="gramEnd"/>
      <w:r w:rsidRPr="00195EF2">
        <w:rPr>
          <w:sz w:val="24"/>
          <w:szCs w:val="24"/>
        </w:rPr>
        <w:t xml:space="preserve">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lastRenderedPageBreak/>
        <w:t xml:space="preserve">The State reserves the right to use re-refined lubrication oils, where available, in lieu of virgin equivalent oils. The re-refined oils used by the State will meet all API and SAE standards and </w:t>
      </w:r>
      <w:proofErr w:type="gramStart"/>
      <w:r w:rsidRPr="00195EF2">
        <w:rPr>
          <w:sz w:val="24"/>
          <w:szCs w:val="24"/>
        </w:rPr>
        <w:t>specifications as</w:t>
      </w:r>
      <w:proofErr w:type="gramEnd"/>
      <w:r w:rsidRPr="00195EF2">
        <w:rPr>
          <w:sz w:val="24"/>
          <w:szCs w:val="24"/>
        </w:rPr>
        <w:t xml:space="preserve"> set forth by the vehicle manufacturer. The use of said oils shall in no way </w:t>
      </w:r>
      <w:proofErr w:type="gramStart"/>
      <w:r w:rsidRPr="00195EF2">
        <w:rPr>
          <w:sz w:val="24"/>
          <w:szCs w:val="24"/>
        </w:rPr>
        <w:t>void</w:t>
      </w:r>
      <w:proofErr w:type="gramEnd"/>
      <w:r w:rsidRPr="00195EF2">
        <w:rPr>
          <w:sz w:val="24"/>
          <w:szCs w:val="24"/>
        </w:rPr>
        <w:t xml:space="preserve">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228521824"/>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w:t>
      </w:r>
      <w:proofErr w:type="gramStart"/>
      <w:r w:rsidRPr="00195EF2">
        <w:rPr>
          <w:sz w:val="24"/>
          <w:szCs w:val="24"/>
        </w:rPr>
        <w:t>at</w:t>
      </w:r>
      <w:proofErr w:type="gramEnd"/>
      <w:r w:rsidRPr="00195EF2">
        <w:rPr>
          <w:sz w:val="24"/>
          <w:szCs w:val="24"/>
        </w:rPr>
        <w:t xml:space="preserve">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 xml:space="preserve">Vehicles with new technology emerging into </w:t>
      </w:r>
      <w:proofErr w:type="gramStart"/>
      <w:r w:rsidRPr="00195EF2">
        <w:rPr>
          <w:sz w:val="24"/>
          <w:szCs w:val="24"/>
        </w:rPr>
        <w:t>the industry</w:t>
      </w:r>
      <w:proofErr w:type="gramEnd"/>
      <w:r w:rsidRPr="00195EF2">
        <w:rPr>
          <w:sz w:val="24"/>
          <w:szCs w:val="24"/>
        </w:rPr>
        <w:t xml:space="preserve">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228521825"/>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 xml:space="preserve">Oil </w:t>
      </w:r>
      <w:proofErr w:type="gramStart"/>
      <w:r w:rsidRPr="00CF4117">
        <w:rPr>
          <w:sz w:val="24"/>
        </w:rPr>
        <w:t>changes;</w:t>
      </w:r>
      <w:proofErr w:type="gramEnd"/>
    </w:p>
    <w:p w14:paraId="255253FD" w14:textId="77777777" w:rsidR="00302CB6" w:rsidRPr="00CF4117" w:rsidRDefault="00302CB6" w:rsidP="008E4432">
      <w:pPr>
        <w:pStyle w:val="ListParagraph"/>
        <w:numPr>
          <w:ilvl w:val="0"/>
          <w:numId w:val="16"/>
        </w:numPr>
        <w:ind w:left="900"/>
        <w:rPr>
          <w:sz w:val="24"/>
        </w:rPr>
      </w:pPr>
      <w:r w:rsidRPr="00CF4117">
        <w:rPr>
          <w:sz w:val="24"/>
        </w:rPr>
        <w:t xml:space="preserve">Filter </w:t>
      </w:r>
      <w:proofErr w:type="gramStart"/>
      <w:r w:rsidRPr="00CF4117">
        <w:rPr>
          <w:sz w:val="24"/>
        </w:rPr>
        <w:t>changes;</w:t>
      </w:r>
      <w:proofErr w:type="gramEnd"/>
    </w:p>
    <w:p w14:paraId="626CE5E1" w14:textId="77777777" w:rsidR="00302CB6" w:rsidRPr="00CF4117" w:rsidRDefault="00302CB6" w:rsidP="008E4432">
      <w:pPr>
        <w:pStyle w:val="ListParagraph"/>
        <w:numPr>
          <w:ilvl w:val="0"/>
          <w:numId w:val="16"/>
        </w:numPr>
        <w:ind w:left="900"/>
        <w:rPr>
          <w:sz w:val="24"/>
        </w:rPr>
      </w:pPr>
      <w:r w:rsidRPr="00CF4117">
        <w:rPr>
          <w:sz w:val="24"/>
        </w:rPr>
        <w:t xml:space="preserve">Fluid </w:t>
      </w:r>
      <w:proofErr w:type="gramStart"/>
      <w:r w:rsidRPr="00CF4117">
        <w:rPr>
          <w:sz w:val="24"/>
        </w:rPr>
        <w:t>changes;</w:t>
      </w:r>
      <w:proofErr w:type="gramEnd"/>
    </w:p>
    <w:p w14:paraId="06BBC1D5" w14:textId="77777777" w:rsidR="00302CB6" w:rsidRPr="00CF4117" w:rsidRDefault="00302CB6" w:rsidP="008E4432">
      <w:pPr>
        <w:pStyle w:val="ListParagraph"/>
        <w:numPr>
          <w:ilvl w:val="0"/>
          <w:numId w:val="16"/>
        </w:numPr>
        <w:ind w:left="900"/>
        <w:rPr>
          <w:sz w:val="24"/>
        </w:rPr>
      </w:pPr>
      <w:proofErr w:type="gramStart"/>
      <w:r w:rsidRPr="00CF4117">
        <w:rPr>
          <w:sz w:val="24"/>
        </w:rPr>
        <w:t>Lubrications;</w:t>
      </w:r>
      <w:proofErr w:type="gramEnd"/>
    </w:p>
    <w:p w14:paraId="6C07BABA" w14:textId="77777777" w:rsidR="00302CB6" w:rsidRPr="00CF4117" w:rsidRDefault="00302CB6" w:rsidP="008E4432">
      <w:pPr>
        <w:pStyle w:val="ListParagraph"/>
        <w:numPr>
          <w:ilvl w:val="0"/>
          <w:numId w:val="16"/>
        </w:numPr>
        <w:ind w:left="900"/>
        <w:rPr>
          <w:sz w:val="24"/>
        </w:rPr>
      </w:pPr>
      <w:r w:rsidRPr="00CF4117">
        <w:rPr>
          <w:sz w:val="24"/>
        </w:rPr>
        <w:t xml:space="preserve">Tire </w:t>
      </w:r>
      <w:proofErr w:type="gramStart"/>
      <w:r w:rsidRPr="00CF4117">
        <w:rPr>
          <w:sz w:val="24"/>
        </w:rPr>
        <w:t>rotations;</w:t>
      </w:r>
      <w:proofErr w:type="gramEnd"/>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t xml:space="preserve">Purchase of the Maintenance Plan is non-mandatory for State </w:t>
      </w:r>
      <w:proofErr w:type="gramStart"/>
      <w:r w:rsidRPr="00CF4117">
        <w:rPr>
          <w:sz w:val="24"/>
        </w:rPr>
        <w:t>departments</w:t>
      </w:r>
      <w:proofErr w:type="gramEnd"/>
      <w:r w:rsidRPr="00CF4117">
        <w:rPr>
          <w:sz w:val="24"/>
        </w:rPr>
        <w:t>.</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228521826"/>
      <w:r>
        <w:rPr>
          <w:b w:val="0"/>
          <w:bCs w:val="0"/>
          <w:caps w:val="0"/>
        </w:rPr>
        <w:lastRenderedPageBreak/>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bookmarkStart w:id="3482" w:name="_Toc228521827"/>
      <w:r>
        <w:t>SB/DVBE PARTICIPATION</w:t>
      </w:r>
      <w:bookmarkEnd w:id="3482"/>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3" w:name="_Toc171686149"/>
      <w:bookmarkStart w:id="3484" w:name="_Toc228521828"/>
      <w:r w:rsidRPr="003572BB">
        <w:rPr>
          <w:b w:val="0"/>
          <w:bCs w:val="0"/>
          <w:caps w:val="0"/>
        </w:rPr>
        <w:t>VETTED FORMS/CERTIFICATIONS</w:t>
      </w:r>
      <w:bookmarkEnd w:id="3483"/>
      <w:bookmarkEnd w:id="3484"/>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7A93FCA9" w14:textId="3DD1743E" w:rsidR="00C21266" w:rsidRPr="00B8082E" w:rsidRDefault="0073439B" w:rsidP="00B8082E">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06AA32E1" w14:textId="77777777" w:rsidR="00C21266" w:rsidRDefault="00C21266"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5" w:name="_Toc194404576"/>
      <w:bookmarkStart w:id="3486" w:name="_Toc228521829"/>
      <w:r w:rsidRPr="00110C4A">
        <w:rPr>
          <w:b w:val="0"/>
          <w:bCs w:val="0"/>
        </w:rPr>
        <w:t>GENERATIVE ARTIFICIAL INTELLIGENCE (GENAI) PROCUREMENT PROCEDURES</w:t>
      </w:r>
      <w:bookmarkEnd w:id="3485"/>
      <w:bookmarkEnd w:id="3486"/>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7" w:name="_Toc228521830"/>
      <w:r>
        <w:t>STATE AND LOCAL GOVERNMENT EMPLOYEE PRICING</w:t>
      </w:r>
      <w:bookmarkEnd w:id="3487"/>
    </w:p>
    <w:p w14:paraId="1B82F7E0" w14:textId="38C21667" w:rsidR="00302CB6" w:rsidRDefault="00302CB6" w:rsidP="00302CB6">
      <w:pPr>
        <w:ind w:left="540"/>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1" w:history="1">
        <w:r w:rsidR="005B044D" w:rsidRPr="005B044D">
          <w:rPr>
            <w:rStyle w:val="Hyperlink"/>
            <w:sz w:val="24"/>
            <w:szCs w:val="24"/>
          </w:rPr>
          <w:t>https://www.dgs.ca.gov/PD/Resources/Page-Content/Procurement-Division-Resources-List-Folder/State-of-California-Green-Fleet-Employee-Pricing-Program</w:t>
        </w:r>
      </w:hyperlink>
    </w:p>
    <w:p w14:paraId="732E6E1C" w14:textId="77777777" w:rsidR="00B8082E" w:rsidRPr="005B044D" w:rsidRDefault="00B8082E" w:rsidP="00302CB6">
      <w:pPr>
        <w:ind w:left="540"/>
        <w:rPr>
          <w:sz w:val="24"/>
          <w:szCs w:val="24"/>
        </w:rPr>
      </w:pPr>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8" w:name="_Toc228521831"/>
      <w:r w:rsidRPr="00FB1947">
        <w:lastRenderedPageBreak/>
        <w:t>ATTACHMENTS</w:t>
      </w:r>
      <w:bookmarkEnd w:id="3488"/>
    </w:p>
    <w:p w14:paraId="65ADEC9C" w14:textId="2D9BB663" w:rsidR="00302CB6" w:rsidRPr="007A5681" w:rsidRDefault="007A5681" w:rsidP="00302CB6">
      <w:pPr>
        <w:tabs>
          <w:tab w:val="left" w:pos="1260"/>
        </w:tabs>
        <w:ind w:left="600"/>
        <w:jc w:val="both"/>
        <w:rPr>
          <w:rFonts w:cs="Arial"/>
          <w:b/>
          <w:i/>
          <w:iCs/>
          <w:color w:val="C00000"/>
          <w:sz w:val="24"/>
        </w:rPr>
      </w:pPr>
      <w:r w:rsidRPr="007A5681">
        <w:rPr>
          <w:rFonts w:cs="Arial"/>
          <w:b/>
          <w:i/>
          <w:iCs/>
          <w:color w:val="C00000"/>
          <w:sz w:val="24"/>
        </w:rPr>
        <w:t>*</w:t>
      </w:r>
      <w:r w:rsidR="00302CB6" w:rsidRPr="007A5681">
        <w:rPr>
          <w:rFonts w:cs="Arial"/>
          <w:b/>
          <w:i/>
          <w:iCs/>
          <w:color w:val="C00000"/>
          <w:sz w:val="24"/>
        </w:rPr>
        <w:t>Attachment A – Contract Pricing</w:t>
      </w:r>
      <w:r w:rsidR="004460D5" w:rsidRPr="007A5681">
        <w:rPr>
          <w:rFonts w:cs="Arial"/>
          <w:b/>
          <w:i/>
          <w:iCs/>
          <w:color w:val="C00000"/>
          <w:sz w:val="24"/>
        </w:rPr>
        <w:t>,</w:t>
      </w:r>
      <w:r w:rsidR="001E5FA4" w:rsidRPr="007A5681">
        <w:rPr>
          <w:rFonts w:cs="Arial"/>
          <w:b/>
          <w:i/>
          <w:iCs/>
          <w:color w:val="C00000"/>
          <w:sz w:val="24"/>
        </w:rPr>
        <w:t xml:space="preserve"> Supplement </w:t>
      </w:r>
      <w:r w:rsidR="00560DFE" w:rsidRPr="007A5681">
        <w:rPr>
          <w:rFonts w:cs="Arial"/>
          <w:b/>
          <w:i/>
          <w:iCs/>
          <w:color w:val="C00000"/>
          <w:sz w:val="24"/>
        </w:rPr>
        <w:t>2</w:t>
      </w:r>
      <w:r w:rsidRPr="007A5681">
        <w:rPr>
          <w:rFonts w:cs="Arial"/>
          <w:b/>
          <w:i/>
          <w:iCs/>
          <w:color w:val="C00000"/>
          <w:sz w:val="24"/>
        </w:rPr>
        <w:t>7*</w:t>
      </w:r>
    </w:p>
    <w:p w14:paraId="5C5AFFA7" w14:textId="77777777" w:rsidR="00302CB6" w:rsidRPr="00B8082E" w:rsidRDefault="00302CB6" w:rsidP="00302CB6">
      <w:pPr>
        <w:tabs>
          <w:tab w:val="left" w:pos="1260"/>
        </w:tabs>
        <w:ind w:left="600"/>
        <w:jc w:val="both"/>
        <w:rPr>
          <w:rFonts w:cs="Arial"/>
          <w:bCs/>
          <w:sz w:val="24"/>
        </w:rPr>
      </w:pPr>
      <w:r w:rsidRPr="00B8082E">
        <w:rPr>
          <w:rFonts w:cs="Arial"/>
          <w:bCs/>
          <w:sz w:val="24"/>
        </w:rPr>
        <w:t>Attachment B – Specification 2310-4181, revised 08/16/2021</w:t>
      </w:r>
    </w:p>
    <w:p w14:paraId="2A0E817C" w14:textId="28EC4A97" w:rsidR="00302CB6" w:rsidRPr="00B8082E" w:rsidRDefault="00302CB6" w:rsidP="00302CB6">
      <w:pPr>
        <w:tabs>
          <w:tab w:val="left" w:pos="1260"/>
        </w:tabs>
        <w:ind w:left="600"/>
        <w:jc w:val="both"/>
        <w:rPr>
          <w:rFonts w:cs="Arial"/>
          <w:bCs/>
          <w:sz w:val="24"/>
        </w:rPr>
      </w:pPr>
      <w:r w:rsidRPr="00B8082E">
        <w:rPr>
          <w:rFonts w:cs="Arial"/>
          <w:bCs/>
          <w:sz w:val="24"/>
        </w:rPr>
        <w:t>Attachment C – Postconsumer Content Certification Workbook</w:t>
      </w:r>
    </w:p>
    <w:p w14:paraId="3026DF33" w14:textId="21C0346E" w:rsidR="00B27721" w:rsidRPr="00B8082E" w:rsidRDefault="001E5FA4" w:rsidP="0041424C">
      <w:pPr>
        <w:tabs>
          <w:tab w:val="left" w:pos="1260"/>
        </w:tabs>
        <w:ind w:left="600"/>
        <w:jc w:val="both"/>
        <w:rPr>
          <w:rFonts w:cs="Arial"/>
          <w:bCs/>
          <w:sz w:val="24"/>
          <w:szCs w:val="24"/>
        </w:rPr>
      </w:pPr>
      <w:r w:rsidRPr="00B8082E">
        <w:rPr>
          <w:rFonts w:cs="Arial"/>
          <w:bCs/>
          <w:sz w:val="24"/>
        </w:rPr>
        <w:t xml:space="preserve">Attachment D – </w:t>
      </w:r>
      <w:r w:rsidR="0027257F" w:rsidRPr="00B8082E">
        <w:rPr>
          <w:rFonts w:cs="Arial"/>
          <w:bCs/>
          <w:sz w:val="24"/>
        </w:rPr>
        <w:t>Vehicle</w:t>
      </w:r>
      <w:r w:rsidRPr="00B8082E">
        <w:rPr>
          <w:rFonts w:cs="Arial"/>
          <w:bCs/>
          <w:sz w:val="24"/>
        </w:rPr>
        <w:t xml:space="preserve"> Specifications</w:t>
      </w:r>
      <w:r w:rsidR="00AD5A8B" w:rsidRPr="00B8082E">
        <w:rPr>
          <w:rFonts w:cs="Arial"/>
          <w:bCs/>
          <w:sz w:val="24"/>
        </w:rPr>
        <w:t xml:space="preserve">, Supplement </w:t>
      </w:r>
      <w:r w:rsidR="00560DFE" w:rsidRPr="00B8082E">
        <w:rPr>
          <w:rFonts w:cs="Arial"/>
          <w:bCs/>
          <w:sz w:val="24"/>
        </w:rPr>
        <w:t>2</w:t>
      </w:r>
      <w:r w:rsidR="00B8082E">
        <w:rPr>
          <w:rFonts w:cs="Arial"/>
          <w:bCs/>
          <w:sz w:val="24"/>
        </w:rPr>
        <w:t>5</w:t>
      </w:r>
    </w:p>
    <w:sectPr w:rsidR="00B27721" w:rsidRPr="00B8082E"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B0F2C" w14:textId="77777777" w:rsidR="009465B0" w:rsidRDefault="009465B0">
      <w:r>
        <w:separator/>
      </w:r>
    </w:p>
  </w:endnote>
  <w:endnote w:type="continuationSeparator" w:id="0">
    <w:p w14:paraId="2118EA47" w14:textId="77777777" w:rsidR="009465B0" w:rsidRDefault="00946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008E0189"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0</w:t>
    </w:r>
    <w:r w:rsidR="00C01D1B">
      <w:rPr>
        <w:rFonts w:cs="Arial"/>
      </w:rPr>
      <w:t xml:space="preserve"> </w:t>
    </w:r>
    <w:r w:rsidR="00752D42" w:rsidRPr="00C01D1B">
      <w:rPr>
        <w:rFonts w:cs="Arial"/>
      </w:rPr>
      <w:t>C</w:t>
    </w:r>
    <w:r w:rsidRPr="00C01D1B">
      <w:rPr>
        <w:rFonts w:cs="Arial"/>
      </w:rPr>
      <w:t>-</w:t>
    </w:r>
    <w:r w:rsidR="009262F7" w:rsidRPr="00C01D1B">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20436F">
      <w:rPr>
        <w:rStyle w:val="PageNumber"/>
        <w:rFonts w:cs="Arial"/>
        <w:b/>
        <w:bCs/>
        <w:i/>
        <w:iCs/>
        <w:color w:val="C00000"/>
      </w:rPr>
      <w:t>*</w:t>
    </w:r>
    <w:r w:rsidR="0020436F" w:rsidRPr="0020436F">
      <w:rPr>
        <w:rStyle w:val="PageNumber"/>
        <w:rFonts w:cs="Arial"/>
        <w:b/>
        <w:bCs/>
        <w:i/>
        <w:iCs/>
        <w:color w:val="C00000"/>
      </w:rPr>
      <w:t>5</w:t>
    </w:r>
    <w:r w:rsidR="00A04375" w:rsidRPr="0020436F">
      <w:rPr>
        <w:rStyle w:val="PageNumber"/>
        <w:rFonts w:cs="Arial"/>
        <w:b/>
        <w:bCs/>
        <w:i/>
        <w:iCs/>
        <w:color w:val="C00000"/>
      </w:rPr>
      <w:t>/</w:t>
    </w:r>
    <w:r w:rsidR="0020436F" w:rsidRPr="0020436F">
      <w:rPr>
        <w:rStyle w:val="PageNumber"/>
        <w:rFonts w:cs="Arial"/>
        <w:b/>
        <w:bCs/>
        <w:i/>
        <w:iCs/>
        <w:color w:val="C00000"/>
      </w:rPr>
      <w:t>2</w:t>
    </w:r>
    <w:r w:rsidR="00231722">
      <w:rPr>
        <w:rStyle w:val="PageNumber"/>
        <w:rFonts w:cs="Arial"/>
        <w:b/>
        <w:bCs/>
        <w:i/>
        <w:iCs/>
        <w:color w:val="C00000"/>
      </w:rPr>
      <w:t>8</w:t>
    </w:r>
    <w:r w:rsidR="008A6F63" w:rsidRPr="0020436F">
      <w:rPr>
        <w:rStyle w:val="PageNumber"/>
        <w:rFonts w:cs="Arial"/>
        <w:b/>
        <w:bCs/>
        <w:i/>
        <w:iCs/>
        <w:color w:val="C00000"/>
      </w:rPr>
      <w:t>/202</w:t>
    </w:r>
    <w:r w:rsidR="00320467" w:rsidRPr="0020436F">
      <w:rPr>
        <w:rStyle w:val="PageNumber"/>
        <w:rFonts w:cs="Arial"/>
        <w:b/>
        <w:bCs/>
        <w:i/>
        <w:iCs/>
        <w:color w:val="C00000"/>
      </w:rPr>
      <w:t>6</w:t>
    </w:r>
    <w:r w:rsidR="008A5A49" w:rsidRPr="0020436F">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2A3A2" w14:textId="77777777" w:rsidR="009465B0" w:rsidRDefault="009465B0">
      <w:r>
        <w:separator/>
      </w:r>
    </w:p>
  </w:footnote>
  <w:footnote w:type="continuationSeparator" w:id="0">
    <w:p w14:paraId="507DEBCE" w14:textId="77777777" w:rsidR="009465B0" w:rsidRDefault="00946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4DBD06D0"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Pr>
        <w:rFonts w:ascii="Tahoma" w:hAnsi="Tahoma" w:cs="Tahoma"/>
        <w:sz w:val="16"/>
        <w:szCs w:val="16"/>
      </w:rPr>
      <w:t xml:space="preserve"> </w:t>
    </w:r>
  </w:p>
  <w:p w14:paraId="0E28B9F5" w14:textId="67BB3892"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752D42" w:rsidRPr="00C01D1B">
      <w:rPr>
        <w:b/>
        <w:sz w:val="24"/>
      </w:rPr>
      <w:t>C</w:t>
    </w:r>
    <w:r w:rsidR="004460D5" w:rsidRPr="00C01D1B">
      <w:rPr>
        <w:b/>
        <w:sz w:val="24"/>
      </w:rPr>
      <w:t>-K</w:t>
    </w:r>
  </w:p>
  <w:p w14:paraId="4B72998F" w14:textId="4552A7EE" w:rsidR="00073449" w:rsidRPr="009E470D" w:rsidRDefault="00073449" w:rsidP="00C65537">
    <w:pPr>
      <w:pStyle w:val="Header"/>
      <w:jc w:val="center"/>
      <w:rPr>
        <w:rFonts w:cs="Arial"/>
        <w:b/>
        <w:bCs/>
        <w:i/>
        <w:iCs/>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9E470D">
      <w:rPr>
        <w:rFonts w:cs="Arial"/>
        <w:b/>
        <w:bCs/>
        <w:i/>
        <w:iCs/>
        <w:color w:val="C00000"/>
        <w:sz w:val="24"/>
        <w:szCs w:val="24"/>
      </w:rPr>
      <w:t xml:space="preserve">*Supplement </w:t>
    </w:r>
    <w:r w:rsidR="0013077C" w:rsidRPr="009E470D">
      <w:rPr>
        <w:rFonts w:cs="Arial"/>
        <w:b/>
        <w:bCs/>
        <w:i/>
        <w:iCs/>
        <w:color w:val="C00000"/>
        <w:sz w:val="24"/>
        <w:szCs w:val="24"/>
      </w:rPr>
      <w:t>2</w:t>
    </w:r>
    <w:r w:rsidR="00B24F4E" w:rsidRPr="009E470D">
      <w:rPr>
        <w:rFonts w:cs="Arial"/>
        <w:b/>
        <w:bCs/>
        <w:i/>
        <w:iCs/>
        <w:color w:val="C00000"/>
        <w:sz w:val="24"/>
        <w:szCs w:val="24"/>
      </w:rPr>
      <w:t>7</w:t>
    </w:r>
    <w:r w:rsidR="00BD5DC7" w:rsidRPr="009E470D">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D1839"/>
    <w:multiLevelType w:val="hybridMultilevel"/>
    <w:tmpl w:val="D6D673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8"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F31221A"/>
    <w:multiLevelType w:val="hybridMultilevel"/>
    <w:tmpl w:val="D0946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3" w15:restartNumberingAfterBreak="0">
    <w:nsid w:val="67F61194"/>
    <w:multiLevelType w:val="hybridMultilevel"/>
    <w:tmpl w:val="69A2F4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7"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6"/>
  </w:num>
  <w:num w:numId="3" w16cid:durableId="1065447095">
    <w:abstractNumId w:val="15"/>
  </w:num>
  <w:num w:numId="4" w16cid:durableId="522674222">
    <w:abstractNumId w:val="11"/>
  </w:num>
  <w:num w:numId="5" w16cid:durableId="1879703633">
    <w:abstractNumId w:val="25"/>
  </w:num>
  <w:num w:numId="6" w16cid:durableId="1107113943">
    <w:abstractNumId w:val="3"/>
  </w:num>
  <w:num w:numId="7" w16cid:durableId="519046020">
    <w:abstractNumId w:val="21"/>
  </w:num>
  <w:num w:numId="8" w16cid:durableId="1784883183">
    <w:abstractNumId w:val="15"/>
    <w:lvlOverride w:ilvl="0">
      <w:startOverride w:val="1"/>
    </w:lvlOverride>
  </w:num>
  <w:num w:numId="9" w16cid:durableId="32581726">
    <w:abstractNumId w:val="18"/>
  </w:num>
  <w:num w:numId="10" w16cid:durableId="1719819561">
    <w:abstractNumId w:val="16"/>
  </w:num>
  <w:num w:numId="11" w16cid:durableId="2111856558">
    <w:abstractNumId w:val="2"/>
  </w:num>
  <w:num w:numId="12" w16cid:durableId="636378898">
    <w:abstractNumId w:val="17"/>
  </w:num>
  <w:num w:numId="13" w16cid:durableId="70859078">
    <w:abstractNumId w:val="20"/>
  </w:num>
  <w:num w:numId="14" w16cid:durableId="1210922839">
    <w:abstractNumId w:val="24"/>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4"/>
  </w:num>
  <w:num w:numId="22" w16cid:durableId="1321426350">
    <w:abstractNumId w:val="12"/>
  </w:num>
  <w:num w:numId="23" w16cid:durableId="226109125">
    <w:abstractNumId w:val="7"/>
  </w:num>
  <w:num w:numId="24" w16cid:durableId="1053846758">
    <w:abstractNumId w:val="5"/>
  </w:num>
  <w:num w:numId="25" w16cid:durableId="1867979119">
    <w:abstractNumId w:val="22"/>
  </w:num>
  <w:num w:numId="26" w16cid:durableId="2055351976">
    <w:abstractNumId w:val="27"/>
  </w:num>
  <w:num w:numId="27" w16cid:durableId="2088453647">
    <w:abstractNumId w:val="26"/>
  </w:num>
  <w:num w:numId="28" w16cid:durableId="1722629432">
    <w:abstractNumId w:val="19"/>
  </w:num>
  <w:num w:numId="29" w16cid:durableId="60294188">
    <w:abstractNumId w:val="13"/>
  </w:num>
  <w:num w:numId="30" w16cid:durableId="72498459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789"/>
    <w:rsid w:val="00011908"/>
    <w:rsid w:val="00013621"/>
    <w:rsid w:val="00013E65"/>
    <w:rsid w:val="00015ABC"/>
    <w:rsid w:val="000168C0"/>
    <w:rsid w:val="0002104D"/>
    <w:rsid w:val="00023A47"/>
    <w:rsid w:val="000240EE"/>
    <w:rsid w:val="00027972"/>
    <w:rsid w:val="00027B76"/>
    <w:rsid w:val="00027FE7"/>
    <w:rsid w:val="000306AC"/>
    <w:rsid w:val="000332A4"/>
    <w:rsid w:val="00034053"/>
    <w:rsid w:val="00041663"/>
    <w:rsid w:val="00042128"/>
    <w:rsid w:val="000433F6"/>
    <w:rsid w:val="00045F36"/>
    <w:rsid w:val="000474E1"/>
    <w:rsid w:val="00051A76"/>
    <w:rsid w:val="00052061"/>
    <w:rsid w:val="0005608B"/>
    <w:rsid w:val="0005756D"/>
    <w:rsid w:val="00057F0F"/>
    <w:rsid w:val="000626AF"/>
    <w:rsid w:val="00066FF8"/>
    <w:rsid w:val="000676E1"/>
    <w:rsid w:val="00070452"/>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0E4"/>
    <w:rsid w:val="000A0ABB"/>
    <w:rsid w:val="000A1838"/>
    <w:rsid w:val="000A46FB"/>
    <w:rsid w:val="000A5480"/>
    <w:rsid w:val="000A6A2B"/>
    <w:rsid w:val="000B0432"/>
    <w:rsid w:val="000B1057"/>
    <w:rsid w:val="000B3671"/>
    <w:rsid w:val="000B6C53"/>
    <w:rsid w:val="000B7A04"/>
    <w:rsid w:val="000B7DD0"/>
    <w:rsid w:val="000C16BD"/>
    <w:rsid w:val="000C257B"/>
    <w:rsid w:val="000C376A"/>
    <w:rsid w:val="000C5022"/>
    <w:rsid w:val="000C5E16"/>
    <w:rsid w:val="000C7707"/>
    <w:rsid w:val="000D098F"/>
    <w:rsid w:val="000D2E90"/>
    <w:rsid w:val="000D36BB"/>
    <w:rsid w:val="000D3C70"/>
    <w:rsid w:val="000D4CC9"/>
    <w:rsid w:val="000D54A7"/>
    <w:rsid w:val="000D7124"/>
    <w:rsid w:val="000E0645"/>
    <w:rsid w:val="000E0E00"/>
    <w:rsid w:val="000E19F5"/>
    <w:rsid w:val="000E2547"/>
    <w:rsid w:val="000E50F8"/>
    <w:rsid w:val="000E5514"/>
    <w:rsid w:val="000E5ED7"/>
    <w:rsid w:val="000E640F"/>
    <w:rsid w:val="000E7FF0"/>
    <w:rsid w:val="000F0342"/>
    <w:rsid w:val="000F285A"/>
    <w:rsid w:val="000F4797"/>
    <w:rsid w:val="000F659E"/>
    <w:rsid w:val="000F6E38"/>
    <w:rsid w:val="000F78DB"/>
    <w:rsid w:val="00100B22"/>
    <w:rsid w:val="00100E46"/>
    <w:rsid w:val="0010242E"/>
    <w:rsid w:val="0010370B"/>
    <w:rsid w:val="00105323"/>
    <w:rsid w:val="001065FF"/>
    <w:rsid w:val="00106EB8"/>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3BD2"/>
    <w:rsid w:val="00134194"/>
    <w:rsid w:val="00135AAC"/>
    <w:rsid w:val="00135DDE"/>
    <w:rsid w:val="00141053"/>
    <w:rsid w:val="00145553"/>
    <w:rsid w:val="00146366"/>
    <w:rsid w:val="00150CDC"/>
    <w:rsid w:val="00151AF3"/>
    <w:rsid w:val="0015211E"/>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03"/>
    <w:rsid w:val="001978FE"/>
    <w:rsid w:val="001A3498"/>
    <w:rsid w:val="001A4618"/>
    <w:rsid w:val="001A53B5"/>
    <w:rsid w:val="001A696D"/>
    <w:rsid w:val="001A70F7"/>
    <w:rsid w:val="001A7B07"/>
    <w:rsid w:val="001B0114"/>
    <w:rsid w:val="001B0A1E"/>
    <w:rsid w:val="001B147A"/>
    <w:rsid w:val="001B3C35"/>
    <w:rsid w:val="001B5964"/>
    <w:rsid w:val="001B6067"/>
    <w:rsid w:val="001B6FA9"/>
    <w:rsid w:val="001B7292"/>
    <w:rsid w:val="001C5345"/>
    <w:rsid w:val="001C547D"/>
    <w:rsid w:val="001C635C"/>
    <w:rsid w:val="001D0975"/>
    <w:rsid w:val="001D131D"/>
    <w:rsid w:val="001D2896"/>
    <w:rsid w:val="001D2CED"/>
    <w:rsid w:val="001D4526"/>
    <w:rsid w:val="001E0813"/>
    <w:rsid w:val="001E0B00"/>
    <w:rsid w:val="001E1CDE"/>
    <w:rsid w:val="001E2B92"/>
    <w:rsid w:val="001E5FA4"/>
    <w:rsid w:val="001E703A"/>
    <w:rsid w:val="001E7B96"/>
    <w:rsid w:val="001F1637"/>
    <w:rsid w:val="001F167C"/>
    <w:rsid w:val="001F183D"/>
    <w:rsid w:val="001F3582"/>
    <w:rsid w:val="001F4FF7"/>
    <w:rsid w:val="001F6058"/>
    <w:rsid w:val="001F75C6"/>
    <w:rsid w:val="002041A9"/>
    <w:rsid w:val="0020436F"/>
    <w:rsid w:val="0020514A"/>
    <w:rsid w:val="002065DE"/>
    <w:rsid w:val="002069B7"/>
    <w:rsid w:val="0020720A"/>
    <w:rsid w:val="0021376E"/>
    <w:rsid w:val="00220620"/>
    <w:rsid w:val="00220C33"/>
    <w:rsid w:val="00223CCA"/>
    <w:rsid w:val="002248E8"/>
    <w:rsid w:val="00225AF7"/>
    <w:rsid w:val="00225CEA"/>
    <w:rsid w:val="00226565"/>
    <w:rsid w:val="00226B96"/>
    <w:rsid w:val="0023093C"/>
    <w:rsid w:val="00231202"/>
    <w:rsid w:val="00231722"/>
    <w:rsid w:val="00232037"/>
    <w:rsid w:val="00232EE7"/>
    <w:rsid w:val="00233B64"/>
    <w:rsid w:val="0023448E"/>
    <w:rsid w:val="002345BD"/>
    <w:rsid w:val="00237444"/>
    <w:rsid w:val="002374B0"/>
    <w:rsid w:val="002377E8"/>
    <w:rsid w:val="00245069"/>
    <w:rsid w:val="002456C8"/>
    <w:rsid w:val="00247CE8"/>
    <w:rsid w:val="00247DD7"/>
    <w:rsid w:val="00250473"/>
    <w:rsid w:val="002526FF"/>
    <w:rsid w:val="002574DC"/>
    <w:rsid w:val="00257EB0"/>
    <w:rsid w:val="00262895"/>
    <w:rsid w:val="00263AD7"/>
    <w:rsid w:val="0026448B"/>
    <w:rsid w:val="00264B81"/>
    <w:rsid w:val="00264B85"/>
    <w:rsid w:val="00264ED4"/>
    <w:rsid w:val="00265A20"/>
    <w:rsid w:val="00267DC7"/>
    <w:rsid w:val="00267FA2"/>
    <w:rsid w:val="00270378"/>
    <w:rsid w:val="00270850"/>
    <w:rsid w:val="0027226E"/>
    <w:rsid w:val="0027245A"/>
    <w:rsid w:val="0027257F"/>
    <w:rsid w:val="0027327B"/>
    <w:rsid w:val="00274AC7"/>
    <w:rsid w:val="00277B24"/>
    <w:rsid w:val="0028087E"/>
    <w:rsid w:val="00280C7E"/>
    <w:rsid w:val="00280F00"/>
    <w:rsid w:val="00283848"/>
    <w:rsid w:val="00285309"/>
    <w:rsid w:val="00285F60"/>
    <w:rsid w:val="00286218"/>
    <w:rsid w:val="0028702A"/>
    <w:rsid w:val="0028764F"/>
    <w:rsid w:val="00287FF8"/>
    <w:rsid w:val="00290C4A"/>
    <w:rsid w:val="00292186"/>
    <w:rsid w:val="0029457D"/>
    <w:rsid w:val="00297996"/>
    <w:rsid w:val="002A12E7"/>
    <w:rsid w:val="002A315F"/>
    <w:rsid w:val="002A397A"/>
    <w:rsid w:val="002A412E"/>
    <w:rsid w:val="002A4A95"/>
    <w:rsid w:val="002A4E4A"/>
    <w:rsid w:val="002A5BCE"/>
    <w:rsid w:val="002B05E4"/>
    <w:rsid w:val="002B1806"/>
    <w:rsid w:val="002B1DC9"/>
    <w:rsid w:val="002B33D2"/>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9FE"/>
    <w:rsid w:val="002E5DDE"/>
    <w:rsid w:val="002E7A2C"/>
    <w:rsid w:val="002F019A"/>
    <w:rsid w:val="002F256C"/>
    <w:rsid w:val="002F26C2"/>
    <w:rsid w:val="002F33B7"/>
    <w:rsid w:val="002F55A1"/>
    <w:rsid w:val="002F5F65"/>
    <w:rsid w:val="002F64C7"/>
    <w:rsid w:val="002F6AA4"/>
    <w:rsid w:val="00302CB6"/>
    <w:rsid w:val="00302DC6"/>
    <w:rsid w:val="00304DD5"/>
    <w:rsid w:val="00305232"/>
    <w:rsid w:val="003059BF"/>
    <w:rsid w:val="00306D21"/>
    <w:rsid w:val="00310B8A"/>
    <w:rsid w:val="00313685"/>
    <w:rsid w:val="00320467"/>
    <w:rsid w:val="00322969"/>
    <w:rsid w:val="00323AA2"/>
    <w:rsid w:val="00323B26"/>
    <w:rsid w:val="0032433E"/>
    <w:rsid w:val="003246A2"/>
    <w:rsid w:val="003261E3"/>
    <w:rsid w:val="0032773E"/>
    <w:rsid w:val="0033090D"/>
    <w:rsid w:val="00331090"/>
    <w:rsid w:val="003323BE"/>
    <w:rsid w:val="00332729"/>
    <w:rsid w:val="00335373"/>
    <w:rsid w:val="00335722"/>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6A57"/>
    <w:rsid w:val="003572BB"/>
    <w:rsid w:val="003572FE"/>
    <w:rsid w:val="00357A38"/>
    <w:rsid w:val="003617B3"/>
    <w:rsid w:val="00362460"/>
    <w:rsid w:val="00363B8B"/>
    <w:rsid w:val="00364DD4"/>
    <w:rsid w:val="0036641E"/>
    <w:rsid w:val="00366586"/>
    <w:rsid w:val="00366D38"/>
    <w:rsid w:val="0036752F"/>
    <w:rsid w:val="00367618"/>
    <w:rsid w:val="00367F4F"/>
    <w:rsid w:val="0037751D"/>
    <w:rsid w:val="00377B3C"/>
    <w:rsid w:val="00383003"/>
    <w:rsid w:val="00384003"/>
    <w:rsid w:val="0038562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36AE"/>
    <w:rsid w:val="003D71EA"/>
    <w:rsid w:val="003D7DB7"/>
    <w:rsid w:val="003E1CEE"/>
    <w:rsid w:val="003E5BA8"/>
    <w:rsid w:val="003E7ED8"/>
    <w:rsid w:val="003F0F7E"/>
    <w:rsid w:val="003F15E6"/>
    <w:rsid w:val="003F40C2"/>
    <w:rsid w:val="003F56EF"/>
    <w:rsid w:val="003F5CFC"/>
    <w:rsid w:val="003F62F8"/>
    <w:rsid w:val="003F63AB"/>
    <w:rsid w:val="003F6FC2"/>
    <w:rsid w:val="003F7A50"/>
    <w:rsid w:val="00401A0D"/>
    <w:rsid w:val="00402CFD"/>
    <w:rsid w:val="00404262"/>
    <w:rsid w:val="0040460E"/>
    <w:rsid w:val="0040575C"/>
    <w:rsid w:val="00407576"/>
    <w:rsid w:val="00411817"/>
    <w:rsid w:val="004130C6"/>
    <w:rsid w:val="004131FB"/>
    <w:rsid w:val="0041424C"/>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0091"/>
    <w:rsid w:val="00450D01"/>
    <w:rsid w:val="004511C8"/>
    <w:rsid w:val="00452A7D"/>
    <w:rsid w:val="004613FF"/>
    <w:rsid w:val="0046188B"/>
    <w:rsid w:val="0046225A"/>
    <w:rsid w:val="00463C5F"/>
    <w:rsid w:val="00463E14"/>
    <w:rsid w:val="004666E8"/>
    <w:rsid w:val="00467E0F"/>
    <w:rsid w:val="00470785"/>
    <w:rsid w:val="00470CB8"/>
    <w:rsid w:val="00470FD6"/>
    <w:rsid w:val="00472D2C"/>
    <w:rsid w:val="0047315C"/>
    <w:rsid w:val="00473D32"/>
    <w:rsid w:val="004750E0"/>
    <w:rsid w:val="00476378"/>
    <w:rsid w:val="00480A21"/>
    <w:rsid w:val="00480BD5"/>
    <w:rsid w:val="00480CBF"/>
    <w:rsid w:val="00481054"/>
    <w:rsid w:val="004819BF"/>
    <w:rsid w:val="004831BC"/>
    <w:rsid w:val="0048338B"/>
    <w:rsid w:val="0048338E"/>
    <w:rsid w:val="00483611"/>
    <w:rsid w:val="004837AD"/>
    <w:rsid w:val="004A0415"/>
    <w:rsid w:val="004A10B4"/>
    <w:rsid w:val="004A2AE4"/>
    <w:rsid w:val="004A3B57"/>
    <w:rsid w:val="004A5919"/>
    <w:rsid w:val="004A6314"/>
    <w:rsid w:val="004B00AA"/>
    <w:rsid w:val="004B0B33"/>
    <w:rsid w:val="004B1C8E"/>
    <w:rsid w:val="004B28A9"/>
    <w:rsid w:val="004B367D"/>
    <w:rsid w:val="004B5CD5"/>
    <w:rsid w:val="004B6105"/>
    <w:rsid w:val="004B671F"/>
    <w:rsid w:val="004B724B"/>
    <w:rsid w:val="004C0DD5"/>
    <w:rsid w:val="004C1357"/>
    <w:rsid w:val="004C1DCA"/>
    <w:rsid w:val="004C3B36"/>
    <w:rsid w:val="004C3C8E"/>
    <w:rsid w:val="004C6EBC"/>
    <w:rsid w:val="004D5A73"/>
    <w:rsid w:val="004E0299"/>
    <w:rsid w:val="004E1797"/>
    <w:rsid w:val="004E2BBC"/>
    <w:rsid w:val="004E37AE"/>
    <w:rsid w:val="004E4C19"/>
    <w:rsid w:val="004E5CA1"/>
    <w:rsid w:val="004E713F"/>
    <w:rsid w:val="004F012D"/>
    <w:rsid w:val="004F115C"/>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597F"/>
    <w:rsid w:val="00516257"/>
    <w:rsid w:val="00516519"/>
    <w:rsid w:val="00516F25"/>
    <w:rsid w:val="00520990"/>
    <w:rsid w:val="005241B9"/>
    <w:rsid w:val="00527B13"/>
    <w:rsid w:val="00530463"/>
    <w:rsid w:val="00530705"/>
    <w:rsid w:val="00531036"/>
    <w:rsid w:val="005312EF"/>
    <w:rsid w:val="00531FF0"/>
    <w:rsid w:val="005335E9"/>
    <w:rsid w:val="0053444D"/>
    <w:rsid w:val="0053520A"/>
    <w:rsid w:val="00537B99"/>
    <w:rsid w:val="005420F3"/>
    <w:rsid w:val="00545257"/>
    <w:rsid w:val="005456B4"/>
    <w:rsid w:val="00545ACF"/>
    <w:rsid w:val="0054780F"/>
    <w:rsid w:val="0055025C"/>
    <w:rsid w:val="005508D8"/>
    <w:rsid w:val="00550FD7"/>
    <w:rsid w:val="00551642"/>
    <w:rsid w:val="0055202E"/>
    <w:rsid w:val="00560DFE"/>
    <w:rsid w:val="005610BB"/>
    <w:rsid w:val="005635C0"/>
    <w:rsid w:val="00564963"/>
    <w:rsid w:val="00564DCD"/>
    <w:rsid w:val="00565132"/>
    <w:rsid w:val="00565B03"/>
    <w:rsid w:val="00565D9F"/>
    <w:rsid w:val="00566224"/>
    <w:rsid w:val="005675F8"/>
    <w:rsid w:val="00570C55"/>
    <w:rsid w:val="0057319E"/>
    <w:rsid w:val="00575DD3"/>
    <w:rsid w:val="00576CC8"/>
    <w:rsid w:val="00580B9C"/>
    <w:rsid w:val="00581754"/>
    <w:rsid w:val="005830D3"/>
    <w:rsid w:val="00583CD0"/>
    <w:rsid w:val="005851B0"/>
    <w:rsid w:val="005859A0"/>
    <w:rsid w:val="00586961"/>
    <w:rsid w:val="0059032E"/>
    <w:rsid w:val="00591BDA"/>
    <w:rsid w:val="00597BD1"/>
    <w:rsid w:val="005A115E"/>
    <w:rsid w:val="005A1383"/>
    <w:rsid w:val="005A33FC"/>
    <w:rsid w:val="005A50CA"/>
    <w:rsid w:val="005A5448"/>
    <w:rsid w:val="005A5B47"/>
    <w:rsid w:val="005A5BBA"/>
    <w:rsid w:val="005A6543"/>
    <w:rsid w:val="005A68E2"/>
    <w:rsid w:val="005A6941"/>
    <w:rsid w:val="005A7E38"/>
    <w:rsid w:val="005B044D"/>
    <w:rsid w:val="005B0679"/>
    <w:rsid w:val="005B140C"/>
    <w:rsid w:val="005B2382"/>
    <w:rsid w:val="005B27C6"/>
    <w:rsid w:val="005B4016"/>
    <w:rsid w:val="005B56A9"/>
    <w:rsid w:val="005B788D"/>
    <w:rsid w:val="005C13C5"/>
    <w:rsid w:val="005C43C0"/>
    <w:rsid w:val="005C5E3A"/>
    <w:rsid w:val="005D655E"/>
    <w:rsid w:val="005D6C8C"/>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557B"/>
    <w:rsid w:val="00617E3F"/>
    <w:rsid w:val="006218E2"/>
    <w:rsid w:val="006230AA"/>
    <w:rsid w:val="006234D9"/>
    <w:rsid w:val="00625E65"/>
    <w:rsid w:val="00626531"/>
    <w:rsid w:val="00626CC4"/>
    <w:rsid w:val="00630B9A"/>
    <w:rsid w:val="00633BA8"/>
    <w:rsid w:val="0064177A"/>
    <w:rsid w:val="00644C7F"/>
    <w:rsid w:val="00645EAF"/>
    <w:rsid w:val="0064770D"/>
    <w:rsid w:val="00652017"/>
    <w:rsid w:val="00652A5E"/>
    <w:rsid w:val="00657CE7"/>
    <w:rsid w:val="00661B33"/>
    <w:rsid w:val="00661B3B"/>
    <w:rsid w:val="00661CF3"/>
    <w:rsid w:val="00662594"/>
    <w:rsid w:val="00662D7C"/>
    <w:rsid w:val="0066552B"/>
    <w:rsid w:val="00666879"/>
    <w:rsid w:val="00666AB7"/>
    <w:rsid w:val="00670247"/>
    <w:rsid w:val="00672916"/>
    <w:rsid w:val="00673A66"/>
    <w:rsid w:val="00676494"/>
    <w:rsid w:val="00680365"/>
    <w:rsid w:val="00682F95"/>
    <w:rsid w:val="00683612"/>
    <w:rsid w:val="00691AF9"/>
    <w:rsid w:val="006921A1"/>
    <w:rsid w:val="00693586"/>
    <w:rsid w:val="00694489"/>
    <w:rsid w:val="006945D6"/>
    <w:rsid w:val="00695BC7"/>
    <w:rsid w:val="00696364"/>
    <w:rsid w:val="00696952"/>
    <w:rsid w:val="00697085"/>
    <w:rsid w:val="006976AA"/>
    <w:rsid w:val="006A0AD0"/>
    <w:rsid w:val="006A4937"/>
    <w:rsid w:val="006B272C"/>
    <w:rsid w:val="006C0BB3"/>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3E4E"/>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175"/>
    <w:rsid w:val="00734357"/>
    <w:rsid w:val="0073439B"/>
    <w:rsid w:val="0073529E"/>
    <w:rsid w:val="007354EE"/>
    <w:rsid w:val="00735A7D"/>
    <w:rsid w:val="00735BAA"/>
    <w:rsid w:val="0073644B"/>
    <w:rsid w:val="0074071F"/>
    <w:rsid w:val="00741569"/>
    <w:rsid w:val="00745FC8"/>
    <w:rsid w:val="0074617E"/>
    <w:rsid w:val="0075124B"/>
    <w:rsid w:val="00752D42"/>
    <w:rsid w:val="00754402"/>
    <w:rsid w:val="007549B7"/>
    <w:rsid w:val="00755CF6"/>
    <w:rsid w:val="00756310"/>
    <w:rsid w:val="0075677A"/>
    <w:rsid w:val="00757944"/>
    <w:rsid w:val="007608D9"/>
    <w:rsid w:val="00762408"/>
    <w:rsid w:val="007628BE"/>
    <w:rsid w:val="007629E0"/>
    <w:rsid w:val="00762F02"/>
    <w:rsid w:val="007635FA"/>
    <w:rsid w:val="00763CEE"/>
    <w:rsid w:val="00764AA4"/>
    <w:rsid w:val="00765409"/>
    <w:rsid w:val="00765451"/>
    <w:rsid w:val="00765637"/>
    <w:rsid w:val="00766756"/>
    <w:rsid w:val="007730F4"/>
    <w:rsid w:val="00776765"/>
    <w:rsid w:val="00776AF6"/>
    <w:rsid w:val="00777438"/>
    <w:rsid w:val="007775D1"/>
    <w:rsid w:val="00780DCA"/>
    <w:rsid w:val="00782FCE"/>
    <w:rsid w:val="00783656"/>
    <w:rsid w:val="00784C6D"/>
    <w:rsid w:val="00786246"/>
    <w:rsid w:val="00787AE4"/>
    <w:rsid w:val="00792F78"/>
    <w:rsid w:val="00794024"/>
    <w:rsid w:val="007953D5"/>
    <w:rsid w:val="00796834"/>
    <w:rsid w:val="00797DDA"/>
    <w:rsid w:val="007A0D7C"/>
    <w:rsid w:val="007A3CA8"/>
    <w:rsid w:val="007A3EAE"/>
    <w:rsid w:val="007A41D5"/>
    <w:rsid w:val="007A5583"/>
    <w:rsid w:val="007A5681"/>
    <w:rsid w:val="007A5A6D"/>
    <w:rsid w:val="007A6015"/>
    <w:rsid w:val="007A6FB6"/>
    <w:rsid w:val="007B12EB"/>
    <w:rsid w:val="007B1523"/>
    <w:rsid w:val="007B2AA7"/>
    <w:rsid w:val="007B35F0"/>
    <w:rsid w:val="007C1FBC"/>
    <w:rsid w:val="007C31B1"/>
    <w:rsid w:val="007C48BD"/>
    <w:rsid w:val="007D03FD"/>
    <w:rsid w:val="007D1318"/>
    <w:rsid w:val="007D21CE"/>
    <w:rsid w:val="007D41B8"/>
    <w:rsid w:val="007D5013"/>
    <w:rsid w:val="007D5C13"/>
    <w:rsid w:val="007D6282"/>
    <w:rsid w:val="007D69FC"/>
    <w:rsid w:val="007E0E90"/>
    <w:rsid w:val="007E2329"/>
    <w:rsid w:val="007E3BEC"/>
    <w:rsid w:val="007E5CC1"/>
    <w:rsid w:val="007E7C82"/>
    <w:rsid w:val="007F229E"/>
    <w:rsid w:val="007F4ED9"/>
    <w:rsid w:val="007F5FA5"/>
    <w:rsid w:val="007F7166"/>
    <w:rsid w:val="0080022B"/>
    <w:rsid w:val="00800F10"/>
    <w:rsid w:val="008015FC"/>
    <w:rsid w:val="00801D5E"/>
    <w:rsid w:val="00802551"/>
    <w:rsid w:val="00806B6B"/>
    <w:rsid w:val="0081262B"/>
    <w:rsid w:val="0081288E"/>
    <w:rsid w:val="0081387E"/>
    <w:rsid w:val="00813DD9"/>
    <w:rsid w:val="0081581F"/>
    <w:rsid w:val="00817E2E"/>
    <w:rsid w:val="00822270"/>
    <w:rsid w:val="0082257A"/>
    <w:rsid w:val="00823131"/>
    <w:rsid w:val="00823EBE"/>
    <w:rsid w:val="008245FC"/>
    <w:rsid w:val="00825175"/>
    <w:rsid w:val="0082765F"/>
    <w:rsid w:val="00827D4E"/>
    <w:rsid w:val="008317B8"/>
    <w:rsid w:val="00832E81"/>
    <w:rsid w:val="00834123"/>
    <w:rsid w:val="0083503A"/>
    <w:rsid w:val="00835E17"/>
    <w:rsid w:val="00836186"/>
    <w:rsid w:val="00837B13"/>
    <w:rsid w:val="00841117"/>
    <w:rsid w:val="00842A30"/>
    <w:rsid w:val="00847040"/>
    <w:rsid w:val="00851392"/>
    <w:rsid w:val="0085330A"/>
    <w:rsid w:val="00853C1D"/>
    <w:rsid w:val="0085586A"/>
    <w:rsid w:val="008574EF"/>
    <w:rsid w:val="00860F7F"/>
    <w:rsid w:val="00862744"/>
    <w:rsid w:val="00862C1A"/>
    <w:rsid w:val="0086368F"/>
    <w:rsid w:val="00865391"/>
    <w:rsid w:val="00865BC0"/>
    <w:rsid w:val="0086670F"/>
    <w:rsid w:val="00870440"/>
    <w:rsid w:val="00872268"/>
    <w:rsid w:val="00873291"/>
    <w:rsid w:val="0087501C"/>
    <w:rsid w:val="008759CD"/>
    <w:rsid w:val="00875D89"/>
    <w:rsid w:val="00876902"/>
    <w:rsid w:val="0088163B"/>
    <w:rsid w:val="00881919"/>
    <w:rsid w:val="00882725"/>
    <w:rsid w:val="00884CBD"/>
    <w:rsid w:val="00885BBE"/>
    <w:rsid w:val="008875F8"/>
    <w:rsid w:val="0089126E"/>
    <w:rsid w:val="0089134B"/>
    <w:rsid w:val="0089222C"/>
    <w:rsid w:val="00892568"/>
    <w:rsid w:val="008941FE"/>
    <w:rsid w:val="008960B8"/>
    <w:rsid w:val="0089792F"/>
    <w:rsid w:val="008A0A9D"/>
    <w:rsid w:val="008A11AA"/>
    <w:rsid w:val="008A160A"/>
    <w:rsid w:val="008A1FA3"/>
    <w:rsid w:val="008A5A49"/>
    <w:rsid w:val="008A6F63"/>
    <w:rsid w:val="008A7853"/>
    <w:rsid w:val="008B0450"/>
    <w:rsid w:val="008B2D7F"/>
    <w:rsid w:val="008B63B7"/>
    <w:rsid w:val="008B6E6C"/>
    <w:rsid w:val="008C0A93"/>
    <w:rsid w:val="008C35D6"/>
    <w:rsid w:val="008C6223"/>
    <w:rsid w:val="008D097F"/>
    <w:rsid w:val="008D1FCA"/>
    <w:rsid w:val="008D455B"/>
    <w:rsid w:val="008D5244"/>
    <w:rsid w:val="008D5539"/>
    <w:rsid w:val="008D6D58"/>
    <w:rsid w:val="008D74E8"/>
    <w:rsid w:val="008E0847"/>
    <w:rsid w:val="008E2BA7"/>
    <w:rsid w:val="008E3FDA"/>
    <w:rsid w:val="008E4212"/>
    <w:rsid w:val="008E4432"/>
    <w:rsid w:val="008E454C"/>
    <w:rsid w:val="008E735B"/>
    <w:rsid w:val="008F03A4"/>
    <w:rsid w:val="008F03E2"/>
    <w:rsid w:val="008F56AF"/>
    <w:rsid w:val="008F6666"/>
    <w:rsid w:val="008F7496"/>
    <w:rsid w:val="008F74A1"/>
    <w:rsid w:val="00903210"/>
    <w:rsid w:val="0091374F"/>
    <w:rsid w:val="0091379F"/>
    <w:rsid w:val="00914B53"/>
    <w:rsid w:val="009177D3"/>
    <w:rsid w:val="00921FD2"/>
    <w:rsid w:val="009227DE"/>
    <w:rsid w:val="009235B1"/>
    <w:rsid w:val="00923D80"/>
    <w:rsid w:val="0092524F"/>
    <w:rsid w:val="009262F7"/>
    <w:rsid w:val="009339ED"/>
    <w:rsid w:val="00934CA6"/>
    <w:rsid w:val="00935396"/>
    <w:rsid w:val="009358C8"/>
    <w:rsid w:val="00940586"/>
    <w:rsid w:val="0094123E"/>
    <w:rsid w:val="00944B33"/>
    <w:rsid w:val="00945787"/>
    <w:rsid w:val="009465B0"/>
    <w:rsid w:val="00946A6C"/>
    <w:rsid w:val="00950522"/>
    <w:rsid w:val="00951AF2"/>
    <w:rsid w:val="0095443F"/>
    <w:rsid w:val="009561A9"/>
    <w:rsid w:val="009575C9"/>
    <w:rsid w:val="00960626"/>
    <w:rsid w:val="00964079"/>
    <w:rsid w:val="009647BF"/>
    <w:rsid w:val="00965285"/>
    <w:rsid w:val="00967BA0"/>
    <w:rsid w:val="0097015A"/>
    <w:rsid w:val="00976DAA"/>
    <w:rsid w:val="00977799"/>
    <w:rsid w:val="00977D7C"/>
    <w:rsid w:val="00980798"/>
    <w:rsid w:val="009813A1"/>
    <w:rsid w:val="009869E2"/>
    <w:rsid w:val="00990902"/>
    <w:rsid w:val="00991F6A"/>
    <w:rsid w:val="00992A32"/>
    <w:rsid w:val="009930D5"/>
    <w:rsid w:val="00995086"/>
    <w:rsid w:val="009968D1"/>
    <w:rsid w:val="009976C0"/>
    <w:rsid w:val="009A25E2"/>
    <w:rsid w:val="009A326B"/>
    <w:rsid w:val="009A483F"/>
    <w:rsid w:val="009A4E1F"/>
    <w:rsid w:val="009A4EDE"/>
    <w:rsid w:val="009A51AC"/>
    <w:rsid w:val="009A5962"/>
    <w:rsid w:val="009A5E27"/>
    <w:rsid w:val="009A7C19"/>
    <w:rsid w:val="009A7CE2"/>
    <w:rsid w:val="009B282F"/>
    <w:rsid w:val="009B7637"/>
    <w:rsid w:val="009B7807"/>
    <w:rsid w:val="009C2E33"/>
    <w:rsid w:val="009C732B"/>
    <w:rsid w:val="009C75D6"/>
    <w:rsid w:val="009D0A68"/>
    <w:rsid w:val="009D0C67"/>
    <w:rsid w:val="009D1B07"/>
    <w:rsid w:val="009D6ABF"/>
    <w:rsid w:val="009E0DE7"/>
    <w:rsid w:val="009E3B66"/>
    <w:rsid w:val="009E418E"/>
    <w:rsid w:val="009E44F5"/>
    <w:rsid w:val="009E470D"/>
    <w:rsid w:val="009E57A9"/>
    <w:rsid w:val="009E6478"/>
    <w:rsid w:val="009E688A"/>
    <w:rsid w:val="009F0674"/>
    <w:rsid w:val="009F32ED"/>
    <w:rsid w:val="009F67D1"/>
    <w:rsid w:val="00A01243"/>
    <w:rsid w:val="00A01448"/>
    <w:rsid w:val="00A015E4"/>
    <w:rsid w:val="00A04375"/>
    <w:rsid w:val="00A04583"/>
    <w:rsid w:val="00A050B4"/>
    <w:rsid w:val="00A06077"/>
    <w:rsid w:val="00A06336"/>
    <w:rsid w:val="00A12D4D"/>
    <w:rsid w:val="00A167EE"/>
    <w:rsid w:val="00A2034C"/>
    <w:rsid w:val="00A25F2A"/>
    <w:rsid w:val="00A2762B"/>
    <w:rsid w:val="00A27FDD"/>
    <w:rsid w:val="00A31063"/>
    <w:rsid w:val="00A321FE"/>
    <w:rsid w:val="00A325B7"/>
    <w:rsid w:val="00A33916"/>
    <w:rsid w:val="00A3447B"/>
    <w:rsid w:val="00A35AB1"/>
    <w:rsid w:val="00A3698B"/>
    <w:rsid w:val="00A36B6E"/>
    <w:rsid w:val="00A371AC"/>
    <w:rsid w:val="00A410A8"/>
    <w:rsid w:val="00A42073"/>
    <w:rsid w:val="00A44EAE"/>
    <w:rsid w:val="00A45236"/>
    <w:rsid w:val="00A45E3A"/>
    <w:rsid w:val="00A46DFA"/>
    <w:rsid w:val="00A47C93"/>
    <w:rsid w:val="00A504F7"/>
    <w:rsid w:val="00A518C7"/>
    <w:rsid w:val="00A5254E"/>
    <w:rsid w:val="00A54F84"/>
    <w:rsid w:val="00A5542E"/>
    <w:rsid w:val="00A57424"/>
    <w:rsid w:val="00A655E7"/>
    <w:rsid w:val="00A65D46"/>
    <w:rsid w:val="00A702E7"/>
    <w:rsid w:val="00A72132"/>
    <w:rsid w:val="00A724EA"/>
    <w:rsid w:val="00A72F5A"/>
    <w:rsid w:val="00A744E9"/>
    <w:rsid w:val="00A769FF"/>
    <w:rsid w:val="00A7764A"/>
    <w:rsid w:val="00A83361"/>
    <w:rsid w:val="00A87140"/>
    <w:rsid w:val="00A871BE"/>
    <w:rsid w:val="00A87B69"/>
    <w:rsid w:val="00A90A9B"/>
    <w:rsid w:val="00A90E15"/>
    <w:rsid w:val="00A951E0"/>
    <w:rsid w:val="00A968D5"/>
    <w:rsid w:val="00A96951"/>
    <w:rsid w:val="00AA6A56"/>
    <w:rsid w:val="00AB1491"/>
    <w:rsid w:val="00AB1C7E"/>
    <w:rsid w:val="00AB681C"/>
    <w:rsid w:val="00AC408A"/>
    <w:rsid w:val="00AC45F5"/>
    <w:rsid w:val="00AC7251"/>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2870"/>
    <w:rsid w:val="00B02DE7"/>
    <w:rsid w:val="00B041DB"/>
    <w:rsid w:val="00B11DEA"/>
    <w:rsid w:val="00B12B9B"/>
    <w:rsid w:val="00B14219"/>
    <w:rsid w:val="00B177CD"/>
    <w:rsid w:val="00B207B5"/>
    <w:rsid w:val="00B230D6"/>
    <w:rsid w:val="00B24F4E"/>
    <w:rsid w:val="00B27721"/>
    <w:rsid w:val="00B318AC"/>
    <w:rsid w:val="00B32947"/>
    <w:rsid w:val="00B32A2C"/>
    <w:rsid w:val="00B35069"/>
    <w:rsid w:val="00B37F47"/>
    <w:rsid w:val="00B40A85"/>
    <w:rsid w:val="00B41626"/>
    <w:rsid w:val="00B44240"/>
    <w:rsid w:val="00B45300"/>
    <w:rsid w:val="00B5187D"/>
    <w:rsid w:val="00B54A72"/>
    <w:rsid w:val="00B54C20"/>
    <w:rsid w:val="00B55DA7"/>
    <w:rsid w:val="00B56CAE"/>
    <w:rsid w:val="00B570CE"/>
    <w:rsid w:val="00B57C76"/>
    <w:rsid w:val="00B6240B"/>
    <w:rsid w:val="00B6569D"/>
    <w:rsid w:val="00B666CB"/>
    <w:rsid w:val="00B66724"/>
    <w:rsid w:val="00B70567"/>
    <w:rsid w:val="00B70B4F"/>
    <w:rsid w:val="00B71930"/>
    <w:rsid w:val="00B73B27"/>
    <w:rsid w:val="00B75A1D"/>
    <w:rsid w:val="00B75CE1"/>
    <w:rsid w:val="00B8007C"/>
    <w:rsid w:val="00B8082E"/>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07D5"/>
    <w:rsid w:val="00BB1D12"/>
    <w:rsid w:val="00BB3848"/>
    <w:rsid w:val="00BB64C8"/>
    <w:rsid w:val="00BC00F7"/>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BF7E86"/>
    <w:rsid w:val="00C0056D"/>
    <w:rsid w:val="00C008E9"/>
    <w:rsid w:val="00C01D1B"/>
    <w:rsid w:val="00C02782"/>
    <w:rsid w:val="00C03E86"/>
    <w:rsid w:val="00C059A2"/>
    <w:rsid w:val="00C0648F"/>
    <w:rsid w:val="00C0797B"/>
    <w:rsid w:val="00C11ABC"/>
    <w:rsid w:val="00C11BA0"/>
    <w:rsid w:val="00C11CA6"/>
    <w:rsid w:val="00C123AD"/>
    <w:rsid w:val="00C13F83"/>
    <w:rsid w:val="00C14DBF"/>
    <w:rsid w:val="00C16129"/>
    <w:rsid w:val="00C20D12"/>
    <w:rsid w:val="00C21266"/>
    <w:rsid w:val="00C21B0E"/>
    <w:rsid w:val="00C22B1C"/>
    <w:rsid w:val="00C23D74"/>
    <w:rsid w:val="00C25085"/>
    <w:rsid w:val="00C262EB"/>
    <w:rsid w:val="00C27023"/>
    <w:rsid w:val="00C27F21"/>
    <w:rsid w:val="00C30B85"/>
    <w:rsid w:val="00C336D4"/>
    <w:rsid w:val="00C3406B"/>
    <w:rsid w:val="00C35F9E"/>
    <w:rsid w:val="00C36F36"/>
    <w:rsid w:val="00C377CD"/>
    <w:rsid w:val="00C411F7"/>
    <w:rsid w:val="00C43AD9"/>
    <w:rsid w:val="00C442E8"/>
    <w:rsid w:val="00C45048"/>
    <w:rsid w:val="00C46598"/>
    <w:rsid w:val="00C46DC7"/>
    <w:rsid w:val="00C51BC8"/>
    <w:rsid w:val="00C51D42"/>
    <w:rsid w:val="00C54EC9"/>
    <w:rsid w:val="00C5590C"/>
    <w:rsid w:val="00C559C4"/>
    <w:rsid w:val="00C574F5"/>
    <w:rsid w:val="00C579F4"/>
    <w:rsid w:val="00C6033D"/>
    <w:rsid w:val="00C62785"/>
    <w:rsid w:val="00C6303D"/>
    <w:rsid w:val="00C65537"/>
    <w:rsid w:val="00C65D92"/>
    <w:rsid w:val="00C65F63"/>
    <w:rsid w:val="00C7026B"/>
    <w:rsid w:val="00C7088B"/>
    <w:rsid w:val="00C71786"/>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0049"/>
    <w:rsid w:val="00CC1BCF"/>
    <w:rsid w:val="00CC26A0"/>
    <w:rsid w:val="00CC3C9C"/>
    <w:rsid w:val="00CC3EC7"/>
    <w:rsid w:val="00CC4DB2"/>
    <w:rsid w:val="00CC4F84"/>
    <w:rsid w:val="00CC6898"/>
    <w:rsid w:val="00CC6DFE"/>
    <w:rsid w:val="00CC72D9"/>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773"/>
    <w:rsid w:val="00CE7CB4"/>
    <w:rsid w:val="00CF09EF"/>
    <w:rsid w:val="00CF4117"/>
    <w:rsid w:val="00D0047D"/>
    <w:rsid w:val="00D00A0C"/>
    <w:rsid w:val="00D0159F"/>
    <w:rsid w:val="00D01BFF"/>
    <w:rsid w:val="00D01E1F"/>
    <w:rsid w:val="00D0230B"/>
    <w:rsid w:val="00D02327"/>
    <w:rsid w:val="00D03801"/>
    <w:rsid w:val="00D04C19"/>
    <w:rsid w:val="00D124B3"/>
    <w:rsid w:val="00D12BFA"/>
    <w:rsid w:val="00D151EC"/>
    <w:rsid w:val="00D15674"/>
    <w:rsid w:val="00D1588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47266"/>
    <w:rsid w:val="00D50D90"/>
    <w:rsid w:val="00D54946"/>
    <w:rsid w:val="00D54A17"/>
    <w:rsid w:val="00D55140"/>
    <w:rsid w:val="00D56AF4"/>
    <w:rsid w:val="00D57271"/>
    <w:rsid w:val="00D57979"/>
    <w:rsid w:val="00D57D4C"/>
    <w:rsid w:val="00D620AC"/>
    <w:rsid w:val="00D63B9B"/>
    <w:rsid w:val="00D71DFA"/>
    <w:rsid w:val="00D73FB3"/>
    <w:rsid w:val="00D74035"/>
    <w:rsid w:val="00D764A4"/>
    <w:rsid w:val="00D80933"/>
    <w:rsid w:val="00D80F65"/>
    <w:rsid w:val="00D81126"/>
    <w:rsid w:val="00D82D9B"/>
    <w:rsid w:val="00D847BB"/>
    <w:rsid w:val="00D87877"/>
    <w:rsid w:val="00D92D56"/>
    <w:rsid w:val="00D952D9"/>
    <w:rsid w:val="00D97FB1"/>
    <w:rsid w:val="00DA00B1"/>
    <w:rsid w:val="00DA0FD6"/>
    <w:rsid w:val="00DA2AFC"/>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0290"/>
    <w:rsid w:val="00DE030A"/>
    <w:rsid w:val="00DE2C0E"/>
    <w:rsid w:val="00DE3C4F"/>
    <w:rsid w:val="00DE40CE"/>
    <w:rsid w:val="00DE42EB"/>
    <w:rsid w:val="00DE4400"/>
    <w:rsid w:val="00DE54FE"/>
    <w:rsid w:val="00DE5D1D"/>
    <w:rsid w:val="00DE60F8"/>
    <w:rsid w:val="00DE71A6"/>
    <w:rsid w:val="00DE7E5F"/>
    <w:rsid w:val="00DF2FF8"/>
    <w:rsid w:val="00DF349B"/>
    <w:rsid w:val="00DF3ECD"/>
    <w:rsid w:val="00DF5237"/>
    <w:rsid w:val="00DF5BC6"/>
    <w:rsid w:val="00DF5D51"/>
    <w:rsid w:val="00DF7660"/>
    <w:rsid w:val="00DF78E2"/>
    <w:rsid w:val="00E01482"/>
    <w:rsid w:val="00E01BD2"/>
    <w:rsid w:val="00E020A7"/>
    <w:rsid w:val="00E039A2"/>
    <w:rsid w:val="00E04C71"/>
    <w:rsid w:val="00E0771A"/>
    <w:rsid w:val="00E077A4"/>
    <w:rsid w:val="00E131E8"/>
    <w:rsid w:val="00E14E8C"/>
    <w:rsid w:val="00E151D5"/>
    <w:rsid w:val="00E16B8B"/>
    <w:rsid w:val="00E20677"/>
    <w:rsid w:val="00E206ED"/>
    <w:rsid w:val="00E210DF"/>
    <w:rsid w:val="00E21FA0"/>
    <w:rsid w:val="00E25C54"/>
    <w:rsid w:val="00E320C0"/>
    <w:rsid w:val="00E33A37"/>
    <w:rsid w:val="00E3406E"/>
    <w:rsid w:val="00E367CC"/>
    <w:rsid w:val="00E36F02"/>
    <w:rsid w:val="00E46868"/>
    <w:rsid w:val="00E46BDA"/>
    <w:rsid w:val="00E47CCF"/>
    <w:rsid w:val="00E5019A"/>
    <w:rsid w:val="00E51E4B"/>
    <w:rsid w:val="00E52477"/>
    <w:rsid w:val="00E529B5"/>
    <w:rsid w:val="00E53817"/>
    <w:rsid w:val="00E539F0"/>
    <w:rsid w:val="00E53D97"/>
    <w:rsid w:val="00E54C6C"/>
    <w:rsid w:val="00E55596"/>
    <w:rsid w:val="00E61C40"/>
    <w:rsid w:val="00E628D5"/>
    <w:rsid w:val="00E6560F"/>
    <w:rsid w:val="00E673E5"/>
    <w:rsid w:val="00E70F09"/>
    <w:rsid w:val="00E729CF"/>
    <w:rsid w:val="00E732B5"/>
    <w:rsid w:val="00E744FB"/>
    <w:rsid w:val="00E75C58"/>
    <w:rsid w:val="00E76020"/>
    <w:rsid w:val="00E800F3"/>
    <w:rsid w:val="00E80C93"/>
    <w:rsid w:val="00E82948"/>
    <w:rsid w:val="00E82B11"/>
    <w:rsid w:val="00E85032"/>
    <w:rsid w:val="00E85AB6"/>
    <w:rsid w:val="00E85D6D"/>
    <w:rsid w:val="00E86B53"/>
    <w:rsid w:val="00E86EDB"/>
    <w:rsid w:val="00E86F69"/>
    <w:rsid w:val="00E91797"/>
    <w:rsid w:val="00E92E83"/>
    <w:rsid w:val="00E937EC"/>
    <w:rsid w:val="00E968B2"/>
    <w:rsid w:val="00EA1C66"/>
    <w:rsid w:val="00EA47FF"/>
    <w:rsid w:val="00EA6EC2"/>
    <w:rsid w:val="00EA789E"/>
    <w:rsid w:val="00EB18C7"/>
    <w:rsid w:val="00EB3C3B"/>
    <w:rsid w:val="00EB4F74"/>
    <w:rsid w:val="00EB66F7"/>
    <w:rsid w:val="00EC17E8"/>
    <w:rsid w:val="00EC2AF3"/>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1E6F"/>
    <w:rsid w:val="00EF214C"/>
    <w:rsid w:val="00EF2A9E"/>
    <w:rsid w:val="00EF3518"/>
    <w:rsid w:val="00EF725A"/>
    <w:rsid w:val="00F0009F"/>
    <w:rsid w:val="00F00F75"/>
    <w:rsid w:val="00F01C75"/>
    <w:rsid w:val="00F024F8"/>
    <w:rsid w:val="00F04418"/>
    <w:rsid w:val="00F04A90"/>
    <w:rsid w:val="00F0656E"/>
    <w:rsid w:val="00F07942"/>
    <w:rsid w:val="00F079EF"/>
    <w:rsid w:val="00F11A8B"/>
    <w:rsid w:val="00F12CC9"/>
    <w:rsid w:val="00F16FEB"/>
    <w:rsid w:val="00F20AA2"/>
    <w:rsid w:val="00F20F5C"/>
    <w:rsid w:val="00F228AA"/>
    <w:rsid w:val="00F2373B"/>
    <w:rsid w:val="00F2436F"/>
    <w:rsid w:val="00F2682A"/>
    <w:rsid w:val="00F301C0"/>
    <w:rsid w:val="00F30884"/>
    <w:rsid w:val="00F31778"/>
    <w:rsid w:val="00F31D43"/>
    <w:rsid w:val="00F360B3"/>
    <w:rsid w:val="00F36C03"/>
    <w:rsid w:val="00F378C6"/>
    <w:rsid w:val="00F37C7A"/>
    <w:rsid w:val="00F4352B"/>
    <w:rsid w:val="00F43C93"/>
    <w:rsid w:val="00F44FBF"/>
    <w:rsid w:val="00F46072"/>
    <w:rsid w:val="00F46D52"/>
    <w:rsid w:val="00F474D1"/>
    <w:rsid w:val="00F47798"/>
    <w:rsid w:val="00F512A1"/>
    <w:rsid w:val="00F51907"/>
    <w:rsid w:val="00F51F52"/>
    <w:rsid w:val="00F53867"/>
    <w:rsid w:val="00F53C92"/>
    <w:rsid w:val="00F53F8B"/>
    <w:rsid w:val="00F54437"/>
    <w:rsid w:val="00F55D80"/>
    <w:rsid w:val="00F56DF3"/>
    <w:rsid w:val="00F578BC"/>
    <w:rsid w:val="00F62D01"/>
    <w:rsid w:val="00F63BFE"/>
    <w:rsid w:val="00F64173"/>
    <w:rsid w:val="00F66E1F"/>
    <w:rsid w:val="00F7056A"/>
    <w:rsid w:val="00F705E4"/>
    <w:rsid w:val="00F73238"/>
    <w:rsid w:val="00F7435D"/>
    <w:rsid w:val="00F80151"/>
    <w:rsid w:val="00F80E8D"/>
    <w:rsid w:val="00F82FF6"/>
    <w:rsid w:val="00F830F5"/>
    <w:rsid w:val="00F83506"/>
    <w:rsid w:val="00F8395B"/>
    <w:rsid w:val="00F84653"/>
    <w:rsid w:val="00F84823"/>
    <w:rsid w:val="00F856A8"/>
    <w:rsid w:val="00F87419"/>
    <w:rsid w:val="00F905D4"/>
    <w:rsid w:val="00F94D05"/>
    <w:rsid w:val="00F9632E"/>
    <w:rsid w:val="00F96967"/>
    <w:rsid w:val="00FA324D"/>
    <w:rsid w:val="00FA535C"/>
    <w:rsid w:val="00FA6CE9"/>
    <w:rsid w:val="00FB0751"/>
    <w:rsid w:val="00FB1947"/>
    <w:rsid w:val="00FB2D61"/>
    <w:rsid w:val="00FB33CF"/>
    <w:rsid w:val="00FB5207"/>
    <w:rsid w:val="00FB683E"/>
    <w:rsid w:val="00FB7267"/>
    <w:rsid w:val="00FB74F1"/>
    <w:rsid w:val="00FC0BD7"/>
    <w:rsid w:val="00FC2BCD"/>
    <w:rsid w:val="00FC3484"/>
    <w:rsid w:val="00FC38C6"/>
    <w:rsid w:val="00FD03E8"/>
    <w:rsid w:val="00FD3D41"/>
    <w:rsid w:val="00FD4231"/>
    <w:rsid w:val="00FD5312"/>
    <w:rsid w:val="00FD5423"/>
    <w:rsid w:val="00FD7237"/>
    <w:rsid w:val="00FD7A61"/>
    <w:rsid w:val="00FE0B5F"/>
    <w:rsid w:val="00FE11CA"/>
    <w:rsid w:val="00FE1B71"/>
    <w:rsid w:val="00FE2F14"/>
    <w:rsid w:val="00FE48A3"/>
    <w:rsid w:val="00FE4919"/>
    <w:rsid w:val="00FF1449"/>
    <w:rsid w:val="00FF214D"/>
    <w:rsid w:val="00FF4526"/>
    <w:rsid w:val="00FF4EB4"/>
    <w:rsid w:val="00FF6430"/>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96ED0DC8-7824-4CE2-BF2B-92868265F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 w:type="paragraph" w:styleId="TOC2">
    <w:name w:val="toc 2"/>
    <w:basedOn w:val="Normal"/>
    <w:next w:val="Normal"/>
    <w:autoRedefine/>
    <w:uiPriority w:val="39"/>
    <w:unhideWhenUsed/>
    <w:rsid w:val="00EC2AF3"/>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ams@dgs.ca.gov" TargetMode="External"/><Relationship Id="rId26" Type="http://schemas.openxmlformats.org/officeDocument/2006/relationships/hyperlink" Target="mailto:RichardMS@cacargroup.com" TargetMode="External"/><Relationship Id="rId39" Type="http://schemas.openxmlformats.org/officeDocument/2006/relationships/hyperlink" Target="mailto:Cme4GMC@hotmail.com" TargetMode="External"/><Relationship Id="rId21" Type="http://schemas.openxmlformats.org/officeDocument/2006/relationships/hyperlink" Target="mailto:patireland1962@yahoo.com" TargetMode="External"/><Relationship Id="rId34" Type="http://schemas.openxmlformats.org/officeDocument/2006/relationships/hyperlink" Target="mailto:kayladean@fordsacramento.com" TargetMode="External"/><Relationship Id="rId42" Type="http://schemas.openxmlformats.org/officeDocument/2006/relationships/hyperlink" Target="mailto:jpowers@knightelkgrove.com" TargetMode="External"/><Relationship Id="rId47" Type="http://schemas.openxmlformats.org/officeDocument/2006/relationships/hyperlink" Target="mailto:jasonf@riverview-trucks.com" TargetMode="External"/><Relationship Id="rId50" Type="http://schemas.openxmlformats.org/officeDocument/2006/relationships/hyperlink" Target="https://www.cdtfa.ca.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media/199A6A32E4DE4BECAFF4EFA7194350CD.ashx" TargetMode="External"/><Relationship Id="rId29" Type="http://schemas.openxmlformats.org/officeDocument/2006/relationships/hyperlink" Target="mailto:Cme4GMC@hotmail.com" TargetMode="External"/><Relationship Id="rId11" Type="http://schemas.openxmlformats.org/officeDocument/2006/relationships/image" Target="media/image1.jpeg"/><Relationship Id="rId24" Type="http://schemas.openxmlformats.org/officeDocument/2006/relationships/hyperlink" Target="mailto:kayladean@fordsacramento.com" TargetMode="External"/><Relationship Id="rId32" Type="http://schemas.openxmlformats.org/officeDocument/2006/relationships/hyperlink" Target="mailto:jpowers@knightelkgrove.com" TargetMode="External"/><Relationship Id="rId37" Type="http://schemas.openxmlformats.org/officeDocument/2006/relationships/hyperlink" Target="mailto:jasonf@riverview-trucks.com" TargetMode="External"/><Relationship Id="rId40" Type="http://schemas.openxmlformats.org/officeDocument/2006/relationships/hyperlink" Target="mailto:Tayron.Jackson@dgs.ca.gov" TargetMode="External"/><Relationship Id="rId45" Type="http://schemas.openxmlformats.org/officeDocument/2006/relationships/hyperlink" Target="mailto:yesenia@watsonvillefleetgroup.com"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dgs.ca.gov/OFS/Price-Book" TargetMode="External"/><Relationship Id="rId31" Type="http://schemas.openxmlformats.org/officeDocument/2006/relationships/hyperlink" Target="mailto:patireland1962@yahoo.com" TargetMode="External"/><Relationship Id="rId44" Type="http://schemas.openxmlformats.org/officeDocument/2006/relationships/hyperlink" Target="mailto:kayladean@fordsacramento.co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yron.Jackson@dgs.ca.gov" TargetMode="External"/><Relationship Id="rId22" Type="http://schemas.openxmlformats.org/officeDocument/2006/relationships/hyperlink" Target="mailto:jpowers@knightelkgrove.com" TargetMode="External"/><Relationship Id="rId27" Type="http://schemas.openxmlformats.org/officeDocument/2006/relationships/hyperlink" Target="mailto:jasonf@riverview-trucks.com" TargetMode="External"/><Relationship Id="rId30" Type="http://schemas.openxmlformats.org/officeDocument/2006/relationships/hyperlink" Target="https://www.dgsapps.dgs.ca.gov/osp/StatewideFormsWeb/Forms.aspx" TargetMode="External"/><Relationship Id="rId35" Type="http://schemas.openxmlformats.org/officeDocument/2006/relationships/hyperlink" Target="mailto:yesenia@watsonvillefleetgroup.com" TargetMode="External"/><Relationship Id="rId43" Type="http://schemas.openxmlformats.org/officeDocument/2006/relationships/hyperlink" Target="mailto:jpowers@knightelkgrove.com" TargetMode="External"/><Relationship Id="rId48" Type="http://schemas.openxmlformats.org/officeDocument/2006/relationships/hyperlink" Target="mailto:dneedham@sacramentotruck.com" TargetMode="External"/><Relationship Id="rId8" Type="http://schemas.openxmlformats.org/officeDocument/2006/relationships/webSettings" Target="webSettings.xml"/><Relationship Id="rId51" Type="http://schemas.openxmlformats.org/officeDocument/2006/relationships/hyperlink" Target="https://www.dgs.ca.gov/PD/Resources/Page-Content/Procurement-Division-Resources-List-Folder/State-of-California-Green-Fleet-Employee-Pricing-Progra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leprocure.ca.gov/" TargetMode="External"/><Relationship Id="rId25" Type="http://schemas.openxmlformats.org/officeDocument/2006/relationships/hyperlink" Target="mailto:yesenia@watsonvillefleetgroup.com" TargetMode="External"/><Relationship Id="rId33" Type="http://schemas.openxmlformats.org/officeDocument/2006/relationships/hyperlink" Target="mailto:jpowers@knightelkgrove.com" TargetMode="External"/><Relationship Id="rId38" Type="http://schemas.openxmlformats.org/officeDocument/2006/relationships/hyperlink" Target="mailto:dneedham@sacramentotruck.com" TargetMode="External"/><Relationship Id="rId46" Type="http://schemas.openxmlformats.org/officeDocument/2006/relationships/hyperlink" Target="mailto:RichardMS@cacargroup.com" TargetMode="External"/><Relationship Id="rId20" Type="http://schemas.openxmlformats.org/officeDocument/2006/relationships/hyperlink" Target="https://www.dgs.ca.gov/OFAM/Resources/Page-Content/Office-of-Fleet-and-Asset-Management-Resources-List-Folder/Vehicle-Manufacturer-Purchasing-Restrictions" TargetMode="External"/><Relationship Id="rId41" Type="http://schemas.openxmlformats.org/officeDocument/2006/relationships/hyperlink" Target="mailto:patireland1962@yahoo.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YO00FIL001/Common2/Acquisitions/A%20%26%20C%20Section/Contracts%20Management%20Unit%20(CMU)/CMU%20Contracts/23-00%20(Fleet%20Vehicles)/2022/6%20-%20Administration/Supplements/TRUCKS%20(23-20)/Supplement%2013%20(working)/Non-IT%20General%20Provisions%20(rev%2011/19/2021)" TargetMode="External"/><Relationship Id="rId23" Type="http://schemas.openxmlformats.org/officeDocument/2006/relationships/hyperlink" Target="mailto:jpowers@knightelkgrove.com" TargetMode="External"/><Relationship Id="rId28" Type="http://schemas.openxmlformats.org/officeDocument/2006/relationships/hyperlink" Target="mailto:dneedham@sacramentotruck.com" TargetMode="External"/><Relationship Id="rId36" Type="http://schemas.openxmlformats.org/officeDocument/2006/relationships/hyperlink" Target="mailto:RichardMS@cacargroup.com" TargetMode="External"/><Relationship Id="rId49" Type="http://schemas.openxmlformats.org/officeDocument/2006/relationships/hyperlink" Target="mailto:Cme4GMC@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0F183A-11DC-466B-BA38-DC39A174959E}">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2.xml><?xml version="1.0" encoding="utf-8"?>
<ds:datastoreItem xmlns:ds="http://schemas.openxmlformats.org/officeDocument/2006/customXml" ds:itemID="{A54543C0-2DA6-4DC7-9828-29132FFCEF82}">
  <ds:schemaRefs>
    <ds:schemaRef ds:uri="http://schemas.microsoft.com/sharepoint/v3/contenttype/forms"/>
  </ds:schemaRefs>
</ds:datastoreItem>
</file>

<file path=customXml/itemProps3.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4.xml><?xml version="1.0" encoding="utf-8"?>
<ds:datastoreItem xmlns:ds="http://schemas.openxmlformats.org/officeDocument/2006/customXml" ds:itemID="{B1997633-3C87-4318-8667-5F973589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995</Words>
  <Characters>39878</Characters>
  <Application>Microsoft Office Word</Application>
  <DocSecurity>4</DocSecurity>
  <Lines>332</Lines>
  <Paragraphs>93</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Marc@DGS</dc:creator>
  <cp:keywords/>
  <cp:lastModifiedBy>Carnes, Marites@DGS</cp:lastModifiedBy>
  <cp:revision>2</cp:revision>
  <cp:lastPrinted>2020-02-20T19:53:00Z</cp:lastPrinted>
  <dcterms:created xsi:type="dcterms:W3CDTF">2026-05-28T18:00:00Z</dcterms:created>
  <dcterms:modified xsi:type="dcterms:W3CDTF">2026-05-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y fmtid="{D5CDD505-2E9C-101B-9397-08002B2CF9AE}" pid="3" name="ContentTypeId">
    <vt:lpwstr>0x01010092197061ACFB204FB4F04478ED4EA57F</vt:lpwstr>
  </property>
  <property fmtid="{D5CDD505-2E9C-101B-9397-08002B2CF9AE}" pid="4" name="Order">
    <vt:r8>100</vt:r8>
  </property>
  <property fmtid="{D5CDD505-2E9C-101B-9397-08002B2CF9AE}" pid="5" name="MediaServiceImageTags">
    <vt:lpwstr/>
  </property>
</Properties>
</file>